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D5AC4" w14:textId="77777777" w:rsidR="00712BDD" w:rsidRPr="007B26FD" w:rsidRDefault="00D2064F" w:rsidP="00D2064F">
      <w:pPr>
        <w:tabs>
          <w:tab w:val="left" w:pos="4962"/>
        </w:tabs>
        <w:spacing w:after="0" w:line="240" w:lineRule="auto"/>
        <w:ind w:left="4962"/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 w:rsidRPr="007B26FD">
        <w:rPr>
          <w:rFonts w:ascii="Times New Roman" w:eastAsia="Times New Roman" w:hAnsi="Times New Roman" w:cs="Times New Roman"/>
          <w:sz w:val="28"/>
          <w:szCs w:val="28"/>
        </w:rPr>
        <w:t>УТВЕРЖДЕН</w:t>
      </w:r>
    </w:p>
    <w:p w14:paraId="1A3FE859" w14:textId="77777777" w:rsidR="00D2064F" w:rsidRPr="007B26FD" w:rsidRDefault="00D2064F" w:rsidP="00D2064F">
      <w:pPr>
        <w:tabs>
          <w:tab w:val="left" w:pos="4962"/>
        </w:tabs>
        <w:spacing w:after="0" w:line="240" w:lineRule="auto"/>
        <w:ind w:left="4962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приказом </w:t>
      </w:r>
      <w:proofErr w:type="spellStart"/>
      <w:r w:rsidRPr="007B26FD">
        <w:rPr>
          <w:rFonts w:ascii="Times New Roman" w:eastAsia="Times New Roman" w:hAnsi="Times New Roman" w:cs="Times New Roman"/>
          <w:sz w:val="28"/>
          <w:szCs w:val="28"/>
        </w:rPr>
        <w:t>Микрокредитной</w:t>
      </w:r>
      <w:proofErr w:type="spellEnd"/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 компании</w:t>
      </w:r>
    </w:p>
    <w:p w14:paraId="20C15B53" w14:textId="77777777" w:rsidR="00712BDD" w:rsidRPr="007B26FD" w:rsidRDefault="00D2064F" w:rsidP="00D2064F">
      <w:pPr>
        <w:tabs>
          <w:tab w:val="left" w:pos="4962"/>
        </w:tabs>
        <w:spacing w:after="0" w:line="240" w:lineRule="auto"/>
        <w:ind w:left="4962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t>«Фонд поддержки предпринимательства Республики Марий Эл»</w:t>
      </w:r>
    </w:p>
    <w:p w14:paraId="34D95373" w14:textId="4325D723" w:rsidR="00712BDD" w:rsidRPr="007B26FD" w:rsidRDefault="00D2064F" w:rsidP="00D2064F">
      <w:pPr>
        <w:tabs>
          <w:tab w:val="left" w:pos="4962"/>
        </w:tabs>
        <w:spacing w:after="0" w:line="240" w:lineRule="auto"/>
        <w:ind w:left="4962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153B4">
        <w:rPr>
          <w:rFonts w:ascii="Times New Roman" w:eastAsia="Times New Roman" w:hAnsi="Times New Roman" w:cs="Times New Roman"/>
          <w:sz w:val="28"/>
          <w:szCs w:val="28"/>
        </w:rPr>
        <w:t xml:space="preserve">от </w:t>
      </w:r>
      <w:r w:rsidR="00AE7895" w:rsidRPr="00F153B4">
        <w:rPr>
          <w:rFonts w:ascii="Times New Roman" w:eastAsia="Times New Roman" w:hAnsi="Times New Roman" w:cs="Times New Roman"/>
          <w:sz w:val="28"/>
          <w:szCs w:val="28"/>
        </w:rPr>
        <w:t xml:space="preserve">7 июня </w:t>
      </w:r>
      <w:r w:rsidR="00943665" w:rsidRPr="00F153B4">
        <w:rPr>
          <w:rFonts w:ascii="Times New Roman" w:eastAsia="Times New Roman" w:hAnsi="Times New Roman" w:cs="Times New Roman"/>
          <w:sz w:val="28"/>
          <w:szCs w:val="28"/>
        </w:rPr>
        <w:t>2019 г.</w:t>
      </w:r>
      <w:r w:rsidRPr="00F153B4">
        <w:rPr>
          <w:rFonts w:ascii="Times New Roman" w:eastAsia="Times New Roman" w:hAnsi="Times New Roman" w:cs="Times New Roman"/>
          <w:sz w:val="28"/>
          <w:szCs w:val="28"/>
        </w:rPr>
        <w:t xml:space="preserve"> № 2</w:t>
      </w:r>
      <w:r w:rsidR="00AE7895" w:rsidRPr="00F153B4">
        <w:rPr>
          <w:rFonts w:ascii="Times New Roman" w:eastAsia="Times New Roman" w:hAnsi="Times New Roman" w:cs="Times New Roman"/>
          <w:sz w:val="28"/>
          <w:szCs w:val="28"/>
        </w:rPr>
        <w:t>8/1</w:t>
      </w:r>
    </w:p>
    <w:p w14:paraId="10632385" w14:textId="77777777" w:rsidR="00712BDD" w:rsidRPr="007B26FD" w:rsidRDefault="00712BDD" w:rsidP="00D206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6565665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93D398E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CD5E6C3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5028926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D546D7D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2AF949D3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891EF68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19A34C2" w14:textId="77777777" w:rsidR="00712BD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23E6D75C" w14:textId="77777777" w:rsidR="000B412D" w:rsidRDefault="000B41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9E0B8F0" w14:textId="77777777" w:rsidR="000B412D" w:rsidRPr="007B26FD" w:rsidRDefault="000B41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D23CB31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137083F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7440CAA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8A69CF0" w14:textId="77777777" w:rsidR="00241060" w:rsidRPr="007B26FD" w:rsidRDefault="00241060" w:rsidP="002410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РЕГЛАМЕНТ</w:t>
      </w:r>
    </w:p>
    <w:p w14:paraId="0ADF9276" w14:textId="77777777" w:rsidR="00241060" w:rsidRPr="007B26FD" w:rsidRDefault="00241060" w:rsidP="002410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оказания услуг в центре «Мой бизнес» </w:t>
      </w:r>
    </w:p>
    <w:p w14:paraId="3E02623A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C7F2F19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63EBEBB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2027CE19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21A5778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79A6DE3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A766865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B8FB6BE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3627EE1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4AA27EC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ECA6CB0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76B881C3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F571046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A181FC6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A87E0AC" w14:textId="77777777" w:rsidR="00712BDD" w:rsidRPr="007B26FD" w:rsidRDefault="00712BDD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9C2F5FD" w14:textId="77777777" w:rsidR="00592D0B" w:rsidRPr="007B26FD" w:rsidRDefault="00592D0B">
      <w:pPr>
        <w:rPr>
          <w:rFonts w:ascii="Times New Roman" w:eastAsia="Times New Roman" w:hAnsi="Times New Roman" w:cs="Times New Roman"/>
          <w:b/>
          <w:smallCaps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smallCaps/>
          <w:color w:val="000000"/>
          <w:sz w:val="28"/>
          <w:szCs w:val="28"/>
        </w:rPr>
        <w:br w:type="page"/>
      </w:r>
    </w:p>
    <w:p w14:paraId="176393AD" w14:textId="77777777" w:rsidR="00712BDD" w:rsidRPr="007B26FD" w:rsidRDefault="00943665" w:rsidP="005F2B3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center"/>
        <w:rPr>
          <w:rFonts w:ascii="Times New Roman" w:eastAsia="Times New Roman" w:hAnsi="Times New Roman" w:cs="Times New Roman"/>
          <w:b/>
          <w:smallCaps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smallCaps/>
          <w:color w:val="000000"/>
          <w:sz w:val="28"/>
          <w:szCs w:val="28"/>
        </w:rPr>
        <w:lastRenderedPageBreak/>
        <w:t>ОБЩИЕ ПОЛОЖЕНИЯ</w:t>
      </w:r>
    </w:p>
    <w:p w14:paraId="62250021" w14:textId="77777777" w:rsidR="00712BDD" w:rsidRPr="007B26FD" w:rsidRDefault="00712B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800" w:hanging="720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082D93D" w14:textId="21BE7338" w:rsidR="00712BDD" w:rsidRPr="007B26FD" w:rsidRDefault="00943665" w:rsidP="00673E6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bookmarkStart w:id="1" w:name="_30j0zll" w:colFirst="0" w:colLast="0"/>
      <w:bookmarkEnd w:id="1"/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1. Настоящий </w:t>
      </w:r>
      <w:r w:rsidR="00592D0B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казания услуг</w:t>
      </w:r>
      <w:r w:rsidR="007B26FD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 центре «Мой бизнес» 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далее – </w:t>
      </w:r>
      <w:r w:rsidR="00592D0B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разработан с учетом действующего </w:t>
      </w:r>
      <w:r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конодательства Российской Федерации, Приказа Министерства экономического развития  </w:t>
      </w:r>
      <w:r w:rsidR="007B26FD"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>Российской Федерации</w:t>
      </w:r>
      <w:r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т 14.0</w:t>
      </w:r>
      <w:r w:rsidR="007B26FD"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2019 </w:t>
      </w:r>
      <w:r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№ </w:t>
      </w:r>
      <w:r w:rsidR="007B26FD"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>125</w:t>
      </w:r>
      <w:r w:rsidRPr="00541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«</w:t>
      </w:r>
      <w:r w:rsidR="00541DEA" w:rsidRPr="00541DEA">
        <w:rPr>
          <w:rFonts w:ascii="Times New Roman" w:hAnsi="Times New Roman" w:cs="Times New Roman"/>
          <w:bCs/>
          <w:color w:val="000000"/>
          <w:sz w:val="28"/>
          <w:szCs w:val="28"/>
        </w:rPr>
        <w:t>Об утверждении Требований к реализации мероприятий субъектами Российской Федерации, бюджетам которых предоставляются субсидии</w:t>
      </w:r>
      <w:r w:rsidR="000B412D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 </w:t>
      </w:r>
      <w:r w:rsidR="00541DEA" w:rsidRPr="00541DEA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на государственную поддержку малого и среднего предпринимательства в </w:t>
      </w:r>
      <w:r w:rsidR="00541DEA" w:rsidRPr="0057144F">
        <w:rPr>
          <w:rFonts w:ascii="Times New Roman" w:hAnsi="Times New Roman" w:cs="Times New Roman"/>
          <w:bCs/>
          <w:color w:val="000000"/>
          <w:sz w:val="28"/>
          <w:szCs w:val="28"/>
        </w:rPr>
        <w:t>субъектах Российской Федерации, и требований</w:t>
      </w:r>
      <w:r w:rsidR="000B412D">
        <w:rPr>
          <w:rFonts w:ascii="Times New Roman" w:hAnsi="Times New Roman" w:cs="Times New Roman"/>
          <w:bCs/>
          <w:color w:val="000000"/>
          <w:sz w:val="28"/>
          <w:szCs w:val="28"/>
        </w:rPr>
        <w:br/>
        <w:t>к</w:t>
      </w:r>
      <w:r w:rsidR="00541DEA" w:rsidRPr="0057144F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 организациям, образующим инфраструктуру поддержки </w:t>
      </w:r>
      <w:r w:rsidR="00890686">
        <w:rPr>
          <w:rFonts w:ascii="Times New Roman" w:hAnsi="Times New Roman" w:cs="Times New Roman"/>
          <w:bCs/>
          <w:color w:val="000000"/>
          <w:sz w:val="28"/>
          <w:szCs w:val="28"/>
        </w:rPr>
        <w:t>СМСП</w:t>
      </w:r>
      <w:r w:rsidR="00541DEA" w:rsidRPr="0057144F">
        <w:rPr>
          <w:rFonts w:ascii="Times New Roman" w:hAnsi="Times New Roman" w:cs="Times New Roman"/>
          <w:bCs/>
          <w:color w:val="000000"/>
          <w:sz w:val="28"/>
          <w:szCs w:val="28"/>
        </w:rPr>
        <w:t>, и о признании утратившими силу некоторых приказов Минэкономразвития России</w:t>
      </w:r>
      <w:r w:rsidRPr="0057144F">
        <w:rPr>
          <w:rFonts w:ascii="Times New Roman" w:eastAsia="Times New Roman" w:hAnsi="Times New Roman" w:cs="Times New Roman"/>
          <w:color w:val="000000"/>
          <w:sz w:val="28"/>
          <w:szCs w:val="28"/>
        </w:rPr>
        <w:t>»</w:t>
      </w:r>
      <w:r w:rsidR="00E72B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алее – Приказ)</w:t>
      </w:r>
      <w:r w:rsidRPr="0057144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="0057144F" w:rsidRPr="0057144F">
        <w:rPr>
          <w:rFonts w:ascii="Times New Roman" w:hAnsi="Times New Roman" w:cs="Times New Roman"/>
          <w:sz w:val="28"/>
          <w:szCs w:val="28"/>
        </w:rPr>
        <w:t>постановления Правительства Рес</w:t>
      </w:r>
      <w:r w:rsidR="007641F9">
        <w:rPr>
          <w:rFonts w:ascii="Times New Roman" w:hAnsi="Times New Roman" w:cs="Times New Roman"/>
          <w:sz w:val="28"/>
          <w:szCs w:val="28"/>
        </w:rPr>
        <w:t>публики Марий Эл от 24.10.2018</w:t>
      </w:r>
      <w:r w:rsidR="005E2843">
        <w:rPr>
          <w:rFonts w:ascii="Times New Roman" w:hAnsi="Times New Roman" w:cs="Times New Roman"/>
          <w:sz w:val="28"/>
          <w:szCs w:val="28"/>
        </w:rPr>
        <w:br/>
      </w:r>
      <w:r w:rsidR="0057144F" w:rsidRPr="0057144F">
        <w:rPr>
          <w:rFonts w:ascii="Times New Roman" w:hAnsi="Times New Roman" w:cs="Times New Roman"/>
          <w:sz w:val="28"/>
          <w:szCs w:val="28"/>
        </w:rPr>
        <w:t xml:space="preserve">№ 414 «Об определении единого органа управления организациями, образующими инфраструктуру поддержки </w:t>
      </w:r>
      <w:r w:rsidR="00890686">
        <w:rPr>
          <w:rFonts w:ascii="Times New Roman" w:hAnsi="Times New Roman" w:cs="Times New Roman"/>
          <w:sz w:val="28"/>
          <w:szCs w:val="28"/>
        </w:rPr>
        <w:t>СМСП</w:t>
      </w:r>
      <w:r w:rsidR="0057144F" w:rsidRPr="0057144F">
        <w:rPr>
          <w:rFonts w:ascii="Times New Roman" w:hAnsi="Times New Roman" w:cs="Times New Roman"/>
          <w:sz w:val="28"/>
          <w:szCs w:val="28"/>
        </w:rPr>
        <w:t>, в Республике Марий Эл»</w:t>
      </w:r>
      <w:r w:rsidR="0057144F">
        <w:rPr>
          <w:rFonts w:ascii="Times New Roman" w:hAnsi="Times New Roman" w:cs="Times New Roman"/>
          <w:sz w:val="28"/>
          <w:szCs w:val="28"/>
        </w:rPr>
        <w:t>, у</w:t>
      </w:r>
      <w:r w:rsidRPr="0057144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ава </w:t>
      </w:r>
      <w:proofErr w:type="spellStart"/>
      <w:r w:rsidR="0057144F">
        <w:rPr>
          <w:rFonts w:ascii="Times New Roman" w:eastAsia="Times New Roman" w:hAnsi="Times New Roman" w:cs="Times New Roman"/>
          <w:color w:val="000000"/>
          <w:sz w:val="28"/>
          <w:szCs w:val="28"/>
        </w:rPr>
        <w:t>Микрокредитной</w:t>
      </w:r>
      <w:proofErr w:type="spellEnd"/>
      <w:r w:rsidR="0057144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омпании «Фонд поддержки предпринимательства Республики Марий Эл» (далее – Фонд), Положений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 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>структурных подразделениях Фонда</w:t>
      </w:r>
      <w:r w:rsidR="005E2843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BB650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центр финансовой поддержки (ЦФП), 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>ц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ентр поддержки предпринимательства</w:t>
      </w:r>
      <w:r w:rsidR="00C24B0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ЦПП)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, инжиниринг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>овый центр</w:t>
      </w:r>
      <w:r w:rsidR="00C24B0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r w:rsidR="00E635E2">
        <w:rPr>
          <w:rFonts w:ascii="Times New Roman" w:eastAsia="Times New Roman" w:hAnsi="Times New Roman" w:cs="Times New Roman"/>
          <w:color w:val="000000"/>
          <w:sz w:val="28"/>
          <w:szCs w:val="28"/>
        </w:rPr>
        <w:t>ИЦ</w:t>
      </w:r>
      <w:r w:rsidR="00C24B0A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 инноваций социальной сферы</w:t>
      </w:r>
      <w:r w:rsidR="00116C9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C24B0A">
        <w:rPr>
          <w:rFonts w:ascii="Times New Roman" w:eastAsia="Times New Roman" w:hAnsi="Times New Roman" w:cs="Times New Roman"/>
          <w:color w:val="000000"/>
          <w:sz w:val="28"/>
          <w:szCs w:val="28"/>
        </w:rPr>
        <w:t>(ЦИСС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>), устав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>ов</w:t>
      </w:r>
      <w:r w:rsidR="00D1255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 положений</w:t>
      </w:r>
      <w:r w:rsidR="0094754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ных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рганизаций, образующих инфраструктуру поддержки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t>СМСП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алее -</w:t>
      </w:r>
      <w:r w:rsidR="0094754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ИП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МСП) </w:t>
      </w:r>
      <w:r w:rsidR="00D13312">
        <w:rPr>
          <w:rFonts w:ascii="Times New Roman" w:eastAsia="Times New Roman" w:hAnsi="Times New Roman" w:cs="Times New Roman"/>
          <w:color w:val="000000"/>
          <w:sz w:val="28"/>
          <w:szCs w:val="28"/>
        </w:rPr>
        <w:t>Республики Марий Эл</w:t>
      </w:r>
      <w:r w:rsidR="00474CBC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="00D133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 определяет 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>порядок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едоставления услуг </w:t>
      </w:r>
      <w:r w:rsidR="000B412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</w:t>
      </w:r>
      <w:r w:rsidR="000B412D">
        <w:rPr>
          <w:rFonts w:ascii="Times New Roman" w:eastAsia="Times New Roman" w:hAnsi="Times New Roman" w:cs="Times New Roman"/>
          <w:color w:val="000000"/>
          <w:sz w:val="28"/>
          <w:szCs w:val="28"/>
        </w:rPr>
        <w:t>е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B412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казания услуг </w:t>
      </w:r>
      <w:r w:rsidR="007B0334">
        <w:rPr>
          <w:rFonts w:ascii="Times New Roman" w:eastAsia="Times New Roman" w:hAnsi="Times New Roman" w:cs="Times New Roman"/>
          <w:color w:val="000000"/>
          <w:sz w:val="28"/>
          <w:szCs w:val="28"/>
        </w:rPr>
        <w:t>«Мой бизнес»</w:t>
      </w:r>
      <w:r w:rsidR="004C78B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алее - Центр)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76D4DE89" w14:textId="77777777" w:rsidR="00712BDD" w:rsidRDefault="00943665" w:rsidP="00673E6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2. В настоящем </w:t>
      </w:r>
      <w:r w:rsidR="00947545"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е используются следующие термины </w:t>
      </w:r>
      <w:r w:rsidR="0094754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Pr="00D13312">
        <w:rPr>
          <w:rFonts w:ascii="Times New Roman" w:eastAsia="Times New Roman" w:hAnsi="Times New Roman" w:cs="Times New Roman"/>
          <w:color w:val="000000"/>
          <w:sz w:val="28"/>
          <w:szCs w:val="28"/>
        </w:rPr>
        <w:t>и определения:</w:t>
      </w:r>
    </w:p>
    <w:p w14:paraId="5F6A24C1" w14:textId="08E64656" w:rsidR="002C3CBF" w:rsidRPr="002C3CBF" w:rsidRDefault="002C3CBF" w:rsidP="002C3CB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8250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Получатель услуги (заявитель)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— </w:t>
      </w:r>
      <w:r w:rsidR="00BB6502">
        <w:rPr>
          <w:rFonts w:ascii="Times New Roman" w:eastAsia="Times New Roman" w:hAnsi="Times New Roman" w:cs="Times New Roman"/>
          <w:color w:val="000000"/>
          <w:sz w:val="28"/>
          <w:szCs w:val="28"/>
        </w:rPr>
        <w:t>субъект малого и среднего предпринимательства, организация</w:t>
      </w:r>
      <w:r w:rsidR="00AE789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="00BB650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бразующая инфраструктур</w:t>
      </w:r>
      <w:r w:rsidR="00AE7895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 w:rsidR="00BB650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ддержки предпринимательства,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ил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физическое лицо, планирующее начать предпринимательскую деятельность, обратившееся за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услугой или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информацией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й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лично, </w:t>
      </w:r>
      <w:r w:rsidR="00AE789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ли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через своего представителя в Ц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ентр,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 также, в случа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едоставления </w:t>
      </w:r>
      <w:r w:rsidR="009F07C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оказания)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услуги в электронной форме — через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соответствующий интернет-ресурс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по </w:t>
      </w:r>
      <w:r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электронной почт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либо иным предусмотренным способом.</w:t>
      </w:r>
    </w:p>
    <w:p w14:paraId="0610EB0A" w14:textId="2256FAC5" w:rsidR="002C3CBF" w:rsidRDefault="001563D2" w:rsidP="002C3CB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8250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Поставщик</w:t>
      </w:r>
      <w:r w:rsidR="002C3CBF" w:rsidRPr="00F8250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услуги</w:t>
      </w:r>
      <w:r w:rsidR="002C3CBF"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— юридическое</w:t>
      </w:r>
      <w:r w:rsid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2C3CBF"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лицо или индивидуальный предприниматель, предоставляющий (оказывающий) услугу</w:t>
      </w:r>
      <w:r w:rsid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2C3CBF"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на основании договора</w:t>
      </w:r>
      <w:r w:rsid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2C3CBF"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соглашения) о предоставлении </w:t>
      </w:r>
      <w:r w:rsidR="009F07C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оказания) </w:t>
      </w:r>
      <w:r w:rsid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 w:rsidR="002C3CBF" w:rsidRPr="002C3C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луги с </w:t>
      </w:r>
      <w:r w:rsidR="00BB650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Фондом. </w:t>
      </w:r>
    </w:p>
    <w:p w14:paraId="1C43EF4E" w14:textId="4101BD00" w:rsidR="00265AE8" w:rsidRDefault="00947545" w:rsidP="00265AE8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265AE8">
        <w:rPr>
          <w:b/>
          <w:bCs/>
          <w:color w:val="000000"/>
          <w:sz w:val="28"/>
          <w:szCs w:val="28"/>
        </w:rPr>
        <w:t>Услуг</w:t>
      </w:r>
      <w:r w:rsidR="002C3CBF" w:rsidRPr="00265AE8">
        <w:rPr>
          <w:b/>
          <w:bCs/>
          <w:color w:val="000000"/>
          <w:sz w:val="28"/>
          <w:szCs w:val="28"/>
        </w:rPr>
        <w:t>а</w:t>
      </w:r>
      <w:r w:rsidR="00AE7895" w:rsidRPr="00265AE8">
        <w:rPr>
          <w:b/>
          <w:bCs/>
          <w:color w:val="000000"/>
          <w:sz w:val="28"/>
          <w:szCs w:val="28"/>
        </w:rPr>
        <w:t>/услуги</w:t>
      </w:r>
      <w:r w:rsidRPr="00265AE8">
        <w:rPr>
          <w:color w:val="000000"/>
          <w:sz w:val="28"/>
          <w:szCs w:val="28"/>
        </w:rPr>
        <w:t xml:space="preserve"> – услуги</w:t>
      </w:r>
      <w:r w:rsidR="004C78B6" w:rsidRPr="00265AE8">
        <w:rPr>
          <w:color w:val="000000"/>
          <w:sz w:val="28"/>
          <w:szCs w:val="28"/>
        </w:rPr>
        <w:t xml:space="preserve"> </w:t>
      </w:r>
      <w:r w:rsidR="008A10A1" w:rsidRPr="00265AE8">
        <w:rPr>
          <w:color w:val="000000"/>
          <w:sz w:val="28"/>
          <w:szCs w:val="28"/>
        </w:rPr>
        <w:t>О</w:t>
      </w:r>
      <w:r w:rsidR="004C78B6" w:rsidRPr="00265AE8">
        <w:rPr>
          <w:color w:val="000000"/>
          <w:sz w:val="28"/>
          <w:szCs w:val="28"/>
        </w:rPr>
        <w:t>ИП СМСП</w:t>
      </w:r>
      <w:r w:rsidRPr="00265AE8">
        <w:rPr>
          <w:color w:val="000000"/>
          <w:sz w:val="28"/>
          <w:szCs w:val="28"/>
        </w:rPr>
        <w:t xml:space="preserve">, предоставление </w:t>
      </w:r>
      <w:r w:rsidR="009F07CC" w:rsidRPr="00265AE8">
        <w:rPr>
          <w:color w:val="000000"/>
          <w:sz w:val="28"/>
          <w:szCs w:val="28"/>
        </w:rPr>
        <w:t xml:space="preserve">(оказание) </w:t>
      </w:r>
      <w:r w:rsidRPr="00265AE8">
        <w:rPr>
          <w:color w:val="000000"/>
          <w:sz w:val="28"/>
          <w:szCs w:val="28"/>
        </w:rPr>
        <w:t xml:space="preserve">которых организовано в соответствии </w:t>
      </w:r>
      <w:r w:rsidR="00C870EB" w:rsidRPr="00265AE8">
        <w:rPr>
          <w:color w:val="000000"/>
          <w:sz w:val="28"/>
          <w:szCs w:val="28"/>
        </w:rPr>
        <w:t>с настоящим Регламентом в Центре</w:t>
      </w:r>
      <w:r w:rsidR="008A10A1" w:rsidRPr="00265AE8">
        <w:rPr>
          <w:color w:val="000000"/>
          <w:sz w:val="28"/>
          <w:szCs w:val="28"/>
        </w:rPr>
        <w:t xml:space="preserve">, </w:t>
      </w:r>
      <w:r w:rsidR="00265AE8" w:rsidRPr="00265AE8">
        <w:rPr>
          <w:color w:val="000000"/>
          <w:sz w:val="28"/>
          <w:szCs w:val="28"/>
        </w:rPr>
        <w:t>и (и</w:t>
      </w:r>
      <w:r w:rsidR="00265AE8" w:rsidRPr="002C3B20">
        <w:rPr>
          <w:color w:val="000000"/>
          <w:sz w:val="28"/>
          <w:szCs w:val="28"/>
        </w:rPr>
        <w:t xml:space="preserve">ли) привлекаемым </w:t>
      </w:r>
      <w:r w:rsidR="00265AE8">
        <w:rPr>
          <w:color w:val="000000"/>
          <w:sz w:val="28"/>
          <w:szCs w:val="28"/>
        </w:rPr>
        <w:t xml:space="preserve">Поставщиком услуги, за исключением </w:t>
      </w:r>
      <w:r w:rsidR="00265AE8">
        <w:rPr>
          <w:sz w:val="28"/>
          <w:szCs w:val="28"/>
        </w:rPr>
        <w:t xml:space="preserve">услуг иных ОИП СМСП, уполномоченных организаций и органов, предоставляющих (оказывающих) государственные и муниципальные услуги, иные услуги на  базе Центра. </w:t>
      </w:r>
    </w:p>
    <w:p w14:paraId="21BB2086" w14:textId="3740C943" w:rsidR="00CB43FD" w:rsidRPr="0093718A" w:rsidRDefault="00CB43FD" w:rsidP="00673E6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18A">
        <w:rPr>
          <w:rFonts w:ascii="Times New Roman" w:eastAsia="Times New Roman" w:hAnsi="Times New Roman" w:cs="Times New Roman"/>
          <w:b/>
          <w:sz w:val="28"/>
          <w:szCs w:val="28"/>
        </w:rPr>
        <w:t>Субъекты малого и среднего предпринимательства (СМСП)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 – хозяйствующие субъекты (юридические лиц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индивидуальные предпринимател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и крестьянские фермерские хозяйства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), отнесенные </w:t>
      </w:r>
      <w:r w:rsidR="00CD78D8">
        <w:rPr>
          <w:rFonts w:ascii="Times New Roman" w:eastAsia="Times New Roman" w:hAnsi="Times New Roman" w:cs="Times New Roman"/>
          <w:sz w:val="28"/>
          <w:szCs w:val="28"/>
        </w:rPr>
        <w:br/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в соответствии с условиями, установленными Федеральным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законом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D78D8"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от 24.07.2007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№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209-ФЗ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«О развитии малого и среднего предпринимательства </w:t>
      </w:r>
      <w:r w:rsidR="00CD78D8"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в Российской Федерации»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к малым и средним предприятиям, в том числе 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к микропредприятиям, зарегистрированные на территории Республики 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Марий Эл, сведения о которых содержатся в </w:t>
      </w:r>
      <w:r>
        <w:rPr>
          <w:rFonts w:ascii="Times New Roman" w:eastAsia="Times New Roman" w:hAnsi="Times New Roman" w:cs="Times New Roman"/>
          <w:sz w:val="28"/>
          <w:szCs w:val="28"/>
        </w:rPr>
        <w:t>Едином Р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еестре </w:t>
      </w:r>
      <w:r w:rsidR="00407CD9">
        <w:rPr>
          <w:rFonts w:ascii="Times New Roman" w:eastAsia="Times New Roman" w:hAnsi="Times New Roman" w:cs="Times New Roman"/>
          <w:sz w:val="28"/>
          <w:szCs w:val="28"/>
        </w:rPr>
        <w:t>СМСП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 Федеральной налоговой службы</w:t>
      </w:r>
      <w:r w:rsidR="00E93ADD">
        <w:rPr>
          <w:rFonts w:ascii="Times New Roman" w:eastAsia="Times New Roman" w:hAnsi="Times New Roman" w:cs="Times New Roman"/>
          <w:sz w:val="28"/>
          <w:szCs w:val="28"/>
        </w:rPr>
        <w:t xml:space="preserve">, либо присутствует </w:t>
      </w:r>
      <w:r w:rsidR="00E93ADD" w:rsidRPr="00DB7D90">
        <w:rPr>
          <w:rFonts w:ascii="Times New Roman" w:hAnsi="Times New Roman" w:cs="Times New Roman"/>
          <w:sz w:val="28"/>
          <w:szCs w:val="28"/>
        </w:rPr>
        <w:t>регистрация в территориальных налоговых органах Республики Марий Эл в качестве налогоплательщика, в том числе по месту нахождения обособленного подразделения, осуществляющего деятельность на территории Республики Марий Эл</w:t>
      </w:r>
      <w:r w:rsidR="00E93ADD">
        <w:rPr>
          <w:rFonts w:ascii="Times New Roman" w:hAnsi="Times New Roman" w:cs="Times New Roman"/>
          <w:sz w:val="28"/>
          <w:szCs w:val="28"/>
        </w:rPr>
        <w:t>.</w:t>
      </w:r>
    </w:p>
    <w:p w14:paraId="22DB8B99" w14:textId="77777777" w:rsidR="00CB43FD" w:rsidRDefault="00CB43FD" w:rsidP="00673E6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18A">
        <w:rPr>
          <w:rFonts w:ascii="Times New Roman" w:eastAsia="Times New Roman" w:hAnsi="Times New Roman" w:cs="Times New Roman"/>
          <w:b/>
          <w:sz w:val="28"/>
          <w:szCs w:val="28"/>
        </w:rPr>
        <w:t xml:space="preserve">Организации, образующие инфраструктуру поддержки </w:t>
      </w:r>
      <w:r w:rsidR="00890686">
        <w:rPr>
          <w:rFonts w:ascii="Times New Roman" w:eastAsia="Times New Roman" w:hAnsi="Times New Roman" w:cs="Times New Roman"/>
          <w:b/>
          <w:sz w:val="28"/>
          <w:szCs w:val="28"/>
        </w:rPr>
        <w:t>СМСП</w:t>
      </w:r>
      <w:r w:rsidR="005E2843">
        <w:rPr>
          <w:rFonts w:ascii="Times New Roman" w:eastAsia="Times New Roman" w:hAnsi="Times New Roman" w:cs="Times New Roman"/>
          <w:b/>
          <w:sz w:val="28"/>
          <w:szCs w:val="28"/>
        </w:rPr>
        <w:br/>
      </w:r>
      <w:r w:rsidRPr="0093718A">
        <w:rPr>
          <w:rFonts w:ascii="Times New Roman" w:eastAsia="Times New Roman" w:hAnsi="Times New Roman" w:cs="Times New Roman"/>
          <w:b/>
          <w:sz w:val="28"/>
          <w:szCs w:val="28"/>
        </w:rPr>
        <w:t>(ОИП</w:t>
      </w:r>
      <w:r w:rsidR="005E2843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93718A">
        <w:rPr>
          <w:rFonts w:ascii="Times New Roman" w:eastAsia="Times New Roman" w:hAnsi="Times New Roman" w:cs="Times New Roman"/>
          <w:b/>
          <w:sz w:val="28"/>
          <w:szCs w:val="28"/>
        </w:rPr>
        <w:t xml:space="preserve">СМСП) </w:t>
      </w:r>
      <w:r w:rsidR="00033BF6">
        <w:rPr>
          <w:rFonts w:ascii="Times New Roman" w:eastAsia="Times New Roman" w:hAnsi="Times New Roman" w:cs="Times New Roman"/>
          <w:b/>
          <w:sz w:val="28"/>
          <w:szCs w:val="28"/>
        </w:rPr>
        <w:t xml:space="preserve">в Республике Марий Эл </w:t>
      </w:r>
      <w:r w:rsidRPr="003C31EC">
        <w:rPr>
          <w:rFonts w:ascii="Times New Roman" w:eastAsia="Times New Roman" w:hAnsi="Times New Roman" w:cs="Times New Roman"/>
          <w:sz w:val="28"/>
          <w:szCs w:val="28"/>
        </w:rPr>
        <w:t>– система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коммерчески</w:t>
      </w:r>
      <w:r>
        <w:rPr>
          <w:rFonts w:ascii="Times New Roman" w:eastAsia="Times New Roman" w:hAnsi="Times New Roman" w:cs="Times New Roman"/>
          <w:sz w:val="28"/>
          <w:szCs w:val="28"/>
        </w:rPr>
        <w:t>х</w:t>
      </w:r>
      <w:r w:rsidR="005E2843">
        <w:rPr>
          <w:rFonts w:ascii="Times New Roman" w:eastAsia="Times New Roman" w:hAnsi="Times New Roman" w:cs="Times New Roman"/>
          <w:sz w:val="28"/>
          <w:szCs w:val="28"/>
        </w:rPr>
        <w:br/>
      </w:r>
      <w:r w:rsidRPr="0093718A">
        <w:rPr>
          <w:rFonts w:ascii="Times New Roman" w:eastAsia="Times New Roman" w:hAnsi="Times New Roman" w:cs="Times New Roman"/>
          <w:sz w:val="28"/>
          <w:szCs w:val="28"/>
        </w:rPr>
        <w:t>и некоммерчески</w:t>
      </w:r>
      <w:r>
        <w:rPr>
          <w:rFonts w:ascii="Times New Roman" w:eastAsia="Times New Roman" w:hAnsi="Times New Roman" w:cs="Times New Roman"/>
          <w:sz w:val="28"/>
          <w:szCs w:val="28"/>
        </w:rPr>
        <w:t>х</w:t>
      </w:r>
      <w:r w:rsidRPr="0093718A">
        <w:rPr>
          <w:rFonts w:ascii="Times New Roman" w:eastAsia="Times New Roman" w:hAnsi="Times New Roman" w:cs="Times New Roman"/>
          <w:sz w:val="28"/>
          <w:szCs w:val="28"/>
        </w:rPr>
        <w:t xml:space="preserve"> организац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й, которые создаются, осуществляют свою деятельность или привлекаются в качестве поставщиков (исполнителей, подрядчиков) для осуществления закупок товаров, работ, услуг для обеспечения государственных и муниципальных нужд при реализации государственных программ (подпрограмм) Российской Федерации, </w:t>
      </w:r>
      <w:r w:rsidR="00033BF6">
        <w:rPr>
          <w:rFonts w:ascii="Times New Roman" w:eastAsia="Times New Roman" w:hAnsi="Times New Roman" w:cs="Times New Roman"/>
          <w:sz w:val="28"/>
          <w:szCs w:val="28"/>
        </w:rPr>
        <w:t>Республики Марий Эл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муниципальных программ, обеспечивающих условия для создания </w:t>
      </w:r>
      <w:r w:rsidR="000F2B54">
        <w:rPr>
          <w:rFonts w:ascii="Times New Roman" w:eastAsia="Times New Roman" w:hAnsi="Times New Roman" w:cs="Times New Roman"/>
          <w:sz w:val="28"/>
          <w:szCs w:val="28"/>
        </w:rPr>
        <w:t>СМСП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и для оказания им поддержки</w:t>
      </w:r>
      <w:r w:rsidR="00033BF6">
        <w:rPr>
          <w:rFonts w:ascii="Times New Roman" w:eastAsia="Times New Roman" w:hAnsi="Times New Roman" w:cs="Times New Roman"/>
          <w:sz w:val="28"/>
          <w:szCs w:val="28"/>
        </w:rPr>
        <w:t xml:space="preserve"> на территории Республики Марий Э</w:t>
      </w:r>
      <w:r w:rsidR="005D609B">
        <w:rPr>
          <w:rFonts w:ascii="Times New Roman" w:eastAsia="Times New Roman" w:hAnsi="Times New Roman" w:cs="Times New Roman"/>
          <w:sz w:val="28"/>
          <w:szCs w:val="28"/>
        </w:rPr>
        <w:t>л.</w:t>
      </w:r>
    </w:p>
    <w:p w14:paraId="5B873B08" w14:textId="284FF880" w:rsidR="00E72B21" w:rsidRPr="00E72B21" w:rsidRDefault="00E72B21" w:rsidP="00AF62FB">
      <w:pPr>
        <w:pStyle w:val="ConsPlusNormal"/>
        <w:ind w:firstLine="539"/>
        <w:jc w:val="both"/>
        <w:rPr>
          <w:rFonts w:ascii="Times New Roman" w:hAnsi="Times New Roman" w:cs="Times New Roman"/>
          <w:sz w:val="28"/>
          <w:szCs w:val="28"/>
        </w:rPr>
      </w:pPr>
      <w:r w:rsidRPr="00E72B21">
        <w:rPr>
          <w:rFonts w:ascii="Times New Roman" w:hAnsi="Times New Roman" w:cs="Times New Roman"/>
          <w:b/>
          <w:color w:val="000000"/>
          <w:sz w:val="28"/>
          <w:szCs w:val="28"/>
        </w:rPr>
        <w:t>С</w:t>
      </w:r>
      <w:r w:rsidR="005D609B" w:rsidRPr="00E72B21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убъект социального предпринимательства </w:t>
      </w:r>
      <w:r w:rsidRPr="00E72B21">
        <w:rPr>
          <w:rFonts w:ascii="Times New Roman" w:hAnsi="Times New Roman" w:cs="Times New Roman"/>
          <w:sz w:val="28"/>
          <w:szCs w:val="28"/>
        </w:rPr>
        <w:t xml:space="preserve">- </w:t>
      </w:r>
      <w:r w:rsidR="00AE7895">
        <w:rPr>
          <w:rFonts w:ascii="Times New Roman" w:hAnsi="Times New Roman" w:cs="Times New Roman"/>
          <w:sz w:val="28"/>
          <w:szCs w:val="28"/>
        </w:rPr>
        <w:t>СМСП</w:t>
      </w:r>
      <w:r w:rsidRPr="00E72B21">
        <w:rPr>
          <w:rFonts w:ascii="Times New Roman" w:hAnsi="Times New Roman" w:cs="Times New Roman"/>
          <w:sz w:val="28"/>
          <w:szCs w:val="28"/>
        </w:rPr>
        <w:t>, осуществляющи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E72B21">
        <w:rPr>
          <w:rFonts w:ascii="Times New Roman" w:hAnsi="Times New Roman" w:cs="Times New Roman"/>
          <w:sz w:val="28"/>
          <w:szCs w:val="28"/>
        </w:rPr>
        <w:t xml:space="preserve"> социально ориентированную деятельность, направленную на достижение общественно полезных целей, улучшение условий жизнедеятельности граждан и (или) расширение его возможностей самостоятельно обеспечивать свои основные жизненные потребности, а также на обеспечение занятости, оказание поддержки инвалидам, гражданам пожилого возраста и лицам, находящимся в трудной жизненной ситуации, </w:t>
      </w:r>
      <w:r>
        <w:rPr>
          <w:rFonts w:ascii="Times New Roman" w:hAnsi="Times New Roman" w:cs="Times New Roman"/>
          <w:sz w:val="28"/>
          <w:szCs w:val="28"/>
        </w:rPr>
        <w:t>отвечающий критериям</w:t>
      </w:r>
      <w:r w:rsidRPr="00E72B21">
        <w:rPr>
          <w:rFonts w:ascii="Times New Roman" w:hAnsi="Times New Roman" w:cs="Times New Roman"/>
          <w:sz w:val="28"/>
          <w:szCs w:val="28"/>
        </w:rPr>
        <w:t xml:space="preserve">, указанным </w:t>
      </w:r>
      <w:r w:rsidR="00AF62FB">
        <w:rPr>
          <w:rFonts w:ascii="Times New Roman" w:hAnsi="Times New Roman" w:cs="Times New Roman"/>
          <w:sz w:val="28"/>
          <w:szCs w:val="28"/>
        </w:rPr>
        <w:t>в статье 24.1. № 209-ФЗ «О развитии малого и среднего предпринимательства в Российской Федерации».</w:t>
      </w:r>
    </w:p>
    <w:p w14:paraId="6DF08290" w14:textId="7AA5A99D" w:rsidR="002F524B" w:rsidRDefault="00943665" w:rsidP="002F524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C3B2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3. Услуги </w:t>
      </w:r>
      <w:r w:rsidR="002F52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едоставляются </w:t>
      </w:r>
      <w:r w:rsidR="00933110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r w:rsidR="002F524B" w:rsidRPr="002C3B20">
        <w:rPr>
          <w:rFonts w:ascii="Times New Roman" w:eastAsia="Times New Roman" w:hAnsi="Times New Roman" w:cs="Times New Roman"/>
          <w:color w:val="000000"/>
          <w:sz w:val="28"/>
          <w:szCs w:val="28"/>
        </w:rPr>
        <w:t>оказываются</w:t>
      </w:r>
      <w:r w:rsidR="0093311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 w:rsidR="002F524B"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о</w:t>
      </w:r>
      <w:r w:rsidRPr="002C3B2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м и (или) привлекаемым </w:t>
      </w:r>
      <w:r w:rsidR="001563D2">
        <w:rPr>
          <w:rFonts w:ascii="Times New Roman" w:eastAsia="Times New Roman" w:hAnsi="Times New Roman" w:cs="Times New Roman"/>
          <w:color w:val="000000"/>
          <w:sz w:val="28"/>
          <w:szCs w:val="28"/>
        </w:rPr>
        <w:t>Поставщиком</w:t>
      </w:r>
      <w:r w:rsidR="009A575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слуги</w:t>
      </w:r>
      <w:r w:rsidR="002F52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за исключением 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>услуг ины</w:t>
      </w:r>
      <w:r w:rsidR="00303CFB">
        <w:rPr>
          <w:rFonts w:ascii="Times New Roman" w:eastAsia="Times New Roman" w:hAnsi="Times New Roman" w:cs="Times New Roman"/>
          <w:sz w:val="28"/>
          <w:szCs w:val="28"/>
        </w:rPr>
        <w:t>х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 xml:space="preserve"> ОИП СМСП, уполномоченны</w:t>
      </w:r>
      <w:r w:rsidR="00303CFB">
        <w:rPr>
          <w:rFonts w:ascii="Times New Roman" w:eastAsia="Times New Roman" w:hAnsi="Times New Roman" w:cs="Times New Roman"/>
          <w:sz w:val="28"/>
          <w:szCs w:val="28"/>
        </w:rPr>
        <w:t>х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 xml:space="preserve"> организаци</w:t>
      </w:r>
      <w:r w:rsidR="00303CFB">
        <w:rPr>
          <w:rFonts w:ascii="Times New Roman" w:eastAsia="Times New Roman" w:hAnsi="Times New Roman" w:cs="Times New Roman"/>
          <w:sz w:val="28"/>
          <w:szCs w:val="28"/>
        </w:rPr>
        <w:t>й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 xml:space="preserve"> и органов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>, предоставляющи</w:t>
      </w:r>
      <w:r w:rsidR="00303CFB">
        <w:rPr>
          <w:rFonts w:ascii="Times New Roman" w:eastAsia="Times New Roman" w:hAnsi="Times New Roman" w:cs="Times New Roman"/>
          <w:sz w:val="28"/>
          <w:szCs w:val="28"/>
        </w:rPr>
        <w:t>х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 xml:space="preserve"> (оказывающи</w:t>
      </w:r>
      <w:r w:rsidR="00303CFB">
        <w:rPr>
          <w:rFonts w:ascii="Times New Roman" w:eastAsia="Times New Roman" w:hAnsi="Times New Roman" w:cs="Times New Roman"/>
          <w:sz w:val="28"/>
          <w:szCs w:val="28"/>
        </w:rPr>
        <w:t>х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>) государственные и муниципальные услуги</w:t>
      </w:r>
      <w:r w:rsidR="00AE7895">
        <w:rPr>
          <w:rFonts w:ascii="Times New Roman" w:eastAsia="Times New Roman" w:hAnsi="Times New Roman" w:cs="Times New Roman"/>
          <w:sz w:val="28"/>
          <w:szCs w:val="28"/>
        </w:rPr>
        <w:t>, иные услуги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 xml:space="preserve"> на  базе Центра. </w:t>
      </w:r>
    </w:p>
    <w:p w14:paraId="3ECDB44A" w14:textId="77777777" w:rsidR="00514D09" w:rsidRPr="002C3B20" w:rsidRDefault="00514D09" w:rsidP="00673E6B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2C3B2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4. </w:t>
      </w:r>
      <w:r w:rsidR="008769B7">
        <w:rPr>
          <w:rFonts w:ascii="Times New Roman" w:hAnsi="Times New Roman" w:cs="Times New Roman"/>
          <w:color w:val="000000"/>
          <w:sz w:val="28"/>
          <w:szCs w:val="28"/>
        </w:rPr>
        <w:t>У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>слуги, оказываемые в центре «Мой бизнес»</w:t>
      </w:r>
      <w:r w:rsidR="008769B7">
        <w:rPr>
          <w:rFonts w:ascii="Times New Roman" w:hAnsi="Times New Roman" w:cs="Times New Roman"/>
          <w:color w:val="000000"/>
          <w:sz w:val="28"/>
          <w:szCs w:val="28"/>
        </w:rPr>
        <w:t>,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предоставляются </w:t>
      </w:r>
      <w:r w:rsidR="008769B7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>по запросу заявителя.</w:t>
      </w:r>
    </w:p>
    <w:p w14:paraId="748A5CF6" w14:textId="77777777" w:rsidR="00514D09" w:rsidRPr="002C3B20" w:rsidRDefault="00514D09" w:rsidP="00673E6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1.5. 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>Ф</w:t>
      </w:r>
      <w:r w:rsidR="0080087A">
        <w:rPr>
          <w:rFonts w:ascii="Times New Roman" w:hAnsi="Times New Roman" w:cs="Times New Roman"/>
          <w:color w:val="000000"/>
          <w:sz w:val="28"/>
          <w:szCs w:val="28"/>
        </w:rPr>
        <w:t>орма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заявления на предоставление услуг 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>устано</w:t>
      </w:r>
      <w:r w:rsidR="008769B7">
        <w:rPr>
          <w:rFonts w:ascii="Times New Roman" w:hAnsi="Times New Roman" w:cs="Times New Roman"/>
          <w:color w:val="000000"/>
          <w:sz w:val="28"/>
          <w:szCs w:val="28"/>
        </w:rPr>
        <w:t>в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>лена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отдельн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>ым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приложени</w:t>
      </w:r>
      <w:r w:rsidR="008769B7">
        <w:rPr>
          <w:rFonts w:ascii="Times New Roman" w:hAnsi="Times New Roman" w:cs="Times New Roman"/>
          <w:color w:val="000000"/>
          <w:sz w:val="28"/>
          <w:szCs w:val="28"/>
        </w:rPr>
        <w:t>ем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к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настоящему</w:t>
      </w:r>
      <w:r w:rsidRPr="002C3B20">
        <w:rPr>
          <w:rFonts w:ascii="Times New Roman" w:hAnsi="Times New Roman" w:cs="Times New Roman"/>
          <w:color w:val="000000"/>
          <w:sz w:val="28"/>
          <w:szCs w:val="28"/>
        </w:rPr>
        <w:t xml:space="preserve"> регламенту</w:t>
      </w:r>
      <w:r w:rsidR="009A5754">
        <w:rPr>
          <w:rFonts w:ascii="Times New Roman" w:hAnsi="Times New Roman" w:cs="Times New Roman"/>
          <w:color w:val="000000"/>
          <w:sz w:val="28"/>
          <w:szCs w:val="28"/>
        </w:rPr>
        <w:t xml:space="preserve"> (Приложение 1)</w:t>
      </w:r>
      <w:r w:rsidR="002C3B20" w:rsidRPr="002C3B20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7B1D40A6" w14:textId="77777777" w:rsidR="00712BDD" w:rsidRPr="007B26FD" w:rsidRDefault="00712BDD">
      <w:pPr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C46271A" w14:textId="77777777" w:rsidR="00712BDD" w:rsidRPr="007B26FD" w:rsidRDefault="00943665" w:rsidP="007641F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sz w:val="28"/>
          <w:szCs w:val="28"/>
        </w:rPr>
        <w:t xml:space="preserve">II. </w:t>
      </w:r>
      <w:r w:rsidR="00D1380F">
        <w:rPr>
          <w:rFonts w:ascii="Times New Roman" w:eastAsia="Times New Roman" w:hAnsi="Times New Roman" w:cs="Times New Roman"/>
          <w:b/>
          <w:smallCaps/>
          <w:sz w:val="28"/>
          <w:szCs w:val="28"/>
        </w:rPr>
        <w:t>ОПИСАНИЕ УСЛУГ</w:t>
      </w:r>
    </w:p>
    <w:p w14:paraId="1A56E198" w14:textId="77777777" w:rsidR="00712BDD" w:rsidRPr="007B26FD" w:rsidRDefault="00712BDD">
      <w:pPr>
        <w:spacing w:after="0" w:line="240" w:lineRule="auto"/>
        <w:ind w:left="108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2195332" w14:textId="77777777" w:rsidR="00712BDD" w:rsidRDefault="00943665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t>В соответствии с целями и задачам</w:t>
      </w:r>
      <w:r w:rsidR="00E71BAE">
        <w:rPr>
          <w:rFonts w:ascii="Times New Roman" w:eastAsia="Times New Roman" w:hAnsi="Times New Roman" w:cs="Times New Roman"/>
          <w:sz w:val="28"/>
          <w:szCs w:val="28"/>
        </w:rPr>
        <w:t xml:space="preserve">и, определенными Положениями </w:t>
      </w:r>
      <w:r w:rsidR="00C10D52">
        <w:rPr>
          <w:rFonts w:ascii="Times New Roman" w:eastAsia="Times New Roman" w:hAnsi="Times New Roman" w:cs="Times New Roman"/>
          <w:sz w:val="28"/>
          <w:szCs w:val="28"/>
        </w:rPr>
        <w:br/>
      </w:r>
      <w:r w:rsidR="00E71BAE">
        <w:rPr>
          <w:rFonts w:ascii="Times New Roman" w:eastAsia="Times New Roman" w:hAnsi="Times New Roman" w:cs="Times New Roman"/>
          <w:sz w:val="28"/>
          <w:szCs w:val="28"/>
        </w:rPr>
        <w:t>о с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труктурных подразделениях Фонда, </w:t>
      </w:r>
      <w:r w:rsidR="00933110">
        <w:rPr>
          <w:rFonts w:ascii="Times New Roman" w:eastAsia="Times New Roman" w:hAnsi="Times New Roman" w:cs="Times New Roman"/>
          <w:sz w:val="28"/>
          <w:szCs w:val="28"/>
        </w:rPr>
        <w:t>Центр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F524B">
        <w:rPr>
          <w:rFonts w:ascii="Times New Roman" w:eastAsia="Times New Roman" w:hAnsi="Times New Roman" w:cs="Times New Roman"/>
          <w:sz w:val="28"/>
          <w:szCs w:val="28"/>
        </w:rPr>
        <w:t xml:space="preserve">предоставляет </w:t>
      </w:r>
      <w:r w:rsidR="00933110">
        <w:rPr>
          <w:rFonts w:ascii="Times New Roman" w:eastAsia="Times New Roman" w:hAnsi="Times New Roman" w:cs="Times New Roman"/>
          <w:sz w:val="28"/>
          <w:szCs w:val="28"/>
        </w:rPr>
        <w:t>(</w:t>
      </w:r>
      <w:r w:rsidR="002F524B" w:rsidRPr="007B26FD">
        <w:rPr>
          <w:rFonts w:ascii="Times New Roman" w:eastAsia="Times New Roman" w:hAnsi="Times New Roman" w:cs="Times New Roman"/>
          <w:sz w:val="28"/>
          <w:szCs w:val="28"/>
        </w:rPr>
        <w:t>оказывает</w:t>
      </w:r>
      <w:r w:rsidR="00933110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следующие услуг</w:t>
      </w:r>
      <w:r w:rsidR="00D1380F">
        <w:rPr>
          <w:rFonts w:ascii="Times New Roman" w:eastAsia="Times New Roman" w:hAnsi="Times New Roman" w:cs="Times New Roman"/>
          <w:sz w:val="28"/>
          <w:szCs w:val="28"/>
        </w:rPr>
        <w:t>и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709969DF" w14:textId="77777777" w:rsidR="00C24B0A" w:rsidRDefault="00C24B0A" w:rsidP="000F6FFD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1. По линии</w:t>
      </w:r>
      <w:r w:rsidR="00E71BAE">
        <w:rPr>
          <w:color w:val="000000"/>
          <w:sz w:val="28"/>
          <w:szCs w:val="28"/>
        </w:rPr>
        <w:t xml:space="preserve"> ЦПП:</w:t>
      </w:r>
    </w:p>
    <w:p w14:paraId="487F7F81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lastRenderedPageBreak/>
        <w:t>- консультационные услуги по вопросам начала ведения собственного дела для физических лиц, планирующих осуществление предпринимательской деятельности;</w:t>
      </w:r>
    </w:p>
    <w:p w14:paraId="5E4B5C7E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>- консультационные услуги по вопросам финансового планирования (бюджетирование, оптимизация налогообложения, бухгалтерские услуги, привлечение инвестиций и займов);</w:t>
      </w:r>
    </w:p>
    <w:p w14:paraId="0C282571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консультационные услуги по вопросам маркетингового сопровождения деятельности и бизнес-планирования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(разработка маркетинговой стратегии и планов, рекламной кампании, дизайна, разработка и продвижение бренда (средства индивидуализации СМСП, товара, работы, услуги и иного обозначения, предназначенного для идентификации СМСП), организация системы сбыта продукции);</w:t>
      </w:r>
    </w:p>
    <w:p w14:paraId="7B312774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>- консультационные услуги по вопросам патентно-лицензионного сопровождения деятельности СМСП (формирование патентно-лицензионной политики, патентование, разработка лицензионных договоров, определение цены лицензий);</w:t>
      </w:r>
    </w:p>
    <w:p w14:paraId="27C39151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содействие в проведении патентных исследований в целях определения текущей патентной ситуации, в том числе проверка возможности свободного использования объекта, техники, продукции без риска нарушения действующих патентов; определение направлений и уровня научно-исследовательской, производственной и коммерческой деятельности, патентной политики организаций, которые действуют или могут действовать </w:t>
      </w:r>
      <w:r>
        <w:rPr>
          <w:color w:val="000000"/>
          <w:sz w:val="28"/>
          <w:szCs w:val="28"/>
        </w:rPr>
        <w:br/>
        <w:t>на рынке исследуемой продукции; анализ для определения потенциальных контрагентов и конкурентов, выявления и отбора объектов лицензий, приобретения патента;</w:t>
      </w:r>
    </w:p>
    <w:p w14:paraId="14AA93CA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консультационные услуги по вопросам правового обеспечения деятельности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(в том числе составление и экспертиза договоров, соглашений, учредительных документов, должностных регламентов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>и инструкций,</w:t>
      </w:r>
      <w:r w:rsidR="00890686">
        <w:rPr>
          <w:color w:val="000000"/>
          <w:sz w:val="28"/>
          <w:szCs w:val="28"/>
        </w:rPr>
        <w:t xml:space="preserve"> обеспечение представительства </w:t>
      </w:r>
      <w:r>
        <w:rPr>
          <w:color w:val="000000"/>
          <w:sz w:val="28"/>
          <w:szCs w:val="28"/>
        </w:rPr>
        <w:t>в судах общей юрисдикции, арбитражном и третейском судах, составление направляемых в суд документов (исков, отзывов и иных процессуальных документов), обеспечение представления интересов СМСП в органах государственной власти и органах местного самоуправления при проведении мероприятий по контролю);</w:t>
      </w:r>
    </w:p>
    <w:p w14:paraId="6EF46B2C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консультационные услуги по вопросам информационного сопровождения деятельности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>;</w:t>
      </w:r>
    </w:p>
    <w:p w14:paraId="31C05911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>- консультационные услуги по подбору персонала, по вопросам применения трудового законодательства Российской Федерации (в том числе по оформлению необходимых документов для приема на работу, а также разрешений на право привлечения иностранной рабочей силы);</w:t>
      </w:r>
    </w:p>
    <w:p w14:paraId="3B25B22D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услуги по организации сертификации товаров, работ и услуг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 xml:space="preserve">(в том числе международной), а также сертификация (при наличии соответствующей квалификации)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по системе менеджмента качества </w:t>
      </w:r>
      <w:r>
        <w:rPr>
          <w:color w:val="000000"/>
          <w:sz w:val="28"/>
          <w:szCs w:val="28"/>
        </w:rPr>
        <w:br/>
        <w:t>в соответствии с международными стандартами;</w:t>
      </w:r>
    </w:p>
    <w:p w14:paraId="30312963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lastRenderedPageBreak/>
        <w:t xml:space="preserve">- содействие в размещении СМСП на электронных торговых площадках,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>в том числе содействие в регистрации учетной записи (аккаунта) субъекта малого и среднего предпринимательства на торговых площадках, а также ежемесячном пр</w:t>
      </w:r>
      <w:r w:rsidR="005D684A">
        <w:rPr>
          <w:color w:val="000000"/>
          <w:sz w:val="28"/>
          <w:szCs w:val="28"/>
        </w:rPr>
        <w:t xml:space="preserve">одвижении продукции СМСП </w:t>
      </w:r>
      <w:r>
        <w:rPr>
          <w:color w:val="000000"/>
          <w:sz w:val="28"/>
          <w:szCs w:val="28"/>
        </w:rPr>
        <w:t>на торговой площадке;</w:t>
      </w:r>
    </w:p>
    <w:p w14:paraId="690D87EA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предоставление информации о возможностях получения кредитных </w:t>
      </w:r>
      <w:r>
        <w:rPr>
          <w:color w:val="000000"/>
          <w:sz w:val="28"/>
          <w:szCs w:val="28"/>
        </w:rPr>
        <w:br/>
        <w:t>и иных финансовых ресурсов;</w:t>
      </w:r>
    </w:p>
    <w:p w14:paraId="47240AC0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анализ потенциала малых и средних предприятий, выявление текущих потребностей и проблем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>, влияющих на их конкурентоспособность;</w:t>
      </w:r>
    </w:p>
    <w:p w14:paraId="4CBD536C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иные консультационные услуги в целях содействия развитию деятельности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>;</w:t>
      </w:r>
    </w:p>
    <w:p w14:paraId="163630C0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проведение для физических лиц, заинтересованных в начале осуществления предпринимательской деятельности, и для субъектов малого </w:t>
      </w:r>
      <w:r>
        <w:rPr>
          <w:color w:val="000000"/>
          <w:sz w:val="28"/>
          <w:szCs w:val="28"/>
        </w:rPr>
        <w:br/>
        <w:t>и среднего предпринимательства семинаров, конференций, форумов, круглых столов, издание пособий, брошюр, методических материалов;</w:t>
      </w:r>
    </w:p>
    <w:p w14:paraId="37F8F969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организация и (или) реализация специальных программ обучения для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с целью повышения квалификации по вопросам осуществления предпринимательской деятельности, правовой охраны и использования результатов интеллектуальной деятельности и приравненных к ним средств индивидуализации юридических лиц, товаров, работ, услуг и предприятий, которым предоставляется правовая охрана, реализации инновационной продукции и экспорта товаров (работ, услуг);</w:t>
      </w:r>
    </w:p>
    <w:p w14:paraId="65850BCE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организация участия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в межрегиональных бизнес-миссиях;</w:t>
      </w:r>
    </w:p>
    <w:p w14:paraId="3C22D5CC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обеспечение участия </w:t>
      </w:r>
      <w:r w:rsidR="00890686">
        <w:rPr>
          <w:color w:val="000000"/>
          <w:sz w:val="28"/>
          <w:szCs w:val="28"/>
        </w:rPr>
        <w:t xml:space="preserve">СМСП </w:t>
      </w:r>
      <w:r>
        <w:rPr>
          <w:color w:val="000000"/>
          <w:sz w:val="28"/>
          <w:szCs w:val="28"/>
        </w:rPr>
        <w:t xml:space="preserve">в </w:t>
      </w:r>
      <w:proofErr w:type="spellStart"/>
      <w:r>
        <w:rPr>
          <w:color w:val="000000"/>
          <w:sz w:val="28"/>
          <w:szCs w:val="28"/>
        </w:rPr>
        <w:t>выставочно</w:t>
      </w:r>
      <w:proofErr w:type="spellEnd"/>
      <w:r>
        <w:rPr>
          <w:color w:val="000000"/>
          <w:sz w:val="28"/>
          <w:szCs w:val="28"/>
        </w:rPr>
        <w:t xml:space="preserve">-ярмарочных и </w:t>
      </w:r>
      <w:proofErr w:type="spellStart"/>
      <w:r>
        <w:rPr>
          <w:color w:val="000000"/>
          <w:sz w:val="28"/>
          <w:szCs w:val="28"/>
        </w:rPr>
        <w:t>конгрессных</w:t>
      </w:r>
      <w:proofErr w:type="spellEnd"/>
      <w:r>
        <w:rPr>
          <w:color w:val="000000"/>
          <w:sz w:val="28"/>
          <w:szCs w:val="28"/>
        </w:rPr>
        <w:t xml:space="preserve"> мероприятиях на территории Российской Федерации в целях продвижения товаров (работ, услуг) </w:t>
      </w:r>
      <w:r w:rsidR="00890686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, развития предпринимательской деятельности,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>в том числе стимулирования процесса импортозамещения;</w:t>
      </w:r>
    </w:p>
    <w:p w14:paraId="1F70C588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>- услуги по разработке франшиз предпринимателей, связанные с аудитом бизнеса и анализом рынка, разработкой состава франшизы, разработкой пакетов франшизы (определение стоимости), созданием финансовой модели франшизы, юридической упаковкой, презентацией франшиз, рекомендациями по продаже;</w:t>
      </w:r>
    </w:p>
    <w:p w14:paraId="4456C4C1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</w:pPr>
      <w:r>
        <w:rPr>
          <w:color w:val="000000"/>
          <w:sz w:val="28"/>
          <w:szCs w:val="28"/>
        </w:rPr>
        <w:t xml:space="preserve">- услуги по предоставлению </w:t>
      </w:r>
      <w:r w:rsidR="00D36434">
        <w:rPr>
          <w:color w:val="000000"/>
          <w:sz w:val="28"/>
          <w:szCs w:val="28"/>
        </w:rPr>
        <w:t>СМСП</w:t>
      </w:r>
      <w:r>
        <w:rPr>
          <w:color w:val="000000"/>
          <w:sz w:val="28"/>
          <w:szCs w:val="28"/>
        </w:rPr>
        <w:t xml:space="preserve"> на льготных условиях рабочих мест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 xml:space="preserve">в частных коворкингах, расположенных на территории субъекта Российской Федерации, включающие в себя предоставление оборудованных рабочих мест </w:t>
      </w:r>
      <w:r>
        <w:rPr>
          <w:color w:val="000000"/>
          <w:sz w:val="28"/>
          <w:szCs w:val="28"/>
        </w:rPr>
        <w:br/>
        <w:t xml:space="preserve">(под оборудованным рабочим местом понимается наличие стола, стула, доступ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>к бытовой электросети) и сопутствующих сервисов: печать документов, доступ в интернет, хранение личных вещей;</w:t>
      </w:r>
    </w:p>
    <w:p w14:paraId="4FC6EB7E" w14:textId="77777777" w:rsidR="000F6FFD" w:rsidRDefault="000F6FFD" w:rsidP="000F6FFD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иные виды деятельности в рамках реализации государственных программ (подпрограмм) субъектов Российской Федерации и муниципальных программ, содержащих мероприятия, направленные на создание и развитие </w:t>
      </w:r>
      <w:r w:rsidR="00890686">
        <w:rPr>
          <w:color w:val="000000"/>
          <w:sz w:val="28"/>
          <w:szCs w:val="28"/>
        </w:rPr>
        <w:t>СМСП</w:t>
      </w:r>
      <w:r w:rsidR="00EB3EE0">
        <w:rPr>
          <w:color w:val="000000"/>
          <w:sz w:val="28"/>
          <w:szCs w:val="28"/>
        </w:rPr>
        <w:t>.</w:t>
      </w:r>
    </w:p>
    <w:p w14:paraId="1D451046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2. По линии ЦИСС:</w:t>
      </w:r>
    </w:p>
    <w:p w14:paraId="7D8E1C8D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консультационные услуги по вопросам начала ведения собственного дела в социальной сфере для физических лиц, заинтересованных в начале осуществления деятельности в области социального предпринимательства;</w:t>
      </w:r>
    </w:p>
    <w:p w14:paraId="4FEA463B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- </w:t>
      </w:r>
      <w:r w:rsidRPr="00EB3EE0">
        <w:rPr>
          <w:color w:val="000000"/>
          <w:sz w:val="28"/>
          <w:szCs w:val="28"/>
        </w:rPr>
        <w:t>консультационные услуги по вопросам, связанным с созданием маркетинговой стратегии реализации проектов субъектов социального предпринимательства;</w:t>
      </w:r>
    </w:p>
    <w:p w14:paraId="69952CC2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консультационные услуги по вопросам патентно-лицензионного сопровождения деятельности социальных предпринимателей (формирование патентно-лицензионной политики, патентование, разработка лицензионных договоров, определение цены лицензий);</w:t>
      </w:r>
    </w:p>
    <w:p w14:paraId="1AE2FAD3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 xml:space="preserve">консультационные услуги, связанные с осуществлением </w:t>
      </w:r>
      <w:r w:rsidRPr="00EB3EE0">
        <w:rPr>
          <w:color w:val="000000"/>
          <w:sz w:val="28"/>
          <w:szCs w:val="28"/>
        </w:rPr>
        <w:br/>
        <w:t>на льготных условиях деятельности субъектов социального предпринимательства, а также с разъяснением порядка ведения бухгалтерского учета, подготовки бухгалтерской (финансовой) отчетности и делопроизводства субъектами социального предпринимательства;</w:t>
      </w:r>
    </w:p>
    <w:p w14:paraId="10BD3D28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 xml:space="preserve">консультационные услуги по вопросам государственного регулирования, связанные с предпринимательской деятельностью в социальной сфере (вопросы организационно-правовой формы, системы налогообложения бизнеса, участия </w:t>
      </w:r>
      <w:r w:rsidR="00890686">
        <w:rPr>
          <w:color w:val="000000"/>
          <w:sz w:val="28"/>
          <w:szCs w:val="28"/>
        </w:rPr>
        <w:br/>
      </w:r>
      <w:r w:rsidRPr="00EB3EE0">
        <w:rPr>
          <w:color w:val="000000"/>
          <w:sz w:val="28"/>
          <w:szCs w:val="28"/>
        </w:rPr>
        <w:t xml:space="preserve">в закупках для государственных и муниципальных нужд (Закон о контрактной системе), </w:t>
      </w:r>
      <w:r>
        <w:rPr>
          <w:color w:val="000000"/>
          <w:sz w:val="28"/>
          <w:szCs w:val="28"/>
        </w:rPr>
        <w:t xml:space="preserve">участия в закупках организаций </w:t>
      </w:r>
      <w:r w:rsidRPr="00EB3EE0">
        <w:rPr>
          <w:color w:val="000000"/>
          <w:sz w:val="28"/>
          <w:szCs w:val="28"/>
        </w:rPr>
        <w:t>с государственным участием (</w:t>
      </w:r>
      <w:r>
        <w:rPr>
          <w:color w:val="000000"/>
          <w:sz w:val="28"/>
          <w:szCs w:val="28"/>
        </w:rPr>
        <w:t xml:space="preserve">Закон </w:t>
      </w:r>
      <w:r w:rsidR="00890686">
        <w:rPr>
          <w:color w:val="000000"/>
          <w:sz w:val="28"/>
          <w:szCs w:val="28"/>
        </w:rPr>
        <w:br/>
      </w:r>
      <w:r>
        <w:rPr>
          <w:color w:val="000000"/>
          <w:sz w:val="28"/>
          <w:szCs w:val="28"/>
        </w:rPr>
        <w:t xml:space="preserve">о закупках), защиты прав </w:t>
      </w:r>
      <w:r w:rsidRPr="00EB3EE0">
        <w:rPr>
          <w:color w:val="000000"/>
          <w:sz w:val="28"/>
          <w:szCs w:val="28"/>
        </w:rPr>
        <w:t xml:space="preserve">на интеллектуальную собственность, вхождения </w:t>
      </w:r>
      <w:r w:rsidR="00890686">
        <w:rPr>
          <w:color w:val="000000"/>
          <w:sz w:val="28"/>
          <w:szCs w:val="28"/>
        </w:rPr>
        <w:br/>
      </w:r>
      <w:r w:rsidRPr="00EB3EE0">
        <w:rPr>
          <w:color w:val="000000"/>
          <w:sz w:val="28"/>
          <w:szCs w:val="28"/>
        </w:rPr>
        <w:t>в реестр поставщиков социальных услуг, получения льгот на размещение социальной рекламы, получения государственной финансовой и имущественной поддержки);</w:t>
      </w:r>
    </w:p>
    <w:p w14:paraId="46DFEC77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иные консультационные услуги в целях содействия развитию деятельности социальных предпринимателей;</w:t>
      </w:r>
    </w:p>
    <w:p w14:paraId="177F6F45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 xml:space="preserve">проведение обучающих и просветительских мероприятий </w:t>
      </w:r>
      <w:r w:rsidRPr="00EB3EE0">
        <w:rPr>
          <w:color w:val="000000"/>
          <w:sz w:val="28"/>
          <w:szCs w:val="28"/>
        </w:rPr>
        <w:br/>
        <w:t>по вопросам осуществления деятельности в области социального предпринимательства в форме семинаров, мастер-классов, тренингов, деловых игр;</w:t>
      </w:r>
    </w:p>
    <w:p w14:paraId="0EDC5BF9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проведение обучающих мероприятий по повышению квалификации сотрудников субъектов социального предпринимательства;</w:t>
      </w:r>
    </w:p>
    <w:p w14:paraId="36C111E2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проведение для субъектов предпринимательства и физических лиц, заинтересованных в начале осуществления деятельности в области социального предпринимательства круглых столов по социальной тематике;</w:t>
      </w:r>
    </w:p>
    <w:p w14:paraId="27D7EE4F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услуги по вопросам бизнес-планирования, в частности по вопросам оценки социальной эффективности проекта или инициативы субъектов социального предпринимательства, оказания содействия при выборе проекта, разработки бизнес-модели и финансовой модели, содействия в привлечении профессиональных кадров и потенциальных инвесторов;</w:t>
      </w:r>
    </w:p>
    <w:p w14:paraId="21DE130F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услуги по вопросам, связанным подготовкой заявок (иной документации) для получения государственной поддержки субъектами социального предпринимательства;</w:t>
      </w:r>
    </w:p>
    <w:p w14:paraId="5F8DEF6E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>отбор лучших социальных практик и их представление в рамках проводимых открытых мероприятий;</w:t>
      </w:r>
    </w:p>
    <w:p w14:paraId="632725A7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услуги по размещению </w:t>
      </w:r>
      <w:r w:rsidR="00890686">
        <w:rPr>
          <w:color w:val="000000"/>
          <w:sz w:val="28"/>
          <w:szCs w:val="28"/>
        </w:rPr>
        <w:t>СМСП</w:t>
      </w:r>
      <w:r w:rsidRPr="00EB3EE0">
        <w:rPr>
          <w:color w:val="000000"/>
          <w:sz w:val="28"/>
          <w:szCs w:val="28"/>
        </w:rPr>
        <w:t xml:space="preserve"> на электронных торговых площадках, </w:t>
      </w:r>
      <w:r w:rsidR="00890686">
        <w:rPr>
          <w:color w:val="000000"/>
          <w:sz w:val="28"/>
          <w:szCs w:val="28"/>
        </w:rPr>
        <w:br/>
      </w:r>
      <w:r w:rsidRPr="00EB3EE0">
        <w:rPr>
          <w:color w:val="000000"/>
          <w:sz w:val="28"/>
          <w:szCs w:val="28"/>
        </w:rPr>
        <w:t xml:space="preserve">в том числе оказание содействия в регистрации учетной записи (аккаунта) </w:t>
      </w:r>
      <w:r w:rsidR="00D36434">
        <w:rPr>
          <w:color w:val="000000"/>
          <w:sz w:val="28"/>
          <w:szCs w:val="28"/>
        </w:rPr>
        <w:t>СМСП</w:t>
      </w:r>
      <w:r w:rsidRPr="00EB3EE0">
        <w:rPr>
          <w:color w:val="000000"/>
          <w:sz w:val="28"/>
          <w:szCs w:val="28"/>
        </w:rPr>
        <w:t xml:space="preserve"> </w:t>
      </w:r>
      <w:r w:rsidRPr="00EB3EE0">
        <w:rPr>
          <w:color w:val="000000"/>
          <w:sz w:val="28"/>
          <w:szCs w:val="28"/>
        </w:rPr>
        <w:lastRenderedPageBreak/>
        <w:t xml:space="preserve">на торговых площадках, а также ежемесячном продвижении продукции </w:t>
      </w:r>
      <w:r w:rsidR="00D36434">
        <w:rPr>
          <w:color w:val="000000"/>
          <w:sz w:val="28"/>
          <w:szCs w:val="28"/>
        </w:rPr>
        <w:t>СМСП</w:t>
      </w:r>
      <w:r w:rsidRPr="00EB3EE0">
        <w:rPr>
          <w:color w:val="000000"/>
          <w:sz w:val="28"/>
          <w:szCs w:val="28"/>
        </w:rPr>
        <w:t xml:space="preserve"> на торговой площадке;</w:t>
      </w:r>
    </w:p>
    <w:p w14:paraId="6FDC5793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услуги, связанные с организацией работы со средствами массовой информации по вопросам популяризации, поддержки и развития социального предпринимательства, производства и использования социальной рекламы;</w:t>
      </w:r>
    </w:p>
    <w:p w14:paraId="73188F6C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проведение акселерационных программ для социальных предпринимателей (для начинающих и действующих предпринимателей);</w:t>
      </w:r>
    </w:p>
    <w:p w14:paraId="1043072B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услуги по разработке франшиз социальных предпринимателей, связанные с аудитом бизнеса и анализом рынка, разработкой состава франшизы, разработкой пакетов франшизы (определение стоимости), созданием финансовой модели франшизы, юридической упаковкой, презентацией франшиз, рекомендациями по продаже;</w:t>
      </w:r>
    </w:p>
    <w:p w14:paraId="7676A382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услуги по брендированию, изготовлению информационных материалов и (или) сайта для социальных предпринимателей в целях продвиж</w:t>
      </w:r>
      <w:r>
        <w:rPr>
          <w:color w:val="000000"/>
          <w:sz w:val="28"/>
          <w:szCs w:val="28"/>
        </w:rPr>
        <w:t xml:space="preserve">ения </w:t>
      </w:r>
      <w:r>
        <w:rPr>
          <w:color w:val="000000"/>
          <w:sz w:val="28"/>
          <w:szCs w:val="28"/>
        </w:rPr>
        <w:br/>
        <w:t>их товаров (работ, услуг);</w:t>
      </w:r>
    </w:p>
    <w:p w14:paraId="406B967B" w14:textId="77777777" w:rsid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</w:t>
      </w:r>
      <w:r w:rsidRPr="00EB3EE0">
        <w:rPr>
          <w:color w:val="000000"/>
          <w:sz w:val="28"/>
          <w:szCs w:val="28"/>
        </w:rPr>
        <w:t xml:space="preserve"> обеспечение участия социальных предпринимателей в </w:t>
      </w:r>
      <w:proofErr w:type="spellStart"/>
      <w:r w:rsidRPr="00EB3EE0">
        <w:rPr>
          <w:color w:val="000000"/>
          <w:sz w:val="28"/>
          <w:szCs w:val="28"/>
        </w:rPr>
        <w:t>выставочно</w:t>
      </w:r>
      <w:proofErr w:type="spellEnd"/>
      <w:r w:rsidRPr="00EB3EE0">
        <w:rPr>
          <w:color w:val="000000"/>
          <w:sz w:val="28"/>
          <w:szCs w:val="28"/>
        </w:rPr>
        <w:t xml:space="preserve">-ярмарочных и </w:t>
      </w:r>
      <w:proofErr w:type="spellStart"/>
      <w:r w:rsidRPr="00EB3EE0">
        <w:rPr>
          <w:color w:val="000000"/>
          <w:sz w:val="28"/>
          <w:szCs w:val="28"/>
        </w:rPr>
        <w:t>конгрессных</w:t>
      </w:r>
      <w:proofErr w:type="spellEnd"/>
      <w:r w:rsidRPr="00EB3EE0">
        <w:rPr>
          <w:color w:val="000000"/>
          <w:sz w:val="28"/>
          <w:szCs w:val="28"/>
        </w:rPr>
        <w:t xml:space="preserve"> мероприятиях с социальной тематикой </w:t>
      </w:r>
      <w:r w:rsidRPr="00EB3EE0">
        <w:rPr>
          <w:color w:val="000000"/>
          <w:sz w:val="28"/>
          <w:szCs w:val="28"/>
        </w:rPr>
        <w:br/>
        <w:t>на территории Российской Федерации с целью продвижения их товаров (работ, услуг);</w:t>
      </w:r>
    </w:p>
    <w:p w14:paraId="7A78C805" w14:textId="77777777" w:rsidR="00EB3EE0" w:rsidRPr="00EB3EE0" w:rsidRDefault="00EB3EE0" w:rsidP="00EB3EE0">
      <w:pPr>
        <w:pStyle w:val="a6"/>
        <w:spacing w:before="0" w:beforeAutospacing="0" w:after="0" w:afterAutospacing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</w:t>
      </w:r>
      <w:r w:rsidRPr="00EB3EE0">
        <w:rPr>
          <w:color w:val="000000"/>
          <w:sz w:val="28"/>
          <w:szCs w:val="28"/>
        </w:rPr>
        <w:t xml:space="preserve">иные виды деятельности в рамках реализации государственных программ (подпрограмм) субъектов Российской Федерации и муниципальных программ, содержащих мероприятия, направленные на создание и развитие </w:t>
      </w:r>
      <w:r w:rsidR="00890686">
        <w:rPr>
          <w:color w:val="000000"/>
          <w:sz w:val="28"/>
          <w:szCs w:val="28"/>
        </w:rPr>
        <w:t>СМСП</w:t>
      </w:r>
      <w:r w:rsidRPr="00EB3EE0">
        <w:rPr>
          <w:color w:val="000000"/>
          <w:sz w:val="28"/>
          <w:szCs w:val="28"/>
        </w:rPr>
        <w:t>, осуществляющих деятельность в области социального предпринимательства.</w:t>
      </w:r>
    </w:p>
    <w:p w14:paraId="069E51C5" w14:textId="61AC9CC3" w:rsidR="00EB3EE0" w:rsidRDefault="00CD5722" w:rsidP="000F6FF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CD5722">
        <w:rPr>
          <w:sz w:val="28"/>
          <w:szCs w:val="28"/>
        </w:rPr>
        <w:t xml:space="preserve">2.3. По линии </w:t>
      </w:r>
      <w:r w:rsidR="00E635E2">
        <w:rPr>
          <w:sz w:val="28"/>
          <w:szCs w:val="28"/>
        </w:rPr>
        <w:t>ИЦ</w:t>
      </w:r>
      <w:r>
        <w:rPr>
          <w:sz w:val="28"/>
          <w:szCs w:val="28"/>
        </w:rPr>
        <w:t>:</w:t>
      </w:r>
    </w:p>
    <w:p w14:paraId="02B3A00D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>определение индекса технологической готовности – показателя, отражающего уровень готовности производственных предприятий к внедрению новых технологий, модернизации, реконструкции и техническому перевооружению производства;</w:t>
      </w:r>
    </w:p>
    <w:p w14:paraId="400FD004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ие технических аудитов, включая проведение необходимых испытаний и оценок соответствия (технологического, энергетического, экологического, специальной оценки труда и других видов аудита производства);</w:t>
      </w:r>
    </w:p>
    <w:p w14:paraId="39ABF343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ие финансового или управленческого аудита;</w:t>
      </w:r>
    </w:p>
    <w:p w14:paraId="14A0189A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онсультирование по вопросам технического управления производством, снижения себестоимости производственных процессов/проектов, проведения измерений и испытаний, монтажных и пусконаладочных работ, эксплуатации оборудования, обучения персонала, оптимизации технологических процессов, проектного управления и консалтинга в области организации и развития производства;</w:t>
      </w:r>
    </w:p>
    <w:p w14:paraId="5CDC7574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азработка технических решений (проектов, планов) по вопросам технического управления производством, снижения себестоимости производственных процессов/проектов, проведения измерений и испытаний, монтажных и пусконаладочных работ, эксплуатации оборудования, обучения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персонала, оптимизации технологических процессов, проектного управления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и консалтинга в области организации и развития производства;</w:t>
      </w:r>
    </w:p>
    <w:p w14:paraId="1092D51C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онсультирование по внедрению цифровизации производственных процессов на предприятиях;</w:t>
      </w:r>
    </w:p>
    <w:p w14:paraId="6C065136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азработка технических решений (проектов, планов) по внедрению цифровизации производственных процессов на предприятиях;</w:t>
      </w:r>
    </w:p>
    <w:p w14:paraId="49666DBE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одействие в получении маркетинговых услуг, услуг </w:t>
      </w:r>
      <w:r w:rsidR="002F7B0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п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>о позиционированию и продвижению новых видов продукции (товаров, услуг) на российском и международном рынках;</w:t>
      </w:r>
    </w:p>
    <w:p w14:paraId="798CE5DD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онсультирование по вопросам проведения патентных исследований,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о защите прав на результаты интеллектуальной деятельности и приравненные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 ним средства индивидуализации юридических лиц, товаров, работ, услуг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и предприятий, которым предоставляется правовая охрана, оформлении прав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на результаты интеллектуальной деятельности и приравненные к ним средства индивидуализации юридических лиц, товаров, работ, услуг и предприятий, которым предоставляется правовая охрана;</w:t>
      </w:r>
    </w:p>
    <w:p w14:paraId="2D5B594E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одействие в проведении патентных исследований, по защите прав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 результаты интеллектуальной деятельности и приравненные к ним средства индивидуализации юридических лиц, товаров, работ, услуг и предприятий, которым предоставляется правовая охрана, содействие в оформлении прав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на результаты интеллектуальной деятельности и приравненные к ним средства индивидуализации юридических лиц, товаров, работ, услуг и предприятий, которым предоставляется правовая охрана;</w:t>
      </w:r>
    </w:p>
    <w:p w14:paraId="247DCF4B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одействие в разработке программ модернизации, технического перевооружения и (или) развития производства;</w:t>
      </w:r>
    </w:p>
    <w:p w14:paraId="09862E71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азработка бизнес-планов, технических заданий, технико-экономических обоснований;</w:t>
      </w:r>
    </w:p>
    <w:p w14:paraId="7BB04F62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нализ потенциала малых и средних предприятий, выявление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текущих потребностей и проблем предприятий, влияющих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на их конкурентоспособность;</w:t>
      </w:r>
    </w:p>
    <w:p w14:paraId="35E2547E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экспертное сопровождение исполнения рекомендаций по результатам проведенных технических аудитов, реализации программ развития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и модернизации, инвестиционных проектов, программ коммерциализации, импортозамещения, реализации антикризисных мероприятий, мероприятий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по повышению производительности труда и цифровизации производства;</w:t>
      </w:r>
    </w:p>
    <w:p w14:paraId="46D04335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одействие в получении разрешительной документации, в том числе проведении сертификации, декларировании, аттестации, иных услуг, включая проведение необходимых испытаний и оценок соответствия для продукции/товаров предприятий в целях выхода на внутренние и зарубежные рынки, рынки крупных заказчиков;</w:t>
      </w:r>
    </w:p>
    <w:p w14:paraId="3EAF3580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ценка потенциала импортозамещения;</w:t>
      </w:r>
    </w:p>
    <w:p w14:paraId="62A442E5" w14:textId="77777777" w:rsidR="00CD5722" w:rsidRP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ыявление и квалификационная оценка малых и средних производственных предприятий для включения в программы партнерства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и мероприятий по «выращиванию»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t>СМСП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реализуемых при поддержке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Корпорации МСП, направленных на стимулирование развития </w:t>
      </w:r>
      <w:r w:rsidR="00890686">
        <w:rPr>
          <w:rFonts w:ascii="Times New Roman" w:eastAsia="Times New Roman" w:hAnsi="Times New Roman" w:cs="Times New Roman"/>
          <w:color w:val="000000"/>
          <w:sz w:val="28"/>
          <w:szCs w:val="28"/>
        </w:rPr>
        <w:t>СМСП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>, с целью повышения положительной результативности участия в закупках крупных компаний, в том числе локализующие производства на территории Рос</w:t>
      </w:r>
      <w:r w:rsidR="00D3643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ийской Федерации, мероприятий 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>по повышению производительности труда;</w:t>
      </w:r>
    </w:p>
    <w:p w14:paraId="52A72B66" w14:textId="77777777" w:rsidR="00CD5722" w:rsidRDefault="001563D2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чие инженерно-консультационные, инженерно-технологические, опытно-конструкторские, опытно-технологические, испытательные</w:t>
      </w:r>
      <w:r w:rsidR="00F46985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D5722" w:rsidRPr="00CD5722">
        <w:rPr>
          <w:rFonts w:ascii="Times New Roman" w:eastAsia="Times New Roman" w:hAnsi="Times New Roman" w:cs="Times New Roman"/>
          <w:color w:val="000000"/>
          <w:sz w:val="28"/>
          <w:szCs w:val="28"/>
        </w:rPr>
        <w:t>и инженерно-исследовательские услуги.</w:t>
      </w:r>
    </w:p>
    <w:p w14:paraId="7238CA95" w14:textId="77777777" w:rsidR="00933110" w:rsidRDefault="00933110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2.4. по линии ЦФП:</w:t>
      </w:r>
    </w:p>
    <w:p w14:paraId="07C0B0DD" w14:textId="77777777" w:rsidR="009F6167" w:rsidRDefault="00933110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 предоставление микрозаймов</w:t>
      </w:r>
      <w:r w:rsidR="009F61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МСП и ОИП СМСП;</w:t>
      </w:r>
    </w:p>
    <w:p w14:paraId="064DD625" w14:textId="77777777" w:rsidR="00933110" w:rsidRPr="00CD5722" w:rsidRDefault="009F6167" w:rsidP="00CD57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 предоставление</w:t>
      </w:r>
      <w:r w:rsidR="0093311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ручительств </w:t>
      </w:r>
      <w:r w:rsidR="002F7B0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о обязательствам </w:t>
      </w:r>
      <w:r w:rsidR="00933110">
        <w:rPr>
          <w:rFonts w:ascii="Times New Roman" w:eastAsia="Times New Roman" w:hAnsi="Times New Roman" w:cs="Times New Roman"/>
          <w:color w:val="000000"/>
          <w:sz w:val="28"/>
          <w:szCs w:val="28"/>
        </w:rPr>
        <w:t>СМСП</w:t>
      </w:r>
      <w:r w:rsidR="002F7B0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 ОИП СМСП перед кредиторам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 основанных на кредитных договорах и договорах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о предоставлении банковских гарантий;</w:t>
      </w:r>
    </w:p>
    <w:p w14:paraId="731D0455" w14:textId="77777777" w:rsidR="00CD5722" w:rsidRDefault="00890686" w:rsidP="000F6FF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933110">
        <w:rPr>
          <w:sz w:val="28"/>
          <w:szCs w:val="28"/>
        </w:rPr>
        <w:t>5</w:t>
      </w:r>
      <w:r>
        <w:rPr>
          <w:sz w:val="28"/>
          <w:szCs w:val="28"/>
        </w:rPr>
        <w:t>. Перечень</w:t>
      </w:r>
      <w:r w:rsidR="00BA785E">
        <w:rPr>
          <w:sz w:val="28"/>
          <w:szCs w:val="28"/>
        </w:rPr>
        <w:t xml:space="preserve"> и количество</w:t>
      </w:r>
      <w:r>
        <w:rPr>
          <w:sz w:val="28"/>
          <w:szCs w:val="28"/>
        </w:rPr>
        <w:t xml:space="preserve"> конкретных услуг, оказываемых Центром </w:t>
      </w:r>
      <w:r w:rsidR="00BA785E">
        <w:rPr>
          <w:sz w:val="28"/>
          <w:szCs w:val="28"/>
        </w:rPr>
        <w:br/>
      </w:r>
      <w:r>
        <w:rPr>
          <w:sz w:val="28"/>
          <w:szCs w:val="28"/>
        </w:rPr>
        <w:t xml:space="preserve">в отчетном периоде, </w:t>
      </w:r>
      <w:r w:rsidR="00BA785E">
        <w:rPr>
          <w:sz w:val="28"/>
          <w:szCs w:val="28"/>
        </w:rPr>
        <w:t>определяются</w:t>
      </w:r>
      <w:r>
        <w:rPr>
          <w:sz w:val="28"/>
          <w:szCs w:val="28"/>
        </w:rPr>
        <w:t xml:space="preserve"> направлениям</w:t>
      </w:r>
      <w:r w:rsidR="00BA785E">
        <w:rPr>
          <w:sz w:val="28"/>
          <w:szCs w:val="28"/>
        </w:rPr>
        <w:t>и</w:t>
      </w:r>
      <w:r>
        <w:rPr>
          <w:sz w:val="28"/>
          <w:szCs w:val="28"/>
        </w:rPr>
        <w:t xml:space="preserve"> расходования средств субсидий, полученных для функционирования Центра</w:t>
      </w:r>
      <w:r w:rsidR="009F6167">
        <w:rPr>
          <w:sz w:val="28"/>
          <w:szCs w:val="28"/>
        </w:rPr>
        <w:t>,</w:t>
      </w:r>
      <w:r w:rsidR="006E7ED3">
        <w:rPr>
          <w:sz w:val="28"/>
          <w:szCs w:val="28"/>
        </w:rPr>
        <w:t xml:space="preserve"> на отчетный период</w:t>
      </w:r>
      <w:r>
        <w:rPr>
          <w:sz w:val="28"/>
          <w:szCs w:val="28"/>
        </w:rPr>
        <w:t>, согласованным</w:t>
      </w:r>
      <w:r w:rsidR="00BA173C">
        <w:rPr>
          <w:sz w:val="28"/>
          <w:szCs w:val="28"/>
        </w:rPr>
        <w:t>и</w:t>
      </w:r>
      <w:r>
        <w:rPr>
          <w:sz w:val="28"/>
          <w:szCs w:val="28"/>
        </w:rPr>
        <w:t xml:space="preserve"> </w:t>
      </w:r>
      <w:r w:rsidR="001563D2">
        <w:rPr>
          <w:sz w:val="28"/>
          <w:szCs w:val="28"/>
        </w:rPr>
        <w:t xml:space="preserve">Минэкономразвития России и </w:t>
      </w:r>
      <w:r>
        <w:rPr>
          <w:sz w:val="28"/>
          <w:szCs w:val="28"/>
        </w:rPr>
        <w:t xml:space="preserve">Минэкономразвития Республики Марий Эл. </w:t>
      </w:r>
    </w:p>
    <w:p w14:paraId="3B3C283E" w14:textId="77777777" w:rsidR="00863727" w:rsidRDefault="00F46985" w:rsidP="000F6FF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C62662">
        <w:rPr>
          <w:sz w:val="28"/>
          <w:szCs w:val="28"/>
        </w:rPr>
        <w:t>2.</w:t>
      </w:r>
      <w:r w:rsidR="00933110">
        <w:rPr>
          <w:sz w:val="28"/>
          <w:szCs w:val="28"/>
        </w:rPr>
        <w:t>6</w:t>
      </w:r>
      <w:r w:rsidRPr="00C62662">
        <w:rPr>
          <w:sz w:val="28"/>
          <w:szCs w:val="28"/>
        </w:rPr>
        <w:t xml:space="preserve">. </w:t>
      </w:r>
      <w:r w:rsidR="00C62662">
        <w:rPr>
          <w:sz w:val="28"/>
          <w:szCs w:val="28"/>
        </w:rPr>
        <w:t>Центром ф</w:t>
      </w:r>
      <w:r w:rsidR="00C62662" w:rsidRPr="00315382">
        <w:rPr>
          <w:sz w:val="28"/>
          <w:szCs w:val="28"/>
        </w:rPr>
        <w:t xml:space="preserve">ормируется и ведется </w:t>
      </w:r>
      <w:r w:rsidR="00315382" w:rsidRPr="00315382">
        <w:rPr>
          <w:sz w:val="28"/>
          <w:szCs w:val="28"/>
        </w:rPr>
        <w:t xml:space="preserve">в электронном виде в формате открытых данных </w:t>
      </w:r>
      <w:r w:rsidR="00C62662" w:rsidRPr="00315382">
        <w:rPr>
          <w:sz w:val="28"/>
          <w:szCs w:val="28"/>
        </w:rPr>
        <w:t>Реестр услуг и мер поддержки организаций инфраструктуры поддержки субъектов малого и среднего предпринимательства Республики Марий Эл</w:t>
      </w:r>
      <w:r w:rsidR="00315382" w:rsidRPr="00315382">
        <w:rPr>
          <w:sz w:val="28"/>
          <w:szCs w:val="28"/>
        </w:rPr>
        <w:t>.</w:t>
      </w:r>
    </w:p>
    <w:p w14:paraId="0DE093A4" w14:textId="33468854" w:rsidR="009C72E6" w:rsidRPr="00315382" w:rsidRDefault="009C72E6" w:rsidP="000F6FF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933110">
        <w:rPr>
          <w:sz w:val="28"/>
          <w:szCs w:val="28"/>
        </w:rPr>
        <w:t>7</w:t>
      </w:r>
      <w:r>
        <w:rPr>
          <w:sz w:val="28"/>
          <w:szCs w:val="28"/>
        </w:rPr>
        <w:t>. Перечень государственных и муниципальных услуг, мер поддержки, предоставляемы</w:t>
      </w:r>
      <w:r w:rsidR="00AE7895">
        <w:rPr>
          <w:sz w:val="28"/>
          <w:szCs w:val="28"/>
        </w:rPr>
        <w:t>х</w:t>
      </w:r>
      <w:r>
        <w:rPr>
          <w:sz w:val="28"/>
          <w:szCs w:val="28"/>
        </w:rPr>
        <w:t xml:space="preserve"> исполнительными органами государственной власти</w:t>
      </w:r>
      <w:r w:rsidR="006A15FD">
        <w:rPr>
          <w:sz w:val="28"/>
          <w:szCs w:val="28"/>
        </w:rPr>
        <w:br/>
      </w:r>
      <w:r>
        <w:rPr>
          <w:sz w:val="28"/>
          <w:szCs w:val="28"/>
        </w:rPr>
        <w:t xml:space="preserve">и органами местного </w:t>
      </w:r>
      <w:proofErr w:type="gramStart"/>
      <w:r>
        <w:rPr>
          <w:sz w:val="28"/>
          <w:szCs w:val="28"/>
        </w:rPr>
        <w:t xml:space="preserve">самоуправления  </w:t>
      </w:r>
      <w:r w:rsidR="00933110">
        <w:rPr>
          <w:sz w:val="28"/>
          <w:szCs w:val="28"/>
        </w:rPr>
        <w:t>для</w:t>
      </w:r>
      <w:proofErr w:type="gramEnd"/>
      <w:r w:rsidR="00933110">
        <w:rPr>
          <w:sz w:val="28"/>
          <w:szCs w:val="28"/>
        </w:rPr>
        <w:t xml:space="preserve"> их оказания в Центре</w:t>
      </w:r>
      <w:r w:rsidR="009F6167">
        <w:rPr>
          <w:sz w:val="28"/>
          <w:szCs w:val="28"/>
        </w:rPr>
        <w:t>,</w:t>
      </w:r>
      <w:r w:rsidR="0093311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формируется по </w:t>
      </w:r>
      <w:r w:rsidR="006A15FD">
        <w:rPr>
          <w:sz w:val="28"/>
          <w:szCs w:val="28"/>
        </w:rPr>
        <w:t>согласованию</w:t>
      </w:r>
      <w:r w:rsidR="00933110">
        <w:rPr>
          <w:sz w:val="28"/>
          <w:szCs w:val="28"/>
        </w:rPr>
        <w:t xml:space="preserve"> </w:t>
      </w:r>
      <w:r w:rsidR="006A15FD">
        <w:rPr>
          <w:sz w:val="28"/>
          <w:szCs w:val="28"/>
        </w:rPr>
        <w:t>с ними</w:t>
      </w:r>
      <w:r w:rsidR="00933110">
        <w:rPr>
          <w:sz w:val="28"/>
          <w:szCs w:val="28"/>
        </w:rPr>
        <w:t xml:space="preserve"> и при наличии соответствующих Соглашений.</w:t>
      </w:r>
    </w:p>
    <w:p w14:paraId="7B8CA822" w14:textId="77777777" w:rsidR="00712BDD" w:rsidRPr="007B26FD" w:rsidRDefault="00712BDD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1B0AF9" w14:textId="7C735E37" w:rsidR="007641F9" w:rsidRDefault="00943665" w:rsidP="007641F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b/>
          <w:sz w:val="28"/>
          <w:szCs w:val="28"/>
        </w:rPr>
        <w:t xml:space="preserve">III. </w:t>
      </w:r>
      <w:r w:rsidR="007641F9">
        <w:rPr>
          <w:rFonts w:ascii="Times New Roman" w:eastAsia="Times New Roman" w:hAnsi="Times New Roman" w:cs="Times New Roman"/>
          <w:b/>
          <w:sz w:val="28"/>
          <w:szCs w:val="28"/>
        </w:rPr>
        <w:t xml:space="preserve">ИНФОРМАЦИЯ О ПОСТАВЩИКАХ УСЛУГ ИЛИ СОТРУДНИКЕ </w:t>
      </w:r>
      <w:r w:rsidR="00C200EF">
        <w:rPr>
          <w:rFonts w:ascii="Times New Roman" w:eastAsia="Times New Roman" w:hAnsi="Times New Roman" w:cs="Times New Roman"/>
          <w:b/>
          <w:sz w:val="28"/>
          <w:szCs w:val="28"/>
        </w:rPr>
        <w:t>О</w:t>
      </w:r>
      <w:r w:rsidR="007641F9">
        <w:rPr>
          <w:rFonts w:ascii="Times New Roman" w:eastAsia="Times New Roman" w:hAnsi="Times New Roman" w:cs="Times New Roman"/>
          <w:b/>
          <w:sz w:val="28"/>
          <w:szCs w:val="28"/>
        </w:rPr>
        <w:t>ИП СМСП, ОТВЕСТВЕННОМ ЗА ПРЕДОСТАВЛЕНИЕ УСЛУГИ</w:t>
      </w:r>
    </w:p>
    <w:p w14:paraId="4E80DE94" w14:textId="77777777" w:rsidR="00712BDD" w:rsidRDefault="00712BDD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0E7B1BA" w14:textId="0168C4DD" w:rsidR="007641F9" w:rsidRDefault="007641F9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641F9">
        <w:rPr>
          <w:rFonts w:ascii="Times New Roman" w:eastAsia="Times New Roman" w:hAnsi="Times New Roman" w:cs="Times New Roman"/>
          <w:sz w:val="28"/>
          <w:szCs w:val="28"/>
        </w:rPr>
        <w:t xml:space="preserve">3.1.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Предоставление услуг, указанных в разделе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I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настоящего регламента, осуществляется Фондом 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t xml:space="preserve">самостоятельно и (или) с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привлечением </w:t>
      </w:r>
      <w:r w:rsidR="001563D2">
        <w:rPr>
          <w:rFonts w:ascii="Times New Roman" w:eastAsia="Times New Roman" w:hAnsi="Times New Roman" w:cs="Times New Roman"/>
          <w:sz w:val="28"/>
          <w:szCs w:val="28"/>
        </w:rPr>
        <w:t>Поставщиков услуг</w:t>
      </w:r>
      <w:r>
        <w:rPr>
          <w:rFonts w:ascii="Times New Roman" w:eastAsia="Times New Roman" w:hAnsi="Times New Roman" w:cs="Times New Roman"/>
          <w:sz w:val="28"/>
          <w:szCs w:val="28"/>
        </w:rPr>
        <w:t>,</w:t>
      </w:r>
      <w:r w:rsidR="00FC3951">
        <w:rPr>
          <w:rFonts w:ascii="Times New Roman" w:eastAsia="Times New Roman" w:hAnsi="Times New Roman" w:cs="Times New Roman"/>
          <w:sz w:val="28"/>
          <w:szCs w:val="28"/>
        </w:rPr>
        <w:t xml:space="preserve"> ежегодно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определяемых на основании</w:t>
      </w:r>
      <w:r w:rsidR="005D336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Положения о закупочной деятельност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Микрокредитной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компании «Фонд поддержки предпринимательства Республики Марий Эл</w:t>
      </w:r>
      <w:r w:rsidR="00853870">
        <w:rPr>
          <w:rFonts w:ascii="Times New Roman" w:eastAsia="Times New Roman" w:hAnsi="Times New Roman" w:cs="Times New Roman"/>
          <w:sz w:val="28"/>
          <w:szCs w:val="28"/>
        </w:rPr>
        <w:t>»</w:t>
      </w:r>
      <w:r w:rsidR="00AE7895">
        <w:rPr>
          <w:rFonts w:ascii="Times New Roman" w:eastAsia="Times New Roman" w:hAnsi="Times New Roman" w:cs="Times New Roman"/>
          <w:sz w:val="28"/>
          <w:szCs w:val="28"/>
        </w:rPr>
        <w:t>, в редакции, действующей на момент проведения закупки</w:t>
      </w:r>
      <w:r w:rsidR="00BA785E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399FDDF" w14:textId="4A8AD770" w:rsidR="00303E07" w:rsidRDefault="00303E07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3.2. </w:t>
      </w:r>
      <w:r w:rsidR="00FC3951">
        <w:rPr>
          <w:rFonts w:ascii="Times New Roman" w:eastAsia="Times New Roman" w:hAnsi="Times New Roman" w:cs="Times New Roman"/>
          <w:sz w:val="28"/>
          <w:szCs w:val="28"/>
        </w:rPr>
        <w:t>Непосредственным лицом, о</w:t>
      </w:r>
      <w:r>
        <w:rPr>
          <w:rFonts w:ascii="Times New Roman" w:eastAsia="Times New Roman" w:hAnsi="Times New Roman" w:cs="Times New Roman"/>
          <w:sz w:val="28"/>
          <w:szCs w:val="28"/>
        </w:rPr>
        <w:t>тветственными за организацию предоставления услуг по каждому из структурных подразделений Фонда</w:t>
      </w:r>
      <w:r w:rsidR="00FC3951">
        <w:rPr>
          <w:rFonts w:ascii="Times New Roman" w:eastAsia="Times New Roman" w:hAnsi="Times New Roman" w:cs="Times New Roman"/>
          <w:sz w:val="28"/>
          <w:szCs w:val="28"/>
        </w:rPr>
        <w:t>, является руководитель структурного подразделения</w:t>
      </w:r>
      <w:r w:rsidR="001563D2">
        <w:rPr>
          <w:rFonts w:ascii="Times New Roman" w:eastAsia="Times New Roman" w:hAnsi="Times New Roman" w:cs="Times New Roman"/>
          <w:sz w:val="28"/>
          <w:szCs w:val="28"/>
        </w:rPr>
        <w:t xml:space="preserve"> (ЦФП, ЦПП, ЦИСС и </w:t>
      </w:r>
      <w:r w:rsidR="00063512">
        <w:rPr>
          <w:rFonts w:ascii="Times New Roman" w:eastAsia="Times New Roman" w:hAnsi="Times New Roman" w:cs="Times New Roman"/>
          <w:sz w:val="28"/>
          <w:szCs w:val="28"/>
        </w:rPr>
        <w:t>ИЦ</w:t>
      </w:r>
      <w:r w:rsidR="001563D2">
        <w:rPr>
          <w:rFonts w:ascii="Times New Roman" w:eastAsia="Times New Roman" w:hAnsi="Times New Roman" w:cs="Times New Roman"/>
          <w:sz w:val="28"/>
          <w:szCs w:val="28"/>
        </w:rPr>
        <w:t>)</w:t>
      </w:r>
      <w:r w:rsidR="00B24840">
        <w:rPr>
          <w:rFonts w:ascii="Times New Roman" w:eastAsia="Times New Roman" w:hAnsi="Times New Roman" w:cs="Times New Roman"/>
          <w:sz w:val="28"/>
          <w:szCs w:val="28"/>
        </w:rPr>
        <w:t>, либо лицо, курирующее данное структурное подразделение.</w:t>
      </w:r>
    </w:p>
    <w:p w14:paraId="15AD0A90" w14:textId="359D892D" w:rsidR="00EA199C" w:rsidRDefault="00EA199C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3.3. Непосредственное лицо, ответственное за организацию предоставления услуг на 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t>базе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Центра</w:t>
      </w:r>
      <w:r w:rsidR="00DB7D13">
        <w:rPr>
          <w:rFonts w:ascii="Times New Roman" w:eastAsia="Times New Roman" w:hAnsi="Times New Roman" w:cs="Times New Roman"/>
          <w:sz w:val="28"/>
          <w:szCs w:val="28"/>
        </w:rPr>
        <w:t xml:space="preserve"> иным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ОИП СМСП</w:t>
      </w:r>
      <w:r w:rsidR="00B24840">
        <w:rPr>
          <w:rFonts w:ascii="Times New Roman" w:eastAsia="Times New Roman" w:hAnsi="Times New Roman" w:cs="Times New Roman"/>
          <w:sz w:val="28"/>
          <w:szCs w:val="28"/>
        </w:rPr>
        <w:t xml:space="preserve"> и 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t>иными уполномоченными организациями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 xml:space="preserve"> и органами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t>, предоставляющими (оказывающими) государственные и муниципальные услуги</w:t>
      </w:r>
      <w:r w:rsidR="00AE7895">
        <w:rPr>
          <w:rFonts w:ascii="Times New Roman" w:eastAsia="Times New Roman" w:hAnsi="Times New Roman" w:cs="Times New Roman"/>
          <w:sz w:val="28"/>
          <w:szCs w:val="28"/>
        </w:rPr>
        <w:t>, иные услуги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t xml:space="preserve"> на </w:t>
      </w:r>
      <w:r w:rsidR="00A1588F">
        <w:rPr>
          <w:rFonts w:ascii="Times New Roman" w:eastAsia="Times New Roman" w:hAnsi="Times New Roman" w:cs="Times New Roman"/>
          <w:sz w:val="28"/>
          <w:szCs w:val="28"/>
        </w:rPr>
        <w:lastRenderedPageBreak/>
        <w:t>базе Центра</w:t>
      </w:r>
      <w:r w:rsidR="00B24840">
        <w:rPr>
          <w:rFonts w:ascii="Times New Roman" w:eastAsia="Times New Roman" w:hAnsi="Times New Roman" w:cs="Times New Roman"/>
          <w:sz w:val="28"/>
          <w:szCs w:val="28"/>
        </w:rPr>
        <w:t xml:space="preserve">, определяется внутренними правовыми документами указанных организаций. </w:t>
      </w:r>
    </w:p>
    <w:p w14:paraId="2A7AF2C8" w14:textId="70F26BBF" w:rsidR="00B03711" w:rsidRDefault="00B03711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F1C83B0" w14:textId="23F4AFCF" w:rsidR="000136FA" w:rsidRDefault="000136FA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D096CDD" w14:textId="77777777" w:rsidR="000136FA" w:rsidRDefault="000136FA" w:rsidP="007641F9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9C0AC89" w14:textId="77777777" w:rsidR="00B03711" w:rsidRDefault="00B03711" w:rsidP="00B0371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0371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IV</w:t>
      </w:r>
      <w:r w:rsidRPr="00B03711">
        <w:rPr>
          <w:rFonts w:ascii="Times New Roman" w:eastAsia="Times New Roman" w:hAnsi="Times New Roman" w:cs="Times New Roman"/>
          <w:b/>
          <w:sz w:val="28"/>
          <w:szCs w:val="28"/>
        </w:rPr>
        <w:t>. ИНФОРМАЦИЯ О СРОКАХ ПРЕДОСТАВЛЕНИЯ УСЛУГ</w:t>
      </w:r>
    </w:p>
    <w:p w14:paraId="7FA7E15A" w14:textId="77777777" w:rsidR="00703C0B" w:rsidRPr="00B03711" w:rsidRDefault="00703C0B" w:rsidP="00B0371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67D34E0" w14:textId="77777777" w:rsidR="007527EC" w:rsidRPr="007527EC" w:rsidRDefault="007527EC" w:rsidP="007527EC">
      <w:pPr>
        <w:pStyle w:val="ConsPlusNormal"/>
        <w:ind w:firstLine="709"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4.1. При предоставлении услуг в 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>Ц</w:t>
      </w: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ентре время ожидания в очереди для подачи документов и получения результата услуги не 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>должн</w:t>
      </w:r>
      <w:r w:rsidR="003D2AB4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превышать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br/>
      </w: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>15 минут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>.</w:t>
      </w: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</w:p>
    <w:p w14:paraId="6C6266E4" w14:textId="77777777" w:rsidR="007527EC" w:rsidRPr="007527EC" w:rsidRDefault="007527EC" w:rsidP="007527EC">
      <w:pPr>
        <w:pStyle w:val="ConsPlusNormal"/>
        <w:ind w:firstLine="709"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4.2. 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>З</w:t>
      </w: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>аявитель информируется в письменной или электронной форме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br/>
      </w:r>
      <w:r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о возможности или невозможности предоставления услуги (с указанием причин, по которым услуга не может быть предоставлена) в срок не более 5 (пяти) рабочих дней с момента поступления </w:t>
      </w:r>
      <w:r w:rsidR="00D8539D">
        <w:rPr>
          <w:rFonts w:ascii="Times New Roman" w:hAnsi="Times New Roman" w:cs="Times New Roman"/>
          <w:color w:val="000000"/>
          <w:sz w:val="28"/>
          <w:szCs w:val="28"/>
        </w:rPr>
        <w:t xml:space="preserve">Заявления </w:t>
      </w:r>
      <w:r w:rsidR="00D8539D" w:rsidRPr="00C03B35">
        <w:rPr>
          <w:rFonts w:ascii="Times New Roman" w:hAnsi="Times New Roman" w:cs="Times New Roman"/>
          <w:color w:val="000000"/>
          <w:sz w:val="28"/>
          <w:szCs w:val="28"/>
        </w:rPr>
        <w:t>на предоставление услуг</w:t>
      </w:r>
      <w:r w:rsidR="00D8539D">
        <w:rPr>
          <w:rFonts w:ascii="Times New Roman" w:hAnsi="Times New Roman" w:cs="Times New Roman"/>
          <w:color w:val="000000"/>
          <w:sz w:val="28"/>
          <w:szCs w:val="28"/>
        </w:rPr>
        <w:t>и</w:t>
      </w:r>
      <w:r>
        <w:rPr>
          <w:rFonts w:ascii="Times New Roman" w:eastAsia="Calibri" w:hAnsi="Times New Roman" w:cs="Times New Roman"/>
          <w:color w:val="000000"/>
          <w:sz w:val="28"/>
          <w:szCs w:val="28"/>
        </w:rPr>
        <w:t>.</w:t>
      </w:r>
    </w:p>
    <w:p w14:paraId="161219CA" w14:textId="77777777" w:rsidR="00A44B30" w:rsidRDefault="007527EC" w:rsidP="007527EC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4.3. </w:t>
      </w:r>
      <w:r w:rsidR="007F439F" w:rsidRPr="007F439F">
        <w:rPr>
          <w:rFonts w:ascii="Times New Roman" w:hAnsi="Times New Roman" w:cs="Times New Roman"/>
          <w:color w:val="000000"/>
          <w:sz w:val="28"/>
          <w:szCs w:val="28"/>
        </w:rPr>
        <w:t>С</w:t>
      </w:r>
      <w:r w:rsidR="001706A3" w:rsidRPr="007F439F">
        <w:rPr>
          <w:rFonts w:ascii="Times New Roman" w:hAnsi="Times New Roman" w:cs="Times New Roman"/>
          <w:color w:val="000000"/>
          <w:sz w:val="28"/>
          <w:szCs w:val="28"/>
        </w:rPr>
        <w:t xml:space="preserve">рок получения услуги (промежуточного результата) с момента поступления 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явления </w:t>
      </w:r>
      <w:r w:rsidR="00D8539D" w:rsidRP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>на предоставление услуг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>и</w:t>
      </w:r>
      <w:r w:rsidR="001706A3" w:rsidRPr="007F439F">
        <w:rPr>
          <w:rFonts w:ascii="Times New Roman" w:hAnsi="Times New Roman" w:cs="Times New Roman"/>
          <w:color w:val="000000"/>
          <w:sz w:val="28"/>
          <w:szCs w:val="28"/>
        </w:rPr>
        <w:t xml:space="preserve"> не должен превышать 30 (тридцать) календарных дней</w:t>
      </w:r>
      <w:r w:rsidR="00A44B30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4F740FA8" w14:textId="172B91BF" w:rsidR="00A44B30" w:rsidRDefault="00A44B30" w:rsidP="007527EC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4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.4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. Исключением являются услуги иных 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О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ИП СМСП, 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а также государственны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 xml:space="preserve"> и муниципальны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 xml:space="preserve"> услуг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>и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,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 xml:space="preserve"> иные услуги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 xml:space="preserve"> оказание которых организовано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в Центре</w:t>
      </w:r>
      <w:r>
        <w:rPr>
          <w:rFonts w:ascii="Times New Roman" w:hAnsi="Times New Roman" w:cs="Times New Roman"/>
          <w:color w:val="000000"/>
          <w:sz w:val="28"/>
          <w:szCs w:val="28"/>
        </w:rPr>
        <w:t>. В данном случае сроки регламентируются нормативными правовыми актами Российской Федерации, Республики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Марий Эл, 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>регламентами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7527EC">
        <w:rPr>
          <w:rFonts w:ascii="Times New Roman" w:hAnsi="Times New Roman" w:cs="Times New Roman"/>
          <w:color w:val="000000"/>
          <w:sz w:val="28"/>
          <w:szCs w:val="28"/>
        </w:rPr>
        <w:t xml:space="preserve">и порядками предоставления государственных и муниципальных услуг,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внутренними правовыми актами </w:t>
      </w:r>
      <w:r w:rsidR="00893471">
        <w:rPr>
          <w:rFonts w:ascii="Times New Roman" w:hAnsi="Times New Roman" w:cs="Times New Roman"/>
          <w:color w:val="000000"/>
          <w:sz w:val="28"/>
          <w:szCs w:val="28"/>
        </w:rPr>
        <w:t xml:space="preserve">организаций, предоставляющих такие услуги. </w:t>
      </w:r>
    </w:p>
    <w:p w14:paraId="32897F7E" w14:textId="77777777" w:rsidR="003D2AB4" w:rsidRDefault="003D2AB4" w:rsidP="007527EC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5FECC7FC" w14:textId="77777777" w:rsidR="007641F9" w:rsidRPr="00661B0A" w:rsidRDefault="00661B0A" w:rsidP="00661B0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</w:t>
      </w:r>
      <w:r w:rsidR="00E1371E" w:rsidRPr="00661B0A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 w:rsidR="00E1371E">
        <w:rPr>
          <w:rFonts w:ascii="Times New Roman" w:eastAsia="Times New Roman" w:hAnsi="Times New Roman" w:cs="Times New Roman"/>
          <w:b/>
          <w:sz w:val="28"/>
          <w:szCs w:val="28"/>
        </w:rPr>
        <w:t xml:space="preserve">ИНФОРМАЦИЯ О РЕЗУЛЬТАТАХ </w:t>
      </w:r>
      <w:r w:rsidR="00703C0B">
        <w:rPr>
          <w:rFonts w:ascii="Times New Roman" w:eastAsia="Times New Roman" w:hAnsi="Times New Roman" w:cs="Times New Roman"/>
          <w:b/>
          <w:sz w:val="28"/>
          <w:szCs w:val="28"/>
        </w:rPr>
        <w:t xml:space="preserve">ПРЕДОСТАВЛЕНИЯ </w:t>
      </w:r>
      <w:r w:rsidR="00E1371E">
        <w:rPr>
          <w:rFonts w:ascii="Times New Roman" w:eastAsia="Times New Roman" w:hAnsi="Times New Roman" w:cs="Times New Roman"/>
          <w:b/>
          <w:sz w:val="28"/>
          <w:szCs w:val="28"/>
        </w:rPr>
        <w:t>УСЛУГИ</w:t>
      </w:r>
    </w:p>
    <w:p w14:paraId="19C0E5C4" w14:textId="77777777" w:rsidR="007641F9" w:rsidRDefault="007641F9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83B542A" w14:textId="77777777" w:rsidR="007641F9" w:rsidRDefault="00661B0A" w:rsidP="0089347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61B0A">
        <w:rPr>
          <w:rFonts w:ascii="Times New Roman" w:eastAsia="Times New Roman" w:hAnsi="Times New Roman" w:cs="Times New Roman"/>
          <w:sz w:val="28"/>
          <w:szCs w:val="28"/>
        </w:rPr>
        <w:t xml:space="preserve">5.1. </w:t>
      </w:r>
      <w:r w:rsidR="00703C0B" w:rsidRPr="00703C0B">
        <w:rPr>
          <w:rFonts w:ascii="Times New Roman" w:eastAsia="Times New Roman" w:hAnsi="Times New Roman" w:cs="Times New Roman"/>
          <w:sz w:val="28"/>
          <w:szCs w:val="28"/>
        </w:rPr>
        <w:t>Конечным результатом предоставления услуги является один из следующих вариантов</w:t>
      </w:r>
      <w:r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37189F6F" w14:textId="77777777" w:rsidR="00661B0A" w:rsidRDefault="00661B0A" w:rsidP="00661B0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>предоставление (</w:t>
      </w:r>
      <w:r>
        <w:rPr>
          <w:rFonts w:ascii="Times New Roman" w:eastAsia="Times New Roman" w:hAnsi="Times New Roman" w:cs="Times New Roman"/>
          <w:sz w:val="28"/>
          <w:szCs w:val="28"/>
        </w:rPr>
        <w:t>оказание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услуги;</w:t>
      </w:r>
    </w:p>
    <w:p w14:paraId="46A92670" w14:textId="42348A9E" w:rsidR="00661B0A" w:rsidRDefault="00661B0A" w:rsidP="00661B0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отказ в 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>предоставлении (</w:t>
      </w:r>
      <w:r>
        <w:rPr>
          <w:rFonts w:ascii="Times New Roman" w:eastAsia="Times New Roman" w:hAnsi="Times New Roman" w:cs="Times New Roman"/>
          <w:sz w:val="28"/>
          <w:szCs w:val="28"/>
        </w:rPr>
        <w:t>оказании</w:t>
      </w:r>
      <w:r w:rsidR="003D2AB4">
        <w:rPr>
          <w:rFonts w:ascii="Times New Roman" w:eastAsia="Times New Roman" w:hAnsi="Times New Roman" w:cs="Times New Roman"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услуги</w:t>
      </w:r>
      <w:r w:rsidR="00B934F1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4B69ED2" w14:textId="171EFFBA" w:rsidR="00B934F1" w:rsidRDefault="00B934F1" w:rsidP="00661B0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136FA">
        <w:rPr>
          <w:rFonts w:ascii="Times New Roman" w:eastAsia="Times New Roman" w:hAnsi="Times New Roman" w:cs="Times New Roman"/>
          <w:sz w:val="28"/>
          <w:szCs w:val="28"/>
        </w:rPr>
        <w:t>- приостановление предоставлени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>я</w:t>
      </w:r>
      <w:r w:rsidRPr="000136FA">
        <w:rPr>
          <w:rFonts w:ascii="Times New Roman" w:eastAsia="Times New Roman" w:hAnsi="Times New Roman" w:cs="Times New Roman"/>
          <w:sz w:val="28"/>
          <w:szCs w:val="28"/>
        </w:rPr>
        <w:t xml:space="preserve"> (оказания) услуги.</w:t>
      </w:r>
    </w:p>
    <w:p w14:paraId="62346A9B" w14:textId="77777777" w:rsidR="00033BF6" w:rsidRDefault="00033BF6" w:rsidP="00661B0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5.2. Основаниями для отказа в предоставлении услуги могут быть:</w:t>
      </w:r>
    </w:p>
    <w:p w14:paraId="0FEAA6EF" w14:textId="346F1C21" w:rsidR="00033BF6" w:rsidRPr="001A60C6" w:rsidRDefault="00033BF6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непредстав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 xml:space="preserve">ление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документ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>ов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, предусмотренны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46985">
        <w:rPr>
          <w:rFonts w:ascii="Times New Roman" w:hAnsi="Times New Roman" w:cs="Times New Roman"/>
          <w:sz w:val="28"/>
          <w:szCs w:val="28"/>
          <w:lang w:val="ru-RU"/>
        </w:rPr>
        <w:t xml:space="preserve">п. </w:t>
      </w:r>
      <w:r w:rsidR="00E26C6F" w:rsidRPr="00F46985">
        <w:rPr>
          <w:rFonts w:ascii="Times New Roman" w:hAnsi="Times New Roman" w:cs="Times New Roman"/>
          <w:sz w:val="28"/>
          <w:szCs w:val="28"/>
          <w:lang w:val="ru-RU"/>
        </w:rPr>
        <w:t>8.</w:t>
      </w:r>
      <w:r w:rsidRPr="00F46985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E26C6F" w:rsidRPr="00F46985">
        <w:rPr>
          <w:rFonts w:ascii="Times New Roman" w:hAnsi="Times New Roman" w:cs="Times New Roman"/>
          <w:sz w:val="28"/>
          <w:szCs w:val="28"/>
          <w:lang w:val="ru-RU"/>
        </w:rPr>
        <w:t xml:space="preserve"> и 8.2.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</w:t>
      </w:r>
      <w:r>
        <w:rPr>
          <w:rFonts w:ascii="Times New Roman" w:hAnsi="Times New Roman" w:cs="Times New Roman"/>
          <w:sz w:val="28"/>
          <w:szCs w:val="28"/>
          <w:lang w:val="ru-RU"/>
        </w:rPr>
        <w:t>Регламента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или предостав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 xml:space="preserve">ление </w:t>
      </w:r>
      <w:r w:rsidR="00F46985">
        <w:rPr>
          <w:rFonts w:ascii="Times New Roman" w:hAnsi="Times New Roman" w:cs="Times New Roman"/>
          <w:sz w:val="28"/>
          <w:szCs w:val="28"/>
          <w:lang w:val="ru-RU"/>
        </w:rPr>
        <w:t>неполны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89347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C1492" w:rsidRPr="001A60C6">
        <w:rPr>
          <w:rFonts w:ascii="Times New Roman" w:hAnsi="Times New Roman" w:cs="Times New Roman"/>
          <w:sz w:val="28"/>
          <w:szCs w:val="28"/>
          <w:lang w:val="ru-RU"/>
        </w:rPr>
        <w:t>недостоверны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8C1492"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сведени</w:t>
      </w:r>
      <w:r w:rsidR="008C1492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812E482" w14:textId="794ED5C9" w:rsidR="00033BF6" w:rsidRPr="001A60C6" w:rsidRDefault="00033BF6" w:rsidP="00033BF6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ахо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ждение СМСП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в состоянии реорганизации, ликвидации или банкротства</w:t>
      </w:r>
      <w:r w:rsidR="001C7F5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893471">
        <w:rPr>
          <w:rFonts w:ascii="Times New Roman" w:hAnsi="Times New Roman" w:cs="Times New Roman"/>
          <w:sz w:val="28"/>
          <w:szCs w:val="28"/>
          <w:lang w:val="ru-RU"/>
        </w:rPr>
        <w:t xml:space="preserve"> (или)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наличие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просроченн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задолженност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по налогам и иным обязательным платежам в бюджетную 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 xml:space="preserve">и внебюджетную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систем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РФ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7D52638" w14:textId="77777777" w:rsidR="00033BF6" w:rsidRPr="001A60C6" w:rsidRDefault="00033BF6" w:rsidP="00033BF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7F5F">
        <w:rPr>
          <w:rFonts w:ascii="Times New Roman" w:hAnsi="Times New Roman" w:cs="Times New Roman"/>
          <w:sz w:val="28"/>
          <w:szCs w:val="28"/>
          <w:lang w:val="ru-RU"/>
        </w:rPr>
        <w:t>СМСП,</w:t>
      </w:r>
      <w:r w:rsidR="001C7F5F"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явля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 xml:space="preserve">ется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кредитн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е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, страхов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ей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(за исключением потребительских кооперативов), инвестиционным фонд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, негосударственным пенсионным фонд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, профессиональным участник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рынка ценных бумаг, ломбард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72807C3" w14:textId="77777777" w:rsidR="00033BF6" w:rsidRPr="001A60C6" w:rsidRDefault="00033BF6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участ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ие в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соглашени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и (</w:t>
      </w:r>
      <w:proofErr w:type="spellStart"/>
      <w:r w:rsidR="00834C8B">
        <w:rPr>
          <w:rFonts w:ascii="Times New Roman" w:hAnsi="Times New Roman" w:cs="Times New Roman"/>
          <w:sz w:val="28"/>
          <w:szCs w:val="28"/>
          <w:lang w:val="ru-RU"/>
        </w:rPr>
        <w:t>ях</w:t>
      </w:r>
      <w:proofErr w:type="spellEnd"/>
      <w:r w:rsidR="00834C8B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о разделе продукции;</w:t>
      </w:r>
    </w:p>
    <w:p w14:paraId="35BEA061" w14:textId="77777777" w:rsidR="00033BF6" w:rsidRPr="001A60C6" w:rsidRDefault="00033BF6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осуществл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 xml:space="preserve">ение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предпринимательск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й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в сфере игорного бизнеса;</w:t>
      </w:r>
    </w:p>
    <w:p w14:paraId="6D1B693A" w14:textId="606C6DCA" w:rsidR="00033BF6" w:rsidRDefault="00033BF6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1C7F5F">
        <w:rPr>
          <w:rFonts w:ascii="Times New Roman" w:hAnsi="Times New Roman" w:cs="Times New Roman"/>
          <w:sz w:val="28"/>
          <w:szCs w:val="28"/>
          <w:lang w:val="ru-RU"/>
        </w:rPr>
        <w:t>СМСП</w:t>
      </w:r>
      <w:r w:rsidR="001C7F5F"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явля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 xml:space="preserve">ется 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>в порядке, установленном законодательством Российской Федерации о валютном регулировании и валютном контроле, нерезидент</w:t>
      </w:r>
      <w:r w:rsidR="00834C8B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1A60C6">
        <w:rPr>
          <w:rFonts w:ascii="Times New Roman" w:hAnsi="Times New Roman" w:cs="Times New Roman"/>
          <w:sz w:val="28"/>
          <w:szCs w:val="28"/>
          <w:lang w:val="ru-RU"/>
        </w:rPr>
        <w:t xml:space="preserve"> Российской Федерации, за исключением случаев, предусмотренных международными договорами Российской Федерации</w:t>
      </w:r>
      <w:r w:rsidR="001C7F5F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FA0B48E" w14:textId="77777777" w:rsidR="001C7F5F" w:rsidRDefault="001C7F5F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количество поданных на одну и ту же услугу 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>Заявлений на предоставление услуг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(предоставляемых на бесплатной основе или на условиях </w:t>
      </w:r>
      <w:proofErr w:type="spellStart"/>
      <w:r w:rsidR="008424E9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ru-RU"/>
        </w:rPr>
        <w:t>одновременно превышает лимит денежных средств, установленный по данной услуге на текущий год;</w:t>
      </w:r>
    </w:p>
    <w:p w14:paraId="633B875F" w14:textId="4B48243C" w:rsidR="001C7F5F" w:rsidRDefault="001C7F5F" w:rsidP="00033BF6">
      <w:pPr>
        <w:pStyle w:val="a8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если 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>Заявлени</w:t>
      </w:r>
      <w:r w:rsidR="000136FA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 на предоставление услуги </w:t>
      </w:r>
      <w:r>
        <w:rPr>
          <w:rFonts w:ascii="Times New Roman" w:hAnsi="Times New Roman" w:cs="Times New Roman"/>
          <w:sz w:val="28"/>
          <w:szCs w:val="28"/>
          <w:lang w:val="ru-RU"/>
        </w:rPr>
        <w:t>оформлено на получение услуги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 на бесплатной основе или на условиях </w:t>
      </w:r>
      <w:proofErr w:type="spellStart"/>
      <w:r w:rsidR="008424E9">
        <w:rPr>
          <w:rFonts w:ascii="Times New Roman" w:hAnsi="Times New Roman" w:cs="Times New Roman"/>
          <w:sz w:val="28"/>
          <w:szCs w:val="28"/>
          <w:lang w:val="ru-RU"/>
        </w:rPr>
        <w:t>софинансирования</w:t>
      </w:r>
      <w:proofErr w:type="spellEnd"/>
      <w:r w:rsidR="00163116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r w:rsidR="00163116">
        <w:rPr>
          <w:rFonts w:ascii="Times New Roman" w:hAnsi="Times New Roman" w:cs="Times New Roman"/>
          <w:sz w:val="28"/>
          <w:szCs w:val="28"/>
          <w:lang w:val="ru-RU"/>
        </w:rPr>
        <w:t>входящей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br/>
      </w:r>
      <w:r w:rsidR="00163116">
        <w:rPr>
          <w:rFonts w:ascii="Times New Roman" w:hAnsi="Times New Roman" w:cs="Times New Roman"/>
          <w:sz w:val="28"/>
          <w:szCs w:val="28"/>
          <w:lang w:val="ru-RU"/>
        </w:rPr>
        <w:t>в п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 xml:space="preserve">еречень услуг, оказываемых Центром в </w:t>
      </w:r>
      <w:r w:rsidR="00163116">
        <w:rPr>
          <w:rFonts w:ascii="Times New Roman" w:hAnsi="Times New Roman" w:cs="Times New Roman"/>
          <w:sz w:val="28"/>
          <w:szCs w:val="28"/>
          <w:lang w:val="ru-RU"/>
        </w:rPr>
        <w:t>текущем году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>, определ</w:t>
      </w:r>
      <w:r w:rsidR="00163116">
        <w:rPr>
          <w:rFonts w:ascii="Times New Roman" w:hAnsi="Times New Roman" w:cs="Times New Roman"/>
          <w:sz w:val="28"/>
          <w:szCs w:val="28"/>
          <w:lang w:val="ru-RU"/>
        </w:rPr>
        <w:t xml:space="preserve">енными 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>направлениями расходования средства субсидий, полученных для функционирования Центра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163116">
        <w:rPr>
          <w:rFonts w:ascii="Times New Roman" w:hAnsi="Times New Roman" w:cs="Times New Roman"/>
          <w:sz w:val="28"/>
          <w:szCs w:val="28"/>
          <w:lang w:val="ru-RU"/>
        </w:rPr>
        <w:t>текущий год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>, согласованными Минэкономразвития России</w:t>
      </w:r>
      <w:r w:rsidR="008424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63116">
        <w:rPr>
          <w:rFonts w:ascii="Times New Roman" w:hAnsi="Times New Roman" w:cs="Times New Roman"/>
          <w:sz w:val="28"/>
          <w:szCs w:val="28"/>
          <w:lang w:val="ru-RU"/>
        </w:rPr>
        <w:t>и Минэкономразвития Республики Марий Эл.</w:t>
      </w:r>
    </w:p>
    <w:p w14:paraId="79832696" w14:textId="1CC72DBF" w:rsidR="00B23786" w:rsidRPr="00B23786" w:rsidRDefault="00B23786" w:rsidP="00B2378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23786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5.3. </w:t>
      </w: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>Основаниями для приостановления предоставления услуги являются:</w:t>
      </w:r>
    </w:p>
    <w:p w14:paraId="3291973B" w14:textId="16F4820A" w:rsidR="00B23786" w:rsidRDefault="00B23786" w:rsidP="00B2378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B23786">
        <w:rPr>
          <w:rFonts w:ascii="Times New Roman" w:eastAsia="Times New Roman" w:hAnsi="Times New Roman" w:cs="Times New Roman"/>
          <w:sz w:val="28"/>
          <w:szCs w:val="28"/>
        </w:rPr>
        <w:t>- выявлени</w:t>
      </w:r>
      <w:r>
        <w:rPr>
          <w:rFonts w:ascii="Times New Roman" w:eastAsia="Times New Roman" w:hAnsi="Times New Roman" w:cs="Times New Roman"/>
          <w:sz w:val="28"/>
          <w:szCs w:val="28"/>
        </w:rPr>
        <w:t>е</w:t>
      </w:r>
      <w:r w:rsidRPr="00B23786">
        <w:rPr>
          <w:rFonts w:ascii="Times New Roman" w:eastAsia="Times New Roman" w:hAnsi="Times New Roman" w:cs="Times New Roman"/>
          <w:sz w:val="28"/>
          <w:szCs w:val="28"/>
        </w:rPr>
        <w:t xml:space="preserve"> неточностей и (или) противоречий в представленных заявителем документах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 xml:space="preserve"> и информации, </w:t>
      </w:r>
      <w:r w:rsidRPr="00B23786">
        <w:rPr>
          <w:rFonts w:ascii="Times New Roman" w:eastAsia="Times New Roman" w:hAnsi="Times New Roman" w:cs="Times New Roman"/>
          <w:sz w:val="28"/>
          <w:szCs w:val="28"/>
        </w:rPr>
        <w:t xml:space="preserve">необходимости предоставления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Заявителем </w:t>
      </w:r>
      <w:r w:rsidRPr="00B23786">
        <w:rPr>
          <w:rFonts w:ascii="Times New Roman" w:eastAsia="Times New Roman" w:hAnsi="Times New Roman" w:cs="Times New Roman"/>
          <w:sz w:val="28"/>
          <w:szCs w:val="28"/>
        </w:rPr>
        <w:t>дополнительных документов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 xml:space="preserve"> и информации</w:t>
      </w:r>
      <w:r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F9C9E0D" w14:textId="030D534D" w:rsidR="00B23786" w:rsidRDefault="00B23786" w:rsidP="00B2378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отсутствие необходимых дополнительных документов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>, условий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в соответствии со спецификой оказываемой услуги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 xml:space="preserve"> (если наличие таких документов/условий требуется для оказания услуги)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DC534E7" w14:textId="77777777" w:rsidR="00033BF6" w:rsidRDefault="00033BF6" w:rsidP="00661B0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18B899E" w14:textId="77777777" w:rsidR="00661B0A" w:rsidRDefault="00661B0A" w:rsidP="00E13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E1371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I</w:t>
      </w:r>
      <w:r w:rsidRPr="00E1371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. </w:t>
      </w:r>
      <w:r w:rsidR="00E1371E" w:rsidRPr="00E1371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ИНФОРМАЦИЯ О ПОЛУЧАТЕЛЯХ УСЛУГ</w:t>
      </w:r>
    </w:p>
    <w:p w14:paraId="312B2414" w14:textId="77777777" w:rsidR="00E1371E" w:rsidRDefault="00E1371E" w:rsidP="00E13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F13D726" w14:textId="77777777" w:rsidR="00033BF6" w:rsidRDefault="001A60C6" w:rsidP="00033BF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F08BB">
        <w:rPr>
          <w:rFonts w:ascii="Times New Roman" w:eastAsia="Times New Roman" w:hAnsi="Times New Roman" w:cs="Times New Roman"/>
          <w:color w:val="000000"/>
          <w:sz w:val="28"/>
          <w:szCs w:val="28"/>
        </w:rPr>
        <w:t>6.1. Получателями услуги могут быть</w:t>
      </w:r>
      <w:r w:rsidR="00033BF6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14:paraId="1731BC60" w14:textId="16629F45" w:rsidR="00033BF6" w:rsidRDefault="00033BF6" w:rsidP="00033BF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F08BB">
        <w:rPr>
          <w:rFonts w:ascii="Times New Roman" w:eastAsia="Times New Roman" w:hAnsi="Times New Roman" w:cs="Times New Roman"/>
          <w:color w:val="000000"/>
          <w:sz w:val="28"/>
          <w:szCs w:val="28"/>
        </w:rPr>
        <w:t>- СМСП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 в том числе, ведущ</w:t>
      </w:r>
      <w:r w:rsidR="00DB7D90">
        <w:rPr>
          <w:rFonts w:ascii="Times New Roman" w:eastAsia="Times New Roman" w:hAnsi="Times New Roman" w:cs="Times New Roman"/>
          <w:color w:val="000000"/>
          <w:sz w:val="28"/>
          <w:szCs w:val="28"/>
        </w:rPr>
        <w:t>и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еятельность в области социального предпринимательства, </w:t>
      </w:r>
      <w:r w:rsidR="00A544C2" w:rsidRPr="00A544C2">
        <w:rPr>
          <w:rFonts w:ascii="Times New Roman" w:eastAsia="Times New Roman" w:hAnsi="Times New Roman" w:cs="Times New Roman"/>
          <w:color w:val="000000"/>
          <w:sz w:val="28"/>
          <w:szCs w:val="28"/>
        </w:rPr>
        <w:t>промышленного и сельскохозяйственного производства, а также разработку и внедрение инновационной продукци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;</w:t>
      </w:r>
    </w:p>
    <w:p w14:paraId="2DB729B8" w14:textId="2FCBD47B" w:rsidR="00033BF6" w:rsidRDefault="00033BF6" w:rsidP="00033BF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 ОИП СМСП</w:t>
      </w:r>
      <w:r w:rsidR="00853B7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 РМЭ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409A9904" w14:textId="438A7FB2" w:rsidR="00DB7D90" w:rsidRDefault="00033BF6" w:rsidP="00DB7D9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568A3">
        <w:rPr>
          <w:rFonts w:ascii="Times New Roman" w:hAnsi="Times New Roman" w:cs="Times New Roman"/>
          <w:sz w:val="28"/>
          <w:szCs w:val="28"/>
        </w:rPr>
        <w:t>6</w:t>
      </w:r>
      <w:r w:rsidR="001A60C6" w:rsidRPr="00D568A3">
        <w:rPr>
          <w:rFonts w:ascii="Times New Roman" w:hAnsi="Times New Roman" w:cs="Times New Roman"/>
          <w:sz w:val="28"/>
          <w:szCs w:val="28"/>
        </w:rPr>
        <w:t xml:space="preserve">.2. Для получения услуги </w:t>
      </w:r>
      <w:r w:rsidR="00DB7D90">
        <w:rPr>
          <w:rFonts w:ascii="Times New Roman" w:hAnsi="Times New Roman" w:cs="Times New Roman"/>
          <w:sz w:val="28"/>
          <w:szCs w:val="28"/>
        </w:rPr>
        <w:t xml:space="preserve">к </w:t>
      </w:r>
      <w:r w:rsidRPr="00D568A3">
        <w:rPr>
          <w:rFonts w:ascii="Times New Roman" w:hAnsi="Times New Roman" w:cs="Times New Roman"/>
          <w:sz w:val="28"/>
          <w:szCs w:val="28"/>
        </w:rPr>
        <w:t xml:space="preserve">СМСП и </w:t>
      </w:r>
      <w:r w:rsidR="00A544C2" w:rsidRPr="00D568A3">
        <w:rPr>
          <w:rFonts w:ascii="Times New Roman" w:eastAsia="Times New Roman" w:hAnsi="Times New Roman" w:cs="Times New Roman"/>
          <w:color w:val="000000"/>
          <w:sz w:val="28"/>
          <w:szCs w:val="28"/>
        </w:rPr>
        <w:t>ОИП СМСП</w:t>
      </w:r>
      <w:r w:rsidR="00A544C2" w:rsidRPr="00D568A3">
        <w:rPr>
          <w:rFonts w:ascii="Times New Roman" w:hAnsi="Times New Roman" w:cs="Times New Roman"/>
          <w:sz w:val="28"/>
          <w:szCs w:val="28"/>
        </w:rPr>
        <w:t xml:space="preserve"> </w:t>
      </w:r>
      <w:r w:rsidR="00DB7D90">
        <w:rPr>
          <w:rFonts w:ascii="Times New Roman" w:hAnsi="Times New Roman" w:cs="Times New Roman"/>
          <w:sz w:val="28"/>
          <w:szCs w:val="28"/>
        </w:rPr>
        <w:t>предъявляются следующие требования:</w:t>
      </w:r>
    </w:p>
    <w:p w14:paraId="03C88D58" w14:textId="651A64D1" w:rsidR="00DB7D90" w:rsidRPr="00DB7D90" w:rsidRDefault="00DB7D90" w:rsidP="00DB7D9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B7D90">
        <w:rPr>
          <w:rFonts w:ascii="Times New Roman" w:hAnsi="Times New Roman" w:cs="Times New Roman"/>
          <w:sz w:val="28"/>
          <w:szCs w:val="28"/>
        </w:rPr>
        <w:t>- наличие сведений о Заявителе в едином реестре СМСП;</w:t>
      </w:r>
    </w:p>
    <w:p w14:paraId="66C83F9F" w14:textId="3351A65B" w:rsidR="001A60C6" w:rsidRDefault="00DB7D90" w:rsidP="00DB7D9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B7D90">
        <w:rPr>
          <w:rFonts w:ascii="Times New Roman" w:hAnsi="Times New Roman" w:cs="Times New Roman"/>
          <w:sz w:val="28"/>
          <w:szCs w:val="28"/>
        </w:rPr>
        <w:t>- регистрация в территориальных налоговых органах Республики         Марий Эл в качестве налогоплательщика, в том числе по месту нахождения обособленного подразделения, осуществляющего деятельность на территории Республики Марий Эл</w:t>
      </w:r>
      <w:r w:rsidR="001A60C6" w:rsidRPr="00D568A3">
        <w:rPr>
          <w:rFonts w:ascii="Times New Roman" w:hAnsi="Times New Roman" w:cs="Times New Roman"/>
          <w:sz w:val="28"/>
          <w:szCs w:val="28"/>
        </w:rPr>
        <w:t>.</w:t>
      </w:r>
    </w:p>
    <w:p w14:paraId="639BDF05" w14:textId="30686269" w:rsidR="00D568A3" w:rsidRDefault="00D568A3" w:rsidP="00033BF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получения услуг физические лица должны состоять на учете </w:t>
      </w:r>
      <w:r w:rsidRPr="00D568A3">
        <w:rPr>
          <w:rFonts w:ascii="Times New Roman" w:hAnsi="Times New Roman" w:cs="Times New Roman"/>
          <w:sz w:val="28"/>
          <w:szCs w:val="28"/>
        </w:rPr>
        <w:t>в налоговых органах Республики Марий Эл.</w:t>
      </w:r>
    </w:p>
    <w:p w14:paraId="2B3DB76A" w14:textId="77777777" w:rsidR="00E4148A" w:rsidRDefault="00E4148A" w:rsidP="00033BF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9B232A0" w14:textId="77777777" w:rsidR="00661B0A" w:rsidRDefault="0061617C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1B035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II</w:t>
      </w:r>
      <w:r w:rsidRPr="001B035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.</w:t>
      </w:r>
      <w:r w:rsidR="00E1371E" w:rsidRPr="001B035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ИНФОРМАЦИЯ</w:t>
      </w:r>
      <w:r w:rsidRPr="001B035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ОБ ЭТАПАХ ПРЕДОСТАВЛЕНИЯ УСЛУГ</w:t>
      </w:r>
    </w:p>
    <w:p w14:paraId="444D0B27" w14:textId="77777777" w:rsidR="00F46985" w:rsidRPr="001B0358" w:rsidRDefault="00F46985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AB1A7B7" w14:textId="77777777" w:rsidR="00A04EA1" w:rsidRPr="007B26FD" w:rsidRDefault="008946CB" w:rsidP="00D74A1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7</w:t>
      </w:r>
      <w:r w:rsidR="00A04EA1" w:rsidRPr="007B26FD">
        <w:rPr>
          <w:rFonts w:ascii="Times New Roman" w:eastAsia="Times New Roman" w:hAnsi="Times New Roman" w:cs="Times New Roman"/>
          <w:sz w:val="28"/>
          <w:szCs w:val="28"/>
        </w:rPr>
        <w:t xml:space="preserve">.1. </w:t>
      </w:r>
      <w:r w:rsidR="00A04EA1">
        <w:rPr>
          <w:rFonts w:ascii="Times New Roman" w:eastAsia="Times New Roman" w:hAnsi="Times New Roman" w:cs="Times New Roman"/>
          <w:sz w:val="28"/>
          <w:szCs w:val="28"/>
        </w:rPr>
        <w:t xml:space="preserve">Заявители </w:t>
      </w:r>
      <w:r w:rsidR="00A04EA1" w:rsidRPr="007B26FD">
        <w:rPr>
          <w:rFonts w:ascii="Times New Roman" w:eastAsia="Times New Roman" w:hAnsi="Times New Roman" w:cs="Times New Roman"/>
          <w:sz w:val="28"/>
          <w:szCs w:val="28"/>
        </w:rPr>
        <w:t xml:space="preserve">могут обратиться и получить консультацию по мерам государственной поддержки, услугам, предоставляемым </w:t>
      </w:r>
      <w:r w:rsidR="00A04EA1">
        <w:rPr>
          <w:rFonts w:ascii="Times New Roman" w:eastAsia="Times New Roman" w:hAnsi="Times New Roman" w:cs="Times New Roman"/>
          <w:sz w:val="28"/>
          <w:szCs w:val="28"/>
        </w:rPr>
        <w:t>Центром</w:t>
      </w:r>
      <w:r w:rsidR="00A04EA1" w:rsidRPr="007B26FD">
        <w:rPr>
          <w:rFonts w:ascii="Times New Roman" w:eastAsia="Times New Roman" w:hAnsi="Times New Roman" w:cs="Times New Roman"/>
          <w:sz w:val="28"/>
          <w:szCs w:val="28"/>
        </w:rPr>
        <w:t>, одним из следующих способов:</w:t>
      </w:r>
    </w:p>
    <w:p w14:paraId="6C7BFB6F" w14:textId="02FAD294" w:rsidR="00A04EA1" w:rsidRDefault="00A04EA1" w:rsidP="00D74A1A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- при личном визите </w:t>
      </w:r>
      <w:r w:rsidR="0024375B">
        <w:rPr>
          <w:rFonts w:ascii="Times New Roman" w:eastAsia="Times New Roman" w:hAnsi="Times New Roman" w:cs="Times New Roman"/>
          <w:sz w:val="28"/>
          <w:szCs w:val="28"/>
        </w:rPr>
        <w:t xml:space="preserve">в </w:t>
      </w:r>
      <w:r>
        <w:rPr>
          <w:rFonts w:ascii="Times New Roman" w:eastAsia="Times New Roman" w:hAnsi="Times New Roman" w:cs="Times New Roman"/>
          <w:sz w:val="28"/>
          <w:szCs w:val="28"/>
        </w:rPr>
        <w:t>Центр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6B69B700" w14:textId="77777777" w:rsidR="00A04EA1" w:rsidRPr="007B26FD" w:rsidRDefault="00A04EA1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- с использованием средств телефонной связи;</w:t>
      </w:r>
    </w:p>
    <w:p w14:paraId="18BF3AA9" w14:textId="68CA5B37" w:rsidR="00BD7BAA" w:rsidRDefault="00A04EA1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 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с использованием информационно-телекоммуникационной сети «Интернет» на официа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ых сайтах Фонд</w:t>
      </w:r>
      <w:r w:rsid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 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его структурных подразделений</w:t>
      </w:r>
      <w:r w:rsid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, информационн</w:t>
      </w:r>
      <w:r w:rsidR="00AF62FB">
        <w:rPr>
          <w:rFonts w:ascii="Times New Roman" w:eastAsia="Times New Roman" w:hAnsi="Times New Roman" w:cs="Times New Roman"/>
          <w:color w:val="000000"/>
          <w:sz w:val="28"/>
          <w:szCs w:val="28"/>
        </w:rPr>
        <w:t>ой</w:t>
      </w:r>
      <w:r w:rsid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истем</w:t>
      </w:r>
      <w:r w:rsidR="00AF62FB">
        <w:rPr>
          <w:rFonts w:ascii="Times New Roman" w:eastAsia="Times New Roman" w:hAnsi="Times New Roman" w:cs="Times New Roman"/>
          <w:color w:val="000000"/>
          <w:sz w:val="28"/>
          <w:szCs w:val="28"/>
        </w:rPr>
        <w:t>ы</w:t>
      </w:r>
      <w:r w:rsid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ИС «</w:t>
      </w:r>
      <w:r w:rsidR="008A2008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М</w:t>
      </w:r>
      <w:r w:rsidR="003050E2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ой бизнес</w:t>
      </w:r>
      <w:r w:rsidR="008A2008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»;</w:t>
      </w:r>
    </w:p>
    <w:p w14:paraId="519E6792" w14:textId="3C484555" w:rsidR="00A04EA1" w:rsidRPr="007B26FD" w:rsidRDefault="00BD7BAA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6A6C3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136FA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 использованием </w:t>
      </w:r>
      <w:r w:rsidR="006A6C35">
        <w:rPr>
          <w:rFonts w:ascii="Times New Roman" w:eastAsia="Times New Roman" w:hAnsi="Times New Roman" w:cs="Times New Roman"/>
          <w:color w:val="000000"/>
          <w:sz w:val="28"/>
          <w:szCs w:val="28"/>
        </w:rPr>
        <w:t>электронной почты</w:t>
      </w:r>
      <w:r w:rsidR="00A04EA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44F82D85" w14:textId="77777777" w:rsidR="00A04EA1" w:rsidRPr="007B26FD" w:rsidRDefault="008946CB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7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.2. Все обращения, поступившие от Заявителей, регистрируются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A04EA1">
        <w:rPr>
          <w:rFonts w:ascii="Times New Roman" w:eastAsia="Times New Roman" w:hAnsi="Times New Roman" w:cs="Times New Roman"/>
          <w:color w:val="000000"/>
          <w:sz w:val="28"/>
          <w:szCs w:val="28"/>
        </w:rPr>
        <w:t>в журнале учета заявок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="00A04EA1" w:rsidRPr="00E4148A">
        <w:rPr>
          <w:rFonts w:ascii="Times New Roman" w:eastAsia="Times New Roman" w:hAnsi="Times New Roman" w:cs="Times New Roman"/>
          <w:color w:val="000000"/>
          <w:sz w:val="28"/>
          <w:szCs w:val="28"/>
        </w:rPr>
        <w:t>в том числе в электронном виде посредством специализированной программы.</w:t>
      </w:r>
    </w:p>
    <w:p w14:paraId="4B4D111D" w14:textId="102AAFFC" w:rsidR="00063512" w:rsidRPr="007B26FD" w:rsidRDefault="008946CB" w:rsidP="00AF62F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7</w:t>
      </w:r>
      <w:r w:rsidR="00A04EA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При личном визите в Центр Заявитель заполняет </w:t>
      </w:r>
      <w:r w:rsid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>Заявление</w:t>
      </w:r>
      <w:r w:rsid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03B35" w:rsidRP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>на предоставление услуг</w:t>
      </w:r>
      <w:r w:rsid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 в соответствии с 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Приложени</w:t>
      </w:r>
      <w:r w:rsidR="000E7AC4">
        <w:rPr>
          <w:rFonts w:ascii="Times New Roman" w:eastAsia="Times New Roman" w:hAnsi="Times New Roman" w:cs="Times New Roman"/>
          <w:color w:val="000000"/>
          <w:sz w:val="28"/>
          <w:szCs w:val="28"/>
        </w:rPr>
        <w:t>ями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№ 1</w:t>
      </w:r>
      <w:r w:rsidR="000E7AC4">
        <w:rPr>
          <w:rFonts w:ascii="Times New Roman" w:eastAsia="Times New Roman" w:hAnsi="Times New Roman" w:cs="Times New Roman"/>
          <w:color w:val="000000"/>
          <w:sz w:val="28"/>
          <w:szCs w:val="28"/>
        </w:rPr>
        <w:t>,2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 настоящему </w:t>
      </w:r>
      <w:r w:rsidR="00A04EA1"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 w:rsidR="00D74A1A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488E9862" w14:textId="77777777" w:rsidR="00A04EA1" w:rsidRDefault="008946CB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7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4. В соответствии с 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>Заявление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м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D8539D" w:rsidRP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>на предоставление услуг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>и</w:t>
      </w:r>
      <w:r w:rsidR="00D8539D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трудниками 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а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казывается первичная консультация по </w:t>
      </w:r>
      <w:r w:rsidR="00D8539D">
        <w:rPr>
          <w:rFonts w:ascii="Times New Roman" w:eastAsia="Times New Roman" w:hAnsi="Times New Roman" w:cs="Times New Roman"/>
          <w:color w:val="000000"/>
          <w:sz w:val="28"/>
          <w:szCs w:val="28"/>
        </w:rPr>
        <w:t>этапам предоставления услуги</w:t>
      </w:r>
      <w:r w:rsidR="00A04EA1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. Консультация оказывается в день обращения Заявителя.</w:t>
      </w:r>
    </w:p>
    <w:p w14:paraId="2178B5C1" w14:textId="77777777" w:rsidR="00F46985" w:rsidRDefault="00F46985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ервичная консультация </w:t>
      </w:r>
      <w:r w:rsidRPr="00F4698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лжна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одержать</w:t>
      </w:r>
      <w:r w:rsidRPr="00F4698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леду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ю</w:t>
      </w:r>
      <w:r w:rsidRPr="00F4698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нформац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ю:</w:t>
      </w:r>
    </w:p>
    <w:p w14:paraId="2EE171E6" w14:textId="77777777" w:rsidR="00F46985" w:rsidRDefault="00F46985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рок</w:t>
      </w:r>
      <w:r w:rsid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х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казания услуги;</w:t>
      </w:r>
    </w:p>
    <w:p w14:paraId="19DB54A8" w14:textId="77777777" w:rsidR="00F46985" w:rsidRDefault="00F46985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- об исполнителях либо поставщиках услуги;</w:t>
      </w:r>
    </w:p>
    <w:p w14:paraId="0E4B6B2E" w14:textId="77777777" w:rsidR="007116E7" w:rsidRDefault="007116E7" w:rsidP="00D74A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116E7">
        <w:rPr>
          <w:rFonts w:ascii="Times New Roman" w:eastAsia="Times New Roman" w:hAnsi="Times New Roman" w:cs="Times New Roman"/>
          <w:color w:val="000000"/>
          <w:sz w:val="28"/>
          <w:szCs w:val="28"/>
        </w:rPr>
        <w:t>- о способах получения услуг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;</w:t>
      </w:r>
    </w:p>
    <w:p w14:paraId="7E5B7563" w14:textId="77777777" w:rsidR="00F46985" w:rsidRDefault="00F46985" w:rsidP="00563F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словия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х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казания услуги на бесплатной, платной, либо </w:t>
      </w:r>
      <w:r w:rsidR="00E414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 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частично платной основ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;</w:t>
      </w:r>
    </w:p>
    <w:p w14:paraId="15B34137" w14:textId="77777777" w:rsidR="00563F12" w:rsidRPr="00563F12" w:rsidRDefault="00F46985" w:rsidP="00563F12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 </w:t>
      </w:r>
      <w:r w:rsidR="00563F12"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>результат</w:t>
      </w:r>
      <w:r w:rsid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>ах</w:t>
      </w:r>
      <w:r w:rsidR="00563F12"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едоставления услуги;</w:t>
      </w:r>
    </w:p>
    <w:p w14:paraId="18D9A457" w14:textId="77777777" w:rsidR="00F46985" w:rsidRDefault="00563F12" w:rsidP="00563F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>ин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ую</w:t>
      </w:r>
      <w:r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нформаци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ю</w:t>
      </w:r>
      <w:r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>, необходим</w:t>
      </w:r>
      <w:r w:rsidR="003331C7">
        <w:rPr>
          <w:rFonts w:ascii="Times New Roman" w:eastAsia="Times New Roman" w:hAnsi="Times New Roman" w:cs="Times New Roman"/>
          <w:color w:val="000000"/>
          <w:sz w:val="28"/>
          <w:szCs w:val="28"/>
        </w:rPr>
        <w:t>ую</w:t>
      </w:r>
      <w:r w:rsidRPr="00563F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ля получения услуги.</w:t>
      </w:r>
    </w:p>
    <w:p w14:paraId="70824A69" w14:textId="01935B1B" w:rsidR="00E23823" w:rsidRPr="008A2008" w:rsidRDefault="008946CB" w:rsidP="008A200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7</w:t>
      </w:r>
      <w:r w:rsidR="00743F8D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5. </w:t>
      </w:r>
      <w:r w:rsidR="00AC497B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течение </w:t>
      </w:r>
      <w:r w:rsidR="001203A1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одного</w:t>
      </w:r>
      <w:r w:rsidR="00AC497B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абочего дня со дня регистрации Заявления на предоставление услуги сотрудник Центра </w:t>
      </w:r>
      <w:r w:rsidR="00E23823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существляет проверку </w:t>
      </w:r>
      <w:r w:rsidR="00AC497B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полноты</w:t>
      </w:r>
      <w:r w:rsidR="001203A1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AC497B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 </w:t>
      </w:r>
      <w:proofErr w:type="gramStart"/>
      <w:r w:rsidR="00E23823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верности </w:t>
      </w:r>
      <w:r w:rsidR="004140D7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данных</w:t>
      </w:r>
      <w:proofErr w:type="gramEnd"/>
      <w:r w:rsidR="004140D7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E23823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указанных </w:t>
      </w:r>
      <w:r w:rsidR="001203A1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</w:t>
      </w:r>
      <w:r w:rsidR="001203A1">
        <w:rPr>
          <w:rFonts w:ascii="Times New Roman" w:eastAsia="Times New Roman" w:hAnsi="Times New Roman" w:cs="Times New Roman"/>
          <w:color w:val="000000"/>
          <w:sz w:val="28"/>
          <w:szCs w:val="28"/>
        </w:rPr>
        <w:t>Заявлени</w:t>
      </w:r>
      <w:r w:rsid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и</w:t>
      </w:r>
      <w:r w:rsidR="001203A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1203A1" w:rsidRPr="00C03B35">
        <w:rPr>
          <w:rFonts w:ascii="Times New Roman" w:eastAsia="Times New Roman" w:hAnsi="Times New Roman" w:cs="Times New Roman"/>
          <w:color w:val="000000"/>
          <w:sz w:val="28"/>
          <w:szCs w:val="28"/>
        </w:rPr>
        <w:t>на предоставление услуг</w:t>
      </w:r>
      <w:r w:rsidR="001203A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. </w:t>
      </w:r>
    </w:p>
    <w:p w14:paraId="02917EFB" w14:textId="26516653" w:rsidR="00D74A1A" w:rsidRDefault="008946CB" w:rsidP="00D74A1A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D8539D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6</w:t>
      </w:r>
      <w:r w:rsidR="00D8539D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D8539D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="00D8539D" w:rsidRPr="007527EC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срок не более 5 (пяти) рабочих дней с момента поступления </w:t>
      </w:r>
      <w:r w:rsidR="00D8539D" w:rsidRPr="007E6BF5">
        <w:rPr>
          <w:rFonts w:ascii="Times New Roman" w:hAnsi="Times New Roman" w:cs="Times New Roman"/>
          <w:color w:val="000000"/>
          <w:sz w:val="28"/>
          <w:szCs w:val="28"/>
        </w:rPr>
        <w:t>Заявления на предоставление услуги</w:t>
      </w:r>
      <w:r w:rsidR="00D8539D" w:rsidRPr="007E6BF5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Заявитель информируется в письменной или электронной форме о возможности или невозможности предоставления услуги (с указанием причин, по которым услуга не может быть предоставлена)</w:t>
      </w:r>
      <w:r w:rsidR="00D74A1A" w:rsidRPr="007E6BF5">
        <w:rPr>
          <w:rFonts w:ascii="Times New Roman" w:eastAsia="Calibri" w:hAnsi="Times New Roman" w:cs="Times New Roman"/>
          <w:color w:val="000000"/>
          <w:sz w:val="28"/>
          <w:szCs w:val="28"/>
        </w:rPr>
        <w:br/>
        <w:t>в</w:t>
      </w:r>
      <w:r w:rsidR="00D74A1A" w:rsidRPr="007E6BF5">
        <w:rPr>
          <w:rFonts w:ascii="Times New Roman" w:hAnsi="Times New Roman" w:cs="Times New Roman"/>
          <w:color w:val="000000"/>
          <w:sz w:val="28"/>
          <w:szCs w:val="28"/>
        </w:rPr>
        <w:t xml:space="preserve"> соответствии с Приложением № </w:t>
      </w:r>
      <w:r w:rsidR="000E7AC4">
        <w:rPr>
          <w:rFonts w:ascii="Times New Roman" w:hAnsi="Times New Roman" w:cs="Times New Roman"/>
          <w:color w:val="000000"/>
          <w:sz w:val="28"/>
          <w:szCs w:val="28"/>
        </w:rPr>
        <w:t>3</w:t>
      </w:r>
      <w:r w:rsidR="00D74A1A" w:rsidRPr="007E6BF5">
        <w:rPr>
          <w:rFonts w:ascii="Times New Roman" w:hAnsi="Times New Roman" w:cs="Times New Roman"/>
          <w:color w:val="000000"/>
          <w:sz w:val="28"/>
          <w:szCs w:val="28"/>
        </w:rPr>
        <w:t xml:space="preserve"> к настоящему Регламенту.</w:t>
      </w:r>
    </w:p>
    <w:p w14:paraId="27045D41" w14:textId="7825E7E9" w:rsidR="00184EA4" w:rsidRDefault="00184EA4" w:rsidP="00184EA4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Также </w:t>
      </w:r>
      <w:r w:rsidRPr="00184EA4">
        <w:rPr>
          <w:rFonts w:ascii="Times New Roman" w:eastAsia="Times New Roman" w:hAnsi="Times New Roman" w:cs="Times New Roman"/>
          <w:sz w:val="28"/>
          <w:szCs w:val="28"/>
        </w:rPr>
        <w:t>сотрудник Центра</w:t>
      </w:r>
      <w:r w:rsidR="000136FA">
        <w:rPr>
          <w:rFonts w:ascii="Times New Roman" w:eastAsia="Times New Roman" w:hAnsi="Times New Roman" w:cs="Times New Roman"/>
          <w:sz w:val="28"/>
          <w:szCs w:val="28"/>
        </w:rPr>
        <w:t>, либо представитель поставщика услуги</w:t>
      </w:r>
      <w:r w:rsidRPr="00184EA4">
        <w:rPr>
          <w:rFonts w:ascii="Times New Roman" w:eastAsia="Times New Roman" w:hAnsi="Times New Roman" w:cs="Times New Roman"/>
          <w:sz w:val="28"/>
          <w:szCs w:val="28"/>
        </w:rPr>
        <w:t xml:space="preserve"> сообщает </w:t>
      </w:r>
      <w:r w:rsidRPr="007E6BF5">
        <w:rPr>
          <w:rFonts w:ascii="Times New Roman" w:hAnsi="Times New Roman" w:cs="Times New Roman"/>
          <w:color w:val="000000"/>
          <w:sz w:val="28"/>
          <w:szCs w:val="28"/>
        </w:rPr>
        <w:t xml:space="preserve">в письменной или электронной форме </w:t>
      </w:r>
      <w:r w:rsidRPr="00184EA4">
        <w:rPr>
          <w:rFonts w:ascii="Times New Roman" w:eastAsia="Times New Roman" w:hAnsi="Times New Roman" w:cs="Times New Roman"/>
          <w:sz w:val="28"/>
          <w:szCs w:val="28"/>
        </w:rPr>
        <w:t xml:space="preserve">Заявителю о необходимости предоставления дополнительных документов </w:t>
      </w:r>
      <w:r w:rsidR="00A138F6">
        <w:rPr>
          <w:rFonts w:ascii="Times New Roman" w:eastAsia="Times New Roman" w:hAnsi="Times New Roman" w:cs="Times New Roman"/>
          <w:sz w:val="28"/>
          <w:szCs w:val="28"/>
        </w:rPr>
        <w:t xml:space="preserve">или информации </w:t>
      </w:r>
      <w:r w:rsidRPr="00184EA4">
        <w:rPr>
          <w:rFonts w:ascii="Times New Roman" w:eastAsia="Times New Roman" w:hAnsi="Times New Roman" w:cs="Times New Roman"/>
          <w:sz w:val="28"/>
          <w:szCs w:val="28"/>
        </w:rPr>
        <w:t xml:space="preserve">с учетом специфики предоставляемой услуги. </w:t>
      </w:r>
    </w:p>
    <w:p w14:paraId="22C123EC" w14:textId="7C1C20B1" w:rsidR="00366A6D" w:rsidRPr="008A2008" w:rsidRDefault="008946CB" w:rsidP="008A2008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D74A1A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D74A1A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366A6D" w:rsidRPr="008A2008">
        <w:rPr>
          <w:rFonts w:ascii="Times New Roman" w:hAnsi="Times New Roman" w:cs="Times New Roman"/>
          <w:color w:val="000000"/>
          <w:sz w:val="28"/>
          <w:szCs w:val="28"/>
        </w:rPr>
        <w:t>В случае принятия решения о предоставлении услуги</w:t>
      </w:r>
      <w:r w:rsidR="004140D7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 сотрудником Центра</w:t>
      </w:r>
      <w:r w:rsidR="00366A6D" w:rsidRPr="008A2008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14:paraId="668BEC2D" w14:textId="77777777" w:rsidR="00366A6D" w:rsidRPr="007B26FD" w:rsidRDefault="00366A6D" w:rsidP="00366A6D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а) </w:t>
      </w:r>
      <w:r w:rsidR="001203A1">
        <w:rPr>
          <w:rFonts w:ascii="Times New Roman" w:eastAsia="Times New Roman" w:hAnsi="Times New Roman" w:cs="Times New Roman"/>
          <w:sz w:val="28"/>
          <w:szCs w:val="28"/>
        </w:rPr>
        <w:t xml:space="preserve">сотрудник Центра 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в течение </w:t>
      </w:r>
      <w:r w:rsidR="00563F12">
        <w:rPr>
          <w:rFonts w:ascii="Times New Roman" w:eastAsia="Times New Roman" w:hAnsi="Times New Roman" w:cs="Times New Roman"/>
          <w:sz w:val="28"/>
          <w:szCs w:val="28"/>
        </w:rPr>
        <w:t>трех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 рабочих дней согласовывает</w:t>
      </w:r>
      <w:r w:rsidR="004140D7">
        <w:rPr>
          <w:rFonts w:ascii="Times New Roman" w:eastAsia="Times New Roman" w:hAnsi="Times New Roman" w:cs="Times New Roman"/>
          <w:sz w:val="28"/>
          <w:szCs w:val="28"/>
        </w:rPr>
        <w:br/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с Заявителем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дату и 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время </w:t>
      </w:r>
      <w:r>
        <w:rPr>
          <w:rFonts w:ascii="Times New Roman" w:eastAsia="Times New Roman" w:hAnsi="Times New Roman" w:cs="Times New Roman"/>
          <w:sz w:val="28"/>
          <w:szCs w:val="28"/>
        </w:rPr>
        <w:t>оказания услуги и способ её получения (в случае оказания консультационной услуги)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20F06A38" w14:textId="7DA31F4D" w:rsidR="00366A6D" w:rsidRPr="007B26FD" w:rsidRDefault="00366A6D" w:rsidP="00366A6D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B26FD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б) по факту оказания сотрудником </w:t>
      </w:r>
      <w:r>
        <w:rPr>
          <w:rFonts w:ascii="Times New Roman" w:eastAsia="Times New Roman" w:hAnsi="Times New Roman" w:cs="Times New Roman"/>
          <w:sz w:val="28"/>
          <w:szCs w:val="28"/>
        </w:rPr>
        <w:t>Центра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услуги </w:t>
      </w:r>
      <w:r w:rsidR="007E000E">
        <w:rPr>
          <w:rFonts w:ascii="Times New Roman" w:eastAsia="Times New Roman" w:hAnsi="Times New Roman" w:cs="Times New Roman"/>
          <w:sz w:val="28"/>
          <w:szCs w:val="28"/>
        </w:rPr>
        <w:t>Заявитель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 xml:space="preserve">, получивший </w:t>
      </w:r>
      <w:r w:rsidR="00036F52">
        <w:rPr>
          <w:rFonts w:ascii="Times New Roman" w:eastAsia="Times New Roman" w:hAnsi="Times New Roman" w:cs="Times New Roman"/>
          <w:sz w:val="28"/>
          <w:szCs w:val="28"/>
        </w:rPr>
        <w:t>услугу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, подписывает акт о предоставлении ему услуг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в соответствии</w:t>
      </w:r>
      <w:r w:rsidR="00D85858"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с 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Приложен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ем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№ </w:t>
      </w:r>
      <w:r w:rsidR="000E7AC4">
        <w:rPr>
          <w:rFonts w:ascii="Times New Roman" w:hAnsi="Times New Roman" w:cs="Times New Roman"/>
          <w:color w:val="000000"/>
          <w:sz w:val="28"/>
          <w:szCs w:val="28"/>
        </w:rPr>
        <w:t>4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 настоящему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 w:rsidRPr="007B26FD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227A116" w14:textId="79FD5F03" w:rsidR="007E000E" w:rsidRDefault="008946CB" w:rsidP="007E000E">
      <w:pPr>
        <w:pStyle w:val="ConsPlusNormal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366A6D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8</w:t>
      </w:r>
      <w:r w:rsidR="004140D7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366A6D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В случае принятия решения о предоставлении услуги с привлечением </w:t>
      </w:r>
      <w:r w:rsidR="00366A6D">
        <w:rPr>
          <w:rFonts w:ascii="Times New Roman" w:hAnsi="Times New Roman" w:cs="Times New Roman"/>
          <w:sz w:val="28"/>
          <w:szCs w:val="28"/>
        </w:rPr>
        <w:t>Поставщика</w:t>
      </w:r>
      <w:r w:rsidR="007E000E">
        <w:rPr>
          <w:rFonts w:ascii="Times New Roman" w:hAnsi="Times New Roman" w:cs="Times New Roman"/>
          <w:sz w:val="28"/>
          <w:szCs w:val="28"/>
        </w:rPr>
        <w:t>:</w:t>
      </w:r>
    </w:p>
    <w:p w14:paraId="055BB26C" w14:textId="62051710" w:rsidR="00D74A1A" w:rsidRPr="007B26FD" w:rsidRDefault="007E000E" w:rsidP="007E000E">
      <w:pPr>
        <w:pStyle w:val="ConsPlusNormal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а) </w:t>
      </w:r>
      <w:r w:rsidR="001203A1">
        <w:rPr>
          <w:rFonts w:ascii="Times New Roman" w:hAnsi="Times New Roman" w:cs="Times New Roman"/>
          <w:sz w:val="28"/>
          <w:szCs w:val="28"/>
        </w:rPr>
        <w:t>сотрудник Центра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 в течение </w:t>
      </w:r>
      <w:r>
        <w:rPr>
          <w:rFonts w:ascii="Times New Roman" w:hAnsi="Times New Roman" w:cs="Times New Roman"/>
          <w:sz w:val="28"/>
          <w:szCs w:val="28"/>
        </w:rPr>
        <w:t xml:space="preserve">одного </w:t>
      </w:r>
      <w:r w:rsidR="00D74A1A" w:rsidRPr="007B26FD">
        <w:rPr>
          <w:rFonts w:ascii="Times New Roman" w:hAnsi="Times New Roman" w:cs="Times New Roman"/>
          <w:sz w:val="28"/>
          <w:szCs w:val="28"/>
        </w:rPr>
        <w:t>рабоч</w:t>
      </w:r>
      <w:r>
        <w:rPr>
          <w:rFonts w:ascii="Times New Roman" w:hAnsi="Times New Roman" w:cs="Times New Roman"/>
          <w:sz w:val="28"/>
          <w:szCs w:val="28"/>
        </w:rPr>
        <w:t xml:space="preserve">его </w:t>
      </w:r>
      <w:r w:rsidR="00D74A1A" w:rsidRPr="007B26FD">
        <w:rPr>
          <w:rFonts w:ascii="Times New Roman" w:hAnsi="Times New Roman" w:cs="Times New Roman"/>
          <w:sz w:val="28"/>
          <w:szCs w:val="28"/>
        </w:rPr>
        <w:t>дн</w:t>
      </w:r>
      <w:r>
        <w:rPr>
          <w:rFonts w:ascii="Times New Roman" w:hAnsi="Times New Roman" w:cs="Times New Roman"/>
          <w:sz w:val="28"/>
          <w:szCs w:val="28"/>
        </w:rPr>
        <w:t>я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 с момента </w:t>
      </w:r>
      <w:r w:rsidR="00761196">
        <w:rPr>
          <w:rFonts w:ascii="Times New Roman" w:hAnsi="Times New Roman" w:cs="Times New Roman"/>
          <w:sz w:val="28"/>
          <w:szCs w:val="28"/>
        </w:rPr>
        <w:t xml:space="preserve">проведения проверки (п.7.5) </w:t>
      </w:r>
      <w:r w:rsidR="00D74A1A" w:rsidRPr="007B26FD">
        <w:rPr>
          <w:rFonts w:ascii="Times New Roman" w:hAnsi="Times New Roman" w:cs="Times New Roman"/>
          <w:sz w:val="28"/>
          <w:szCs w:val="28"/>
        </w:rPr>
        <w:t>направляет копию Заяв</w:t>
      </w:r>
      <w:r>
        <w:rPr>
          <w:rFonts w:ascii="Times New Roman" w:hAnsi="Times New Roman" w:cs="Times New Roman"/>
          <w:sz w:val="28"/>
          <w:szCs w:val="28"/>
        </w:rPr>
        <w:t>лени</w:t>
      </w:r>
      <w:r w:rsidR="004140D7">
        <w:rPr>
          <w:rFonts w:ascii="Times New Roman" w:hAnsi="Times New Roman" w:cs="Times New Roman"/>
          <w:sz w:val="28"/>
          <w:szCs w:val="28"/>
        </w:rPr>
        <w:t>я</w:t>
      </w:r>
      <w:r>
        <w:rPr>
          <w:rFonts w:ascii="Times New Roman" w:hAnsi="Times New Roman" w:cs="Times New Roman"/>
          <w:sz w:val="28"/>
          <w:szCs w:val="28"/>
        </w:rPr>
        <w:t xml:space="preserve"> на предоставление </w:t>
      </w:r>
      <w:r w:rsidR="00D74A1A" w:rsidRPr="007B26FD">
        <w:rPr>
          <w:rFonts w:ascii="Times New Roman" w:hAnsi="Times New Roman" w:cs="Times New Roman"/>
          <w:sz w:val="28"/>
          <w:szCs w:val="28"/>
        </w:rPr>
        <w:t>услуг</w:t>
      </w:r>
      <w:r>
        <w:rPr>
          <w:rFonts w:ascii="Times New Roman" w:hAnsi="Times New Roman" w:cs="Times New Roman"/>
          <w:sz w:val="28"/>
          <w:szCs w:val="28"/>
        </w:rPr>
        <w:t>и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 П</w:t>
      </w:r>
      <w:r>
        <w:rPr>
          <w:rFonts w:ascii="Times New Roman" w:hAnsi="Times New Roman" w:cs="Times New Roman"/>
          <w:sz w:val="28"/>
          <w:szCs w:val="28"/>
        </w:rPr>
        <w:t xml:space="preserve">оставщику 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и в течение </w:t>
      </w:r>
      <w:r w:rsidR="00563F12">
        <w:rPr>
          <w:rFonts w:ascii="Times New Roman" w:hAnsi="Times New Roman" w:cs="Times New Roman"/>
          <w:sz w:val="28"/>
          <w:szCs w:val="28"/>
        </w:rPr>
        <w:t xml:space="preserve">трех 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рабочих дней с даты направления копии </w:t>
      </w:r>
      <w:r w:rsidRPr="007B26FD">
        <w:rPr>
          <w:rFonts w:ascii="Times New Roman" w:hAnsi="Times New Roman" w:cs="Times New Roman"/>
          <w:sz w:val="28"/>
          <w:szCs w:val="28"/>
        </w:rPr>
        <w:t>Заяв</w:t>
      </w:r>
      <w:r>
        <w:rPr>
          <w:rFonts w:ascii="Times New Roman" w:hAnsi="Times New Roman" w:cs="Times New Roman"/>
          <w:sz w:val="28"/>
          <w:szCs w:val="28"/>
        </w:rPr>
        <w:t>лени</w:t>
      </w:r>
      <w:r w:rsidR="004140D7">
        <w:rPr>
          <w:rFonts w:ascii="Times New Roman" w:hAnsi="Times New Roman" w:cs="Times New Roman"/>
          <w:sz w:val="28"/>
          <w:szCs w:val="28"/>
        </w:rPr>
        <w:t>я</w:t>
      </w:r>
      <w:r w:rsidR="00326F6F"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 xml:space="preserve">на предоставление </w:t>
      </w:r>
      <w:r w:rsidRPr="007B26FD">
        <w:rPr>
          <w:rFonts w:ascii="Times New Roman" w:hAnsi="Times New Roman" w:cs="Times New Roman"/>
          <w:sz w:val="28"/>
          <w:szCs w:val="28"/>
        </w:rPr>
        <w:t>услуг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7B26FD">
        <w:rPr>
          <w:rFonts w:ascii="Times New Roman" w:hAnsi="Times New Roman" w:cs="Times New Roman"/>
          <w:sz w:val="28"/>
          <w:szCs w:val="28"/>
        </w:rPr>
        <w:t xml:space="preserve"> 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согласовывает </w:t>
      </w:r>
      <w:r>
        <w:rPr>
          <w:rFonts w:ascii="Times New Roman" w:hAnsi="Times New Roman" w:cs="Times New Roman"/>
          <w:sz w:val="28"/>
          <w:szCs w:val="28"/>
        </w:rPr>
        <w:t xml:space="preserve">дату и </w:t>
      </w:r>
      <w:r w:rsidR="00D74A1A" w:rsidRPr="007B26FD">
        <w:rPr>
          <w:rFonts w:ascii="Times New Roman" w:hAnsi="Times New Roman" w:cs="Times New Roman"/>
          <w:sz w:val="28"/>
          <w:szCs w:val="28"/>
        </w:rPr>
        <w:t xml:space="preserve">время </w:t>
      </w:r>
      <w:r>
        <w:rPr>
          <w:rFonts w:ascii="Times New Roman" w:hAnsi="Times New Roman" w:cs="Times New Roman"/>
          <w:sz w:val="28"/>
          <w:szCs w:val="28"/>
        </w:rPr>
        <w:t>оказания услуги</w:t>
      </w:r>
      <w:r w:rsidR="001203A1">
        <w:rPr>
          <w:rFonts w:ascii="Times New Roman" w:hAnsi="Times New Roman" w:cs="Times New Roman"/>
          <w:sz w:val="28"/>
          <w:szCs w:val="28"/>
        </w:rPr>
        <w:t>;</w:t>
      </w:r>
    </w:p>
    <w:p w14:paraId="29D87C27" w14:textId="480070AB" w:rsidR="00036F52" w:rsidRPr="007B26FD" w:rsidRDefault="007E000E" w:rsidP="00036F5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б</w:t>
      </w:r>
      <w:r w:rsidR="00D74A1A" w:rsidRPr="007B26FD">
        <w:rPr>
          <w:rFonts w:ascii="Times New Roman" w:eastAsia="Times New Roman" w:hAnsi="Times New Roman" w:cs="Times New Roman"/>
          <w:sz w:val="28"/>
          <w:szCs w:val="28"/>
        </w:rPr>
        <w:t>) по факту оказания П</w:t>
      </w:r>
      <w:r>
        <w:rPr>
          <w:rFonts w:ascii="Times New Roman" w:eastAsia="Times New Roman" w:hAnsi="Times New Roman" w:cs="Times New Roman"/>
          <w:sz w:val="28"/>
          <w:szCs w:val="28"/>
        </w:rPr>
        <w:t>оставщиком услуги</w:t>
      </w:r>
      <w:r w:rsidR="00D74A1A" w:rsidRPr="007B26F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Заявитель</w:t>
      </w:r>
      <w:r w:rsidR="00D74A1A" w:rsidRPr="007B26FD">
        <w:rPr>
          <w:rFonts w:ascii="Times New Roman" w:eastAsia="Times New Roman" w:hAnsi="Times New Roman" w:cs="Times New Roman"/>
          <w:sz w:val="28"/>
          <w:szCs w:val="28"/>
        </w:rPr>
        <w:t xml:space="preserve"> подписывает акт</w:t>
      </w:r>
      <w:r w:rsidR="001203A1">
        <w:rPr>
          <w:rFonts w:ascii="Times New Roman" w:eastAsia="Times New Roman" w:hAnsi="Times New Roman" w:cs="Times New Roman"/>
          <w:sz w:val="28"/>
          <w:szCs w:val="28"/>
        </w:rPr>
        <w:br/>
      </w:r>
      <w:r w:rsidR="00D74A1A" w:rsidRPr="007B26FD">
        <w:rPr>
          <w:rFonts w:ascii="Times New Roman" w:eastAsia="Times New Roman" w:hAnsi="Times New Roman" w:cs="Times New Roman"/>
          <w:sz w:val="28"/>
          <w:szCs w:val="28"/>
        </w:rPr>
        <w:t>о предоставлении ему услуги</w:t>
      </w:r>
      <w:r w:rsidR="00036F52">
        <w:rPr>
          <w:rFonts w:ascii="Times New Roman" w:eastAsia="Times New Roman" w:hAnsi="Times New Roman" w:cs="Times New Roman"/>
          <w:sz w:val="28"/>
          <w:szCs w:val="28"/>
        </w:rPr>
        <w:t xml:space="preserve"> в соответствии с </w:t>
      </w:r>
      <w:r w:rsidR="00036F52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Приложени</w:t>
      </w:r>
      <w:r w:rsidR="00036F52">
        <w:rPr>
          <w:rFonts w:ascii="Times New Roman" w:eastAsia="Times New Roman" w:hAnsi="Times New Roman" w:cs="Times New Roman"/>
          <w:color w:val="000000"/>
          <w:sz w:val="28"/>
          <w:szCs w:val="28"/>
        </w:rPr>
        <w:t>ем</w:t>
      </w:r>
      <w:r w:rsidR="00036F52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№ </w:t>
      </w:r>
      <w:r w:rsidR="000E7AC4">
        <w:rPr>
          <w:rFonts w:ascii="Times New Roman" w:hAnsi="Times New Roman" w:cs="Times New Roman"/>
          <w:color w:val="000000"/>
          <w:sz w:val="28"/>
          <w:szCs w:val="28"/>
        </w:rPr>
        <w:t>4</w:t>
      </w:r>
      <w:r w:rsidR="00036F52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 настоящему </w:t>
      </w:r>
      <w:r w:rsidR="00036F52">
        <w:rPr>
          <w:rFonts w:ascii="Times New Roman" w:eastAsia="Times New Roman" w:hAnsi="Times New Roman" w:cs="Times New Roman"/>
          <w:color w:val="000000"/>
          <w:sz w:val="28"/>
          <w:szCs w:val="28"/>
        </w:rPr>
        <w:t>Регламент</w:t>
      </w:r>
      <w:r w:rsidR="00036F52" w:rsidRPr="007B26FD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 w:rsidR="00036F52" w:rsidRPr="007B26FD">
        <w:rPr>
          <w:rFonts w:ascii="Times New Roman" w:eastAsia="Times New Roman" w:hAnsi="Times New Roman" w:cs="Times New Roman"/>
          <w:sz w:val="28"/>
          <w:szCs w:val="28"/>
        </w:rPr>
        <w:t>.</w:t>
      </w:r>
      <w:r w:rsidR="00036F5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11FB05E" w14:textId="0832FB51" w:rsidR="00036F52" w:rsidRDefault="008946CB" w:rsidP="00036F52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036F52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9</w:t>
      </w:r>
      <w:r w:rsidR="00036F52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036F52" w:rsidRPr="007F439F">
        <w:rPr>
          <w:rFonts w:ascii="Times New Roman" w:hAnsi="Times New Roman" w:cs="Times New Roman"/>
          <w:color w:val="000000"/>
          <w:sz w:val="28"/>
          <w:szCs w:val="28"/>
        </w:rPr>
        <w:t xml:space="preserve">Срок получения услуги (промежуточного результата) с момента поступления </w:t>
      </w:r>
      <w:r w:rsidR="00036F52" w:rsidRPr="007B26FD">
        <w:rPr>
          <w:rFonts w:ascii="Times New Roman" w:hAnsi="Times New Roman" w:cs="Times New Roman"/>
          <w:sz w:val="28"/>
          <w:szCs w:val="28"/>
        </w:rPr>
        <w:t>Заяв</w:t>
      </w:r>
      <w:r w:rsidR="00036F52">
        <w:rPr>
          <w:rFonts w:ascii="Times New Roman" w:hAnsi="Times New Roman" w:cs="Times New Roman"/>
          <w:sz w:val="28"/>
          <w:szCs w:val="28"/>
        </w:rPr>
        <w:t>лени</w:t>
      </w:r>
      <w:r w:rsidR="004140D7">
        <w:rPr>
          <w:rFonts w:ascii="Times New Roman" w:hAnsi="Times New Roman" w:cs="Times New Roman"/>
          <w:sz w:val="28"/>
          <w:szCs w:val="28"/>
        </w:rPr>
        <w:t>я</w:t>
      </w:r>
      <w:r w:rsidR="00036F52">
        <w:rPr>
          <w:rFonts w:ascii="Times New Roman" w:hAnsi="Times New Roman" w:cs="Times New Roman"/>
          <w:sz w:val="28"/>
          <w:szCs w:val="28"/>
        </w:rPr>
        <w:t xml:space="preserve"> на предоставление </w:t>
      </w:r>
      <w:r w:rsidR="00036F52" w:rsidRPr="007B26FD">
        <w:rPr>
          <w:rFonts w:ascii="Times New Roman" w:hAnsi="Times New Roman" w:cs="Times New Roman"/>
          <w:sz w:val="28"/>
          <w:szCs w:val="28"/>
        </w:rPr>
        <w:t>услуг</w:t>
      </w:r>
      <w:r w:rsidR="00036F52">
        <w:rPr>
          <w:rFonts w:ascii="Times New Roman" w:hAnsi="Times New Roman" w:cs="Times New Roman"/>
          <w:sz w:val="28"/>
          <w:szCs w:val="28"/>
        </w:rPr>
        <w:t>и</w:t>
      </w:r>
      <w:r w:rsidR="00036F52" w:rsidRPr="007F439F">
        <w:rPr>
          <w:rFonts w:ascii="Times New Roman" w:hAnsi="Times New Roman" w:cs="Times New Roman"/>
          <w:color w:val="000000"/>
          <w:sz w:val="28"/>
          <w:szCs w:val="28"/>
        </w:rPr>
        <w:t xml:space="preserve"> не должен превышать 30 (тридцать) календарных дней</w:t>
      </w:r>
      <w:r w:rsidR="00036F52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67BDFBEF" w14:textId="7B15C32C" w:rsidR="00D74A1A" w:rsidRPr="008A2008" w:rsidRDefault="008946CB" w:rsidP="008A2008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A2008">
        <w:rPr>
          <w:rFonts w:ascii="Times New Roman" w:hAnsi="Times New Roman" w:cs="Times New Roman"/>
          <w:color w:val="000000"/>
          <w:sz w:val="28"/>
          <w:szCs w:val="28"/>
        </w:rPr>
        <w:t>7</w:t>
      </w:r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1203A1" w:rsidRPr="008A2008">
        <w:rPr>
          <w:rFonts w:ascii="Times New Roman" w:hAnsi="Times New Roman" w:cs="Times New Roman"/>
          <w:color w:val="000000"/>
          <w:sz w:val="28"/>
          <w:szCs w:val="28"/>
        </w:rPr>
        <w:t>1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0</w:t>
      </w:r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. Перечень </w:t>
      </w:r>
      <w:proofErr w:type="spellStart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>выставочно</w:t>
      </w:r>
      <w:proofErr w:type="spellEnd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-ярмарочных, </w:t>
      </w:r>
      <w:proofErr w:type="spellStart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>конгрессных</w:t>
      </w:r>
      <w:proofErr w:type="spellEnd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 мероприятий, бизнес-миссий, вебинаров, круглых столов, семинаров, конференций и </w:t>
      </w:r>
      <w:proofErr w:type="gramStart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>форумов</w:t>
      </w:r>
      <w:proofErr w:type="gramEnd"/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 запланированных на текущий год, размещается на официальном сайте </w:t>
      </w:r>
      <w:r w:rsidR="005C2662" w:rsidRPr="008A2008">
        <w:rPr>
          <w:rFonts w:ascii="Times New Roman" w:hAnsi="Times New Roman" w:cs="Times New Roman"/>
          <w:color w:val="000000"/>
          <w:sz w:val="28"/>
          <w:szCs w:val="28"/>
        </w:rPr>
        <w:t>Фонда</w:t>
      </w:r>
      <w:r w:rsidR="00036F52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</w:p>
    <w:p w14:paraId="4E8E999E" w14:textId="0C988D23" w:rsidR="00B23786" w:rsidRPr="008A2008" w:rsidRDefault="00E1412C" w:rsidP="008A2008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A2008">
        <w:rPr>
          <w:rFonts w:ascii="Times New Roman" w:hAnsi="Times New Roman" w:cs="Times New Roman"/>
          <w:color w:val="000000"/>
          <w:sz w:val="28"/>
          <w:szCs w:val="28"/>
        </w:rPr>
        <w:t>7.1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1</w:t>
      </w:r>
      <w:r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С момента направления уведомления </w:t>
      </w:r>
      <w:r w:rsidR="00A138F6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о предоставлении дополнительных документов </w:t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>рассмотрение Заявки приостанавливается до получения Центром дополнительных документов и (или) информации. Возобновление рассмотрения заявки осуществляется после устранения причин, послуживших основанием для приостановления рассмотрения заявки.</w:t>
      </w:r>
    </w:p>
    <w:p w14:paraId="4FA81C9D" w14:textId="3807E4C8" w:rsidR="00B23786" w:rsidRPr="008A2008" w:rsidRDefault="00A138F6" w:rsidP="008A2008">
      <w:pPr>
        <w:pStyle w:val="ConsPlusNormal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A2008">
        <w:rPr>
          <w:rFonts w:ascii="Times New Roman" w:hAnsi="Times New Roman" w:cs="Times New Roman"/>
          <w:color w:val="000000"/>
          <w:sz w:val="28"/>
          <w:szCs w:val="28"/>
        </w:rPr>
        <w:t>7.1</w:t>
      </w:r>
      <w:r w:rsidR="00277BFB">
        <w:rPr>
          <w:rFonts w:ascii="Times New Roman" w:hAnsi="Times New Roman" w:cs="Times New Roman"/>
          <w:color w:val="000000"/>
          <w:sz w:val="28"/>
          <w:szCs w:val="28"/>
        </w:rPr>
        <w:t>2</w:t>
      </w:r>
      <w:r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Непредставление Заявителем дополнительных документов и (или) информации, запрашиваемой Центром в течение </w:t>
      </w:r>
      <w:r w:rsidR="00761196">
        <w:rPr>
          <w:rFonts w:ascii="Times New Roman" w:hAnsi="Times New Roman" w:cs="Times New Roman"/>
          <w:color w:val="000000"/>
          <w:sz w:val="28"/>
          <w:szCs w:val="28"/>
        </w:rPr>
        <w:t>30</w:t>
      </w:r>
      <w:r w:rsidR="000136FA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 (</w:t>
      </w:r>
      <w:r w:rsidR="00761196">
        <w:rPr>
          <w:rFonts w:ascii="Times New Roman" w:hAnsi="Times New Roman" w:cs="Times New Roman"/>
          <w:color w:val="000000"/>
          <w:sz w:val="28"/>
          <w:szCs w:val="28"/>
        </w:rPr>
        <w:t>тридцати</w:t>
      </w:r>
      <w:r w:rsidR="000136FA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) </w:t>
      </w:r>
      <w:r w:rsidR="00761196">
        <w:rPr>
          <w:rFonts w:ascii="Times New Roman" w:hAnsi="Times New Roman" w:cs="Times New Roman"/>
          <w:color w:val="000000"/>
          <w:sz w:val="28"/>
          <w:szCs w:val="28"/>
        </w:rPr>
        <w:t>дней</w:t>
      </w:r>
      <w:r w:rsidR="000136FA" w:rsidRPr="008A2008">
        <w:rPr>
          <w:rFonts w:ascii="Times New Roman" w:hAnsi="Times New Roman" w:cs="Times New Roman"/>
          <w:color w:val="000000"/>
          <w:sz w:val="28"/>
          <w:szCs w:val="28"/>
        </w:rPr>
        <w:br/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с момента получения уведомления в соответствии с п. </w:t>
      </w:r>
      <w:r w:rsidRPr="008A2008">
        <w:rPr>
          <w:rFonts w:ascii="Times New Roman" w:hAnsi="Times New Roman" w:cs="Times New Roman"/>
          <w:color w:val="000000"/>
          <w:sz w:val="28"/>
          <w:szCs w:val="28"/>
        </w:rPr>
        <w:t>7.7</w:t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 xml:space="preserve">. настоящего </w:t>
      </w:r>
      <w:r w:rsidRPr="008A2008">
        <w:rPr>
          <w:rFonts w:ascii="Times New Roman" w:hAnsi="Times New Roman" w:cs="Times New Roman"/>
          <w:color w:val="000000"/>
          <w:sz w:val="28"/>
          <w:szCs w:val="28"/>
        </w:rPr>
        <w:t>Регламента</w:t>
      </w:r>
      <w:r w:rsidR="00B23786" w:rsidRPr="008A2008">
        <w:rPr>
          <w:rFonts w:ascii="Times New Roman" w:hAnsi="Times New Roman" w:cs="Times New Roman"/>
          <w:color w:val="000000"/>
          <w:sz w:val="28"/>
          <w:szCs w:val="28"/>
        </w:rPr>
        <w:t>, считается отказом Заявителя от предоставления Заявки, в связи с чем, сотрудник Центра подготавливает письменный отказ в рассмотрении Заявки и направляет его  на почтовый адрес Заявителя, либо по адресу электронной почты, указанной в Заявке.</w:t>
      </w:r>
    </w:p>
    <w:p w14:paraId="308BFAB0" w14:textId="051CF8E6" w:rsidR="00B23786" w:rsidRDefault="00B23786" w:rsidP="00036F52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33A27CBD" w14:textId="77777777" w:rsidR="00123BAD" w:rsidRPr="004069CA" w:rsidRDefault="0061617C" w:rsidP="00123B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VIII</w:t>
      </w: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. </w:t>
      </w:r>
      <w:r w:rsidR="00E1371E"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ПЕРЕЧЕНЬ ДОКУМЕНТОВ, ПРЕД</w:t>
      </w: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ОСТАВЛЯЕМЫХ</w:t>
      </w:r>
    </w:p>
    <w:p w14:paraId="7B981F52" w14:textId="77777777" w:rsidR="00661B0A" w:rsidRPr="004069CA" w:rsidRDefault="0061617C" w:rsidP="00123B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ДЛЯ ПОЛУЧЕНИЯ УСЛУГ</w:t>
      </w:r>
    </w:p>
    <w:p w14:paraId="15F683A1" w14:textId="77777777" w:rsidR="00123BAD" w:rsidRDefault="00123BAD" w:rsidP="00123B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D246E43" w14:textId="77777777" w:rsidR="00123BAD" w:rsidRDefault="00123BAD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8.1. Для получения услуги Заявитель предоставляет:</w:t>
      </w:r>
    </w:p>
    <w:p w14:paraId="69A6D1B6" w14:textId="678ED338" w:rsidR="00123BAD" w:rsidRDefault="00123BAD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r w:rsidR="00B23786">
        <w:rPr>
          <w:rFonts w:ascii="Times New Roman" w:eastAsia="Times New Roman" w:hAnsi="Times New Roman" w:cs="Times New Roman"/>
          <w:color w:val="000000"/>
          <w:sz w:val="28"/>
          <w:szCs w:val="28"/>
        </w:rPr>
        <w:t>З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явление </w:t>
      </w:r>
      <w:r w:rsidR="00036F52">
        <w:rPr>
          <w:rFonts w:ascii="Times New Roman" w:eastAsia="Times New Roman" w:hAnsi="Times New Roman" w:cs="Times New Roman"/>
          <w:color w:val="000000"/>
          <w:sz w:val="28"/>
          <w:szCs w:val="28"/>
        </w:rPr>
        <w:t>н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едоставление услуги;</w:t>
      </w:r>
    </w:p>
    <w:p w14:paraId="3FC816FF" w14:textId="05BD07F2" w:rsidR="00123BAD" w:rsidRPr="00761196" w:rsidRDefault="00123BAD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61196">
        <w:rPr>
          <w:rFonts w:ascii="Times New Roman" w:eastAsia="Times New Roman" w:hAnsi="Times New Roman" w:cs="Times New Roman"/>
          <w:sz w:val="28"/>
          <w:szCs w:val="28"/>
        </w:rPr>
        <w:t>- согласие на обработку персональных данных</w:t>
      </w:r>
      <w:r w:rsidR="00B23786" w:rsidRPr="00761196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25017D79" w14:textId="3E83544C" w:rsidR="00B23786" w:rsidRPr="00761196" w:rsidRDefault="00B23786" w:rsidP="00B23786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761196">
        <w:rPr>
          <w:rFonts w:ascii="Times New Roman" w:eastAsia="Times New Roman" w:hAnsi="Times New Roman" w:cs="Times New Roman"/>
          <w:sz w:val="28"/>
          <w:szCs w:val="28"/>
        </w:rPr>
        <w:t xml:space="preserve">- иные </w:t>
      </w:r>
      <w:r w:rsidR="00ED2B5F" w:rsidRPr="00761196">
        <w:rPr>
          <w:rFonts w:ascii="Times New Roman" w:eastAsia="Times New Roman" w:hAnsi="Times New Roman" w:cs="Times New Roman"/>
          <w:sz w:val="28"/>
          <w:szCs w:val="28"/>
        </w:rPr>
        <w:t xml:space="preserve">дополнительные </w:t>
      </w:r>
      <w:r w:rsidRPr="00761196">
        <w:rPr>
          <w:rFonts w:ascii="Times New Roman" w:eastAsia="Times New Roman" w:hAnsi="Times New Roman" w:cs="Times New Roman"/>
          <w:sz w:val="28"/>
          <w:szCs w:val="28"/>
        </w:rPr>
        <w:t xml:space="preserve">документы </w:t>
      </w:r>
      <w:r w:rsidR="00ED2B5F" w:rsidRPr="00761196">
        <w:rPr>
          <w:rFonts w:ascii="Times New Roman" w:eastAsia="Times New Roman" w:hAnsi="Times New Roman" w:cs="Times New Roman"/>
          <w:sz w:val="28"/>
          <w:szCs w:val="28"/>
        </w:rPr>
        <w:t>и информаци</w:t>
      </w:r>
      <w:r w:rsidR="00761196" w:rsidRPr="00761196">
        <w:rPr>
          <w:rFonts w:ascii="Times New Roman" w:eastAsia="Times New Roman" w:hAnsi="Times New Roman" w:cs="Times New Roman"/>
          <w:sz w:val="28"/>
          <w:szCs w:val="28"/>
        </w:rPr>
        <w:t>ю</w:t>
      </w:r>
      <w:r w:rsidR="00ED2B5F" w:rsidRPr="00761196">
        <w:rPr>
          <w:rFonts w:ascii="Times New Roman" w:eastAsia="Times New Roman" w:hAnsi="Times New Roman" w:cs="Times New Roman"/>
          <w:sz w:val="28"/>
          <w:szCs w:val="28"/>
        </w:rPr>
        <w:t xml:space="preserve"> и </w:t>
      </w:r>
      <w:r w:rsidRPr="00761196">
        <w:rPr>
          <w:rFonts w:ascii="Times New Roman" w:eastAsia="Times New Roman" w:hAnsi="Times New Roman" w:cs="Times New Roman"/>
          <w:sz w:val="28"/>
          <w:szCs w:val="28"/>
        </w:rPr>
        <w:t>в соответствии со спецификой оказываемой услуги.</w:t>
      </w:r>
    </w:p>
    <w:p w14:paraId="7A271358" w14:textId="4F45BF33" w:rsidR="00123BAD" w:rsidRPr="00761196" w:rsidRDefault="00123BAD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8.2. </w:t>
      </w:r>
      <w:r w:rsidR="00036F52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явитель </w:t>
      </w:r>
      <w:r w:rsidR="004140D7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едъявляет </w:t>
      </w: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труднику </w:t>
      </w:r>
      <w:r w:rsidR="004140D7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Ц</w:t>
      </w: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ентра паспорт или иной документ</w:t>
      </w:r>
      <w:r w:rsidR="00761196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достоверяющий личность гражданина РФ.</w:t>
      </w:r>
      <w:r w:rsidR="008A2B43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419D34C5" w14:textId="2F6BD3B1" w:rsidR="008A2B43" w:rsidRPr="00761196" w:rsidRDefault="008A2B43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и обращении представителя Заявителя предоставляется паспорт и документы, подтверждающие его полномочия.  </w:t>
      </w:r>
    </w:p>
    <w:p w14:paraId="56A4FD79" w14:textId="07C17DC6" w:rsidR="00753E1A" w:rsidRDefault="00753E1A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8.3. Для предоставления услуг по участию в проводимых Центром мероприятиях </w:t>
      </w:r>
      <w:r w:rsidR="000E7AC4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явитель заполняет </w:t>
      </w:r>
      <w:r w:rsidR="00761196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электронную </w:t>
      </w:r>
      <w:r w:rsidR="000E7AC4" w:rsidRP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форму, содержащую данные по идентификации физического лица / субъекта МСП.</w:t>
      </w:r>
      <w:r w:rsidR="000E7AC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481E0796" w14:textId="313DCF36" w:rsidR="00036F52" w:rsidRDefault="00036F52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8.</w:t>
      </w:r>
      <w:r w:rsidR="0062685D">
        <w:rPr>
          <w:rFonts w:ascii="Times New Roman" w:eastAsia="Times New Roman" w:hAnsi="Times New Roman" w:cs="Times New Roman"/>
          <w:color w:val="000000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 Для предоставления услуг по выдаче микрозаймов</w:t>
      </w:r>
      <w:r w:rsidR="00CC223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еречень обязательных документов регламентируется Правилами предоставления микрозаймов. </w:t>
      </w:r>
    </w:p>
    <w:p w14:paraId="4315DFA2" w14:textId="45B2DE07" w:rsidR="00CC2237" w:rsidRDefault="00CC2237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8.</w:t>
      </w:r>
      <w:r w:rsidR="0062685D">
        <w:rPr>
          <w:rFonts w:ascii="Times New Roman" w:eastAsia="Times New Roman" w:hAnsi="Times New Roman" w:cs="Times New Roman"/>
          <w:color w:val="000000"/>
          <w:sz w:val="28"/>
          <w:szCs w:val="28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Перечень документов для поучения </w:t>
      </w:r>
      <w:r>
        <w:rPr>
          <w:rFonts w:ascii="Times New Roman" w:hAnsi="Times New Roman" w:cs="Times New Roman"/>
          <w:color w:val="000000"/>
          <w:sz w:val="28"/>
          <w:szCs w:val="28"/>
        </w:rPr>
        <w:t>услуги иных ОИП СМСП,</w:t>
      </w:r>
      <w:r w:rsidR="001203A1">
        <w:rPr>
          <w:rFonts w:ascii="Times New Roman" w:hAnsi="Times New Roman" w:cs="Times New Roman"/>
          <w:color w:val="000000"/>
          <w:sz w:val="28"/>
          <w:szCs w:val="28"/>
        </w:rPr>
        <w:br/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а также государственных и муниципальных услуг, </w:t>
      </w:r>
      <w:r w:rsidR="008A2B43">
        <w:rPr>
          <w:rFonts w:ascii="Times New Roman" w:hAnsi="Times New Roman" w:cs="Times New Roman"/>
          <w:color w:val="000000"/>
          <w:sz w:val="28"/>
          <w:szCs w:val="28"/>
        </w:rPr>
        <w:t xml:space="preserve">иных услуг </w:t>
      </w:r>
      <w:r>
        <w:rPr>
          <w:rFonts w:ascii="Times New Roman" w:hAnsi="Times New Roman" w:cs="Times New Roman"/>
          <w:color w:val="000000"/>
          <w:sz w:val="28"/>
          <w:szCs w:val="28"/>
        </w:rPr>
        <w:t>оказание которых организовано</w:t>
      </w:r>
      <w:r w:rsidR="001203A1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в Центре</w:t>
      </w:r>
      <w:r w:rsidR="004140D7">
        <w:rPr>
          <w:rFonts w:ascii="Times New Roman" w:hAnsi="Times New Roman" w:cs="Times New Roman"/>
          <w:color w:val="000000"/>
          <w:sz w:val="28"/>
          <w:szCs w:val="28"/>
        </w:rPr>
        <w:t>,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регламентиру</w:t>
      </w:r>
      <w:r w:rsidR="004140D7">
        <w:rPr>
          <w:rFonts w:ascii="Times New Roman" w:hAnsi="Times New Roman" w:cs="Times New Roman"/>
          <w:color w:val="000000"/>
          <w:sz w:val="28"/>
          <w:szCs w:val="28"/>
        </w:rPr>
        <w:t>е</w:t>
      </w:r>
      <w:r>
        <w:rPr>
          <w:rFonts w:ascii="Times New Roman" w:hAnsi="Times New Roman" w:cs="Times New Roman"/>
          <w:color w:val="000000"/>
          <w:sz w:val="28"/>
          <w:szCs w:val="28"/>
        </w:rPr>
        <w:t>тся нормативными правовыми актами Российской Федерации, Республики Марий Эл, регламентами и порядками предоставления государственных и муниципальных услуг, внутренними правовыми актами ОИП СМСП.</w:t>
      </w:r>
    </w:p>
    <w:p w14:paraId="39311109" w14:textId="77777777" w:rsidR="00CC2237" w:rsidRPr="00661B0A" w:rsidRDefault="00CC2237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A674F2D" w14:textId="77777777" w:rsidR="00661B0A" w:rsidRPr="004069CA" w:rsidRDefault="0061617C" w:rsidP="00D93B6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IX. </w:t>
      </w:r>
      <w:r w:rsidR="00E1371E"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П</w:t>
      </w: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ОРЯДОК ИНФОРМИРОВАНИЯ ЗАЯВИТЕЛЯ</w:t>
      </w:r>
    </w:p>
    <w:p w14:paraId="58554112" w14:textId="77777777" w:rsidR="0061617C" w:rsidRPr="00D93B6C" w:rsidRDefault="0061617C" w:rsidP="00D93B6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9AE3391" w14:textId="345A9001" w:rsidR="00522035" w:rsidRDefault="00E86A90" w:rsidP="00D93B6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93B6C">
        <w:rPr>
          <w:rFonts w:ascii="Times New Roman" w:eastAsia="Times New Roman" w:hAnsi="Times New Roman" w:cs="Times New Roman"/>
          <w:sz w:val="28"/>
          <w:szCs w:val="28"/>
        </w:rPr>
        <w:t xml:space="preserve">9.1. </w:t>
      </w:r>
      <w:r w:rsidR="00522035" w:rsidRPr="00D93B6C">
        <w:rPr>
          <w:rFonts w:ascii="Times New Roman" w:eastAsia="Times New Roman" w:hAnsi="Times New Roman" w:cs="Times New Roman"/>
          <w:color w:val="000000"/>
          <w:sz w:val="28"/>
          <w:szCs w:val="28"/>
        </w:rPr>
        <w:t>Информ</w:t>
      </w:r>
      <w:r w:rsidR="00FA106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рование Заявителя о ходе предоставления услуги может </w:t>
      </w:r>
      <w:r w:rsidR="00522035" w:rsidRPr="00D93B6C">
        <w:rPr>
          <w:rFonts w:ascii="Times New Roman" w:eastAsia="Times New Roman" w:hAnsi="Times New Roman" w:cs="Times New Roman"/>
          <w:color w:val="000000"/>
          <w:sz w:val="28"/>
          <w:szCs w:val="28"/>
        </w:rPr>
        <w:t>осуществляется посредством почтового отправления, курьерской доставки</w:t>
      </w:r>
      <w:r w:rsidR="00FA106B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522035" w:rsidRPr="00D93B6C">
        <w:rPr>
          <w:rFonts w:ascii="Times New Roman" w:eastAsia="Times New Roman" w:hAnsi="Times New Roman" w:cs="Times New Roman"/>
          <w:color w:val="000000"/>
          <w:sz w:val="28"/>
          <w:szCs w:val="28"/>
        </w:rPr>
        <w:t>и (или) доставки нарочно, либо в электронном виде</w:t>
      </w:r>
      <w:r w:rsidR="00FA106B">
        <w:rPr>
          <w:rFonts w:ascii="Times New Roman" w:eastAsia="Times New Roman" w:hAnsi="Times New Roman" w:cs="Times New Roman"/>
          <w:color w:val="000000"/>
          <w:sz w:val="28"/>
          <w:szCs w:val="28"/>
        </w:rPr>
        <w:t>, по телефону</w:t>
      </w:r>
      <w:r w:rsidR="000136FA">
        <w:rPr>
          <w:rFonts w:ascii="Times New Roman" w:eastAsia="Times New Roman" w:hAnsi="Times New Roman" w:cs="Times New Roman"/>
          <w:color w:val="000000"/>
          <w:sz w:val="28"/>
          <w:szCs w:val="28"/>
        </w:rPr>
        <w:t>, лично</w:t>
      </w:r>
      <w:r w:rsidR="00522035" w:rsidRPr="00D93B6C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0AFD2E53" w14:textId="77777777" w:rsidR="00FA106B" w:rsidRPr="00D93B6C" w:rsidRDefault="00FA106B" w:rsidP="00D93B6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9.2.</w:t>
      </w:r>
      <w:r w:rsidR="00B364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Желаемые формы получения информации о ходе предоставления услуги, указывается Заявителем в Заявлении </w:t>
      </w:r>
      <w:r w:rsidR="00B36412">
        <w:rPr>
          <w:rFonts w:ascii="Times New Roman" w:hAnsi="Times New Roman" w:cs="Times New Roman"/>
          <w:sz w:val="28"/>
          <w:szCs w:val="28"/>
        </w:rPr>
        <w:t xml:space="preserve">на предоставление </w:t>
      </w:r>
      <w:r w:rsidR="00B36412" w:rsidRPr="007B26FD">
        <w:rPr>
          <w:rFonts w:ascii="Times New Roman" w:hAnsi="Times New Roman" w:cs="Times New Roman"/>
          <w:sz w:val="28"/>
          <w:szCs w:val="28"/>
        </w:rPr>
        <w:t>услуг</w:t>
      </w:r>
      <w:r w:rsidR="00B36412">
        <w:rPr>
          <w:rFonts w:ascii="Times New Roman" w:hAnsi="Times New Roman" w:cs="Times New Roman"/>
          <w:sz w:val="28"/>
          <w:szCs w:val="28"/>
        </w:rPr>
        <w:t xml:space="preserve">и. </w:t>
      </w:r>
    </w:p>
    <w:p w14:paraId="2DE6E82A" w14:textId="77777777" w:rsidR="00FC6A12" w:rsidRDefault="00FC6A12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E656E13" w14:textId="77777777" w:rsidR="00926247" w:rsidRDefault="0061617C" w:rsidP="004069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X.</w:t>
      </w:r>
      <w:r w:rsidR="00E1371E"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ОСОБЕННОСТИ ПРЕДОСТАВ</w:t>
      </w: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ЛЕНИЯ УСЛУГ</w:t>
      </w:r>
    </w:p>
    <w:p w14:paraId="643C8812" w14:textId="77777777" w:rsidR="00661B0A" w:rsidRPr="004069CA" w:rsidRDefault="0061617C" w:rsidP="004069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069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В ЭЛЕКТРОННОЙ ФОРМЕ</w:t>
      </w:r>
    </w:p>
    <w:p w14:paraId="013D0B16" w14:textId="77777777" w:rsidR="00AE19AC" w:rsidRPr="004069CA" w:rsidRDefault="00AE19AC" w:rsidP="004069CA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1DDEF7BA" w14:textId="6417E00A" w:rsidR="00AE19AC" w:rsidRDefault="00DB3F52" w:rsidP="00DB3F5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0.1. Заявители </w:t>
      </w:r>
      <w:r w:rsidR="0087210D">
        <w:rPr>
          <w:rFonts w:ascii="Times New Roman" w:eastAsia="Times New Roman" w:hAnsi="Times New Roman" w:cs="Times New Roman"/>
          <w:color w:val="000000"/>
          <w:sz w:val="28"/>
          <w:szCs w:val="28"/>
        </w:rPr>
        <w:t>могут</w:t>
      </w: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A8572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формировать Заявление на предоставление услуги </w:t>
      </w:r>
      <w:r w:rsidR="00170570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</w:t>
      </w:r>
      <w:r w:rsidR="00A8572E">
        <w:rPr>
          <w:rFonts w:ascii="Times New Roman" w:eastAsia="Times New Roman" w:hAnsi="Times New Roman" w:cs="Times New Roman"/>
          <w:color w:val="000000"/>
          <w:sz w:val="28"/>
          <w:szCs w:val="28"/>
        </w:rPr>
        <w:t>э</w:t>
      </w: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>лектронном вид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 использованием информационных ресурсов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а</w:t>
      </w:r>
      <w:r w:rsidR="006555E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Pr="00DB3F52">
        <w:rPr>
          <w:rFonts w:ascii="Times New Roman" w:eastAsia="Times New Roman" w:hAnsi="Times New Roman" w:cs="Times New Roman"/>
          <w:color w:val="000000"/>
          <w:sz w:val="28"/>
          <w:szCs w:val="28"/>
        </w:rPr>
        <w:t>в информационно-телекоммуникационной сети Интернет</w:t>
      </w:r>
      <w:r w:rsidR="006A6C35">
        <w:rPr>
          <w:rFonts w:ascii="Times New Roman" w:eastAsia="Times New Roman" w:hAnsi="Times New Roman" w:cs="Times New Roman"/>
          <w:color w:val="000000"/>
          <w:sz w:val="28"/>
          <w:szCs w:val="28"/>
        </w:rPr>
        <w:t>, в том числе</w:t>
      </w:r>
      <w:r w:rsidR="00AF62F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A6C35">
        <w:rPr>
          <w:rFonts w:ascii="Times New Roman" w:eastAsia="Times New Roman" w:hAnsi="Times New Roman" w:cs="Times New Roman"/>
          <w:color w:val="000000"/>
          <w:sz w:val="28"/>
          <w:szCs w:val="28"/>
        </w:rPr>
        <w:t>по электронной почте</w:t>
      </w:r>
      <w:r w:rsidR="00AF62F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 через информационную систему АИС «</w:t>
      </w:r>
      <w:r w:rsidR="00AF62FB" w:rsidRPr="008A2008">
        <w:rPr>
          <w:rFonts w:ascii="Times New Roman" w:eastAsia="Times New Roman" w:hAnsi="Times New Roman" w:cs="Times New Roman"/>
          <w:color w:val="000000"/>
          <w:sz w:val="28"/>
          <w:szCs w:val="28"/>
        </w:rPr>
        <w:t>Мой бизнес»</w:t>
      </w:r>
      <w:r w:rsidR="00AF62F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в разделе «личный кабинет»).</w:t>
      </w:r>
    </w:p>
    <w:p w14:paraId="0DD25EE9" w14:textId="367A3E7C" w:rsidR="00DB3F52" w:rsidRDefault="00DB3F52" w:rsidP="00DB3F5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0.2</w:t>
      </w:r>
      <w:r w:rsidR="006A6C3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170570">
        <w:rPr>
          <w:rFonts w:ascii="Times New Roman" w:eastAsia="Times New Roman" w:hAnsi="Times New Roman" w:cs="Times New Roman"/>
          <w:color w:val="000000"/>
          <w:sz w:val="28"/>
          <w:szCs w:val="28"/>
        </w:rPr>
        <w:t>Сотрудники Центра в течени</w:t>
      </w:r>
      <w:r w:rsidR="00ED2B5F">
        <w:rPr>
          <w:rFonts w:ascii="Times New Roman" w:eastAsia="Times New Roman" w:hAnsi="Times New Roman" w:cs="Times New Roman"/>
          <w:color w:val="000000"/>
          <w:sz w:val="28"/>
          <w:szCs w:val="28"/>
        </w:rPr>
        <w:t>е</w:t>
      </w:r>
      <w:r w:rsidR="0017057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дного рабочего дня после поступления </w:t>
      </w:r>
      <w:r w:rsidR="00926247">
        <w:rPr>
          <w:rFonts w:ascii="Times New Roman" w:eastAsia="Times New Roman" w:hAnsi="Times New Roman" w:cs="Times New Roman"/>
          <w:color w:val="000000"/>
          <w:sz w:val="28"/>
          <w:szCs w:val="28"/>
        </w:rPr>
        <w:t>Заявлени</w:t>
      </w:r>
      <w:r w:rsidR="002800AC">
        <w:rPr>
          <w:rFonts w:ascii="Times New Roman" w:eastAsia="Times New Roman" w:hAnsi="Times New Roman" w:cs="Times New Roman"/>
          <w:color w:val="000000"/>
          <w:sz w:val="28"/>
          <w:szCs w:val="28"/>
        </w:rPr>
        <w:t>я</w:t>
      </w:r>
      <w:r w:rsidR="0092624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 предоставление услуги</w:t>
      </w:r>
      <w:r w:rsidR="0017057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существляют обратную связь с Заявителем посредством электронной почти или телефонной связи</w:t>
      </w:r>
      <w:r w:rsidR="00333E1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082C1D">
        <w:rPr>
          <w:rFonts w:ascii="Times New Roman" w:eastAsia="Times New Roman" w:hAnsi="Times New Roman" w:cs="Times New Roman"/>
          <w:color w:val="000000"/>
          <w:sz w:val="28"/>
          <w:szCs w:val="28"/>
        </w:rPr>
        <w:t>и осуществля</w:t>
      </w:r>
      <w:r w:rsidR="002800AC">
        <w:rPr>
          <w:rFonts w:ascii="Times New Roman" w:eastAsia="Times New Roman" w:hAnsi="Times New Roman" w:cs="Times New Roman"/>
          <w:color w:val="000000"/>
          <w:sz w:val="28"/>
          <w:szCs w:val="28"/>
        </w:rPr>
        <w:t>ю</w:t>
      </w:r>
      <w:r w:rsidR="00082C1D">
        <w:rPr>
          <w:rFonts w:ascii="Times New Roman" w:eastAsia="Times New Roman" w:hAnsi="Times New Roman" w:cs="Times New Roman"/>
          <w:color w:val="000000"/>
          <w:sz w:val="28"/>
          <w:szCs w:val="28"/>
        </w:rPr>
        <w:t>т предварительную запись личного визита Заявителя в Центр</w:t>
      </w:r>
      <w:r w:rsidR="0017057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5A8FC26F" w14:textId="714CF087" w:rsidR="004069CA" w:rsidRDefault="00170570" w:rsidP="00DB3F5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33E17">
        <w:rPr>
          <w:rFonts w:ascii="Times New Roman" w:eastAsia="Times New Roman" w:hAnsi="Times New Roman" w:cs="Times New Roman"/>
          <w:color w:val="000000"/>
          <w:sz w:val="28"/>
          <w:szCs w:val="28"/>
        </w:rPr>
        <w:t>10.3.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333E1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оследующее предоставление (оказание) услуги </w:t>
      </w:r>
      <w:r w:rsidR="00ED2B5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существляется </w:t>
      </w:r>
      <w:r w:rsidR="00333E17">
        <w:rPr>
          <w:rFonts w:ascii="Times New Roman" w:eastAsia="Times New Roman" w:hAnsi="Times New Roman" w:cs="Times New Roman"/>
          <w:color w:val="000000"/>
          <w:sz w:val="28"/>
          <w:szCs w:val="28"/>
        </w:rPr>
        <w:t>на основании пунктов 7.3. – 7.</w:t>
      </w:r>
      <w:r w:rsidR="00761196">
        <w:rPr>
          <w:rFonts w:ascii="Times New Roman" w:eastAsia="Times New Roman" w:hAnsi="Times New Roman" w:cs="Times New Roman"/>
          <w:color w:val="000000"/>
          <w:sz w:val="28"/>
          <w:szCs w:val="28"/>
        </w:rPr>
        <w:t>9.</w:t>
      </w:r>
      <w:r w:rsidR="00333E1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стоящего Регламента.</w:t>
      </w:r>
    </w:p>
    <w:p w14:paraId="5822FDD8" w14:textId="03E97CF7" w:rsidR="004069CA" w:rsidRPr="0092680A" w:rsidRDefault="00AF62FB" w:rsidP="00753E1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51711DA3" w14:textId="77777777" w:rsidR="00661B0A" w:rsidRPr="002A5988" w:rsidRDefault="0061617C" w:rsidP="00D8585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2A59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XI. </w:t>
      </w:r>
      <w:r w:rsidR="00E1371E" w:rsidRPr="002A59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ИНФОРМАЦИЯ </w:t>
      </w:r>
      <w:r w:rsidRPr="002A598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О ПЛАТЕ ЗА ПРЕДОСТАВЛЕНИЕ УСЛУГ</w:t>
      </w:r>
    </w:p>
    <w:p w14:paraId="7B8ACBB4" w14:textId="77777777" w:rsidR="00522035" w:rsidRDefault="00522035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6B5C243" w14:textId="77777777" w:rsidR="00F9424D" w:rsidRDefault="00F9424D" w:rsidP="00661B0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1.1. Услуги Заявителям оказываются на бесплатной, платной либо на </w:t>
      </w:r>
      <w:r w:rsidR="00CE747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частично платной основе. </w:t>
      </w:r>
    </w:p>
    <w:p w14:paraId="55EA4035" w14:textId="77777777" w:rsidR="00F9424D" w:rsidRDefault="00F9424D" w:rsidP="00F9424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11.2. </w:t>
      </w:r>
      <w:r>
        <w:rPr>
          <w:sz w:val="28"/>
          <w:szCs w:val="28"/>
        </w:rPr>
        <w:t xml:space="preserve">Перечень и количество услуг, оказываемых Центром </w:t>
      </w:r>
      <w:r>
        <w:rPr>
          <w:sz w:val="28"/>
          <w:szCs w:val="28"/>
        </w:rPr>
        <w:br/>
        <w:t>в отчетном периоде на бесплатной основе, определяются направлениями расходования средств субсидий, полученных для функционирования Центра</w:t>
      </w:r>
      <w:r w:rsidR="00CE7475">
        <w:rPr>
          <w:sz w:val="28"/>
          <w:szCs w:val="28"/>
        </w:rPr>
        <w:t>,</w:t>
      </w:r>
      <w:r w:rsidR="00CE7475">
        <w:rPr>
          <w:sz w:val="28"/>
          <w:szCs w:val="28"/>
        </w:rPr>
        <w:br/>
      </w:r>
      <w:r>
        <w:rPr>
          <w:sz w:val="28"/>
          <w:szCs w:val="28"/>
        </w:rPr>
        <w:t>на отчетный период, согласованными Минэкономразвития России</w:t>
      </w:r>
      <w:r w:rsidR="00CE7475">
        <w:rPr>
          <w:sz w:val="28"/>
          <w:szCs w:val="28"/>
        </w:rPr>
        <w:br/>
      </w:r>
      <w:r>
        <w:rPr>
          <w:sz w:val="28"/>
          <w:szCs w:val="28"/>
        </w:rPr>
        <w:t xml:space="preserve">и Минэкономразвития Республики Марий Эл. </w:t>
      </w:r>
    </w:p>
    <w:p w14:paraId="16AE101E" w14:textId="77777777" w:rsidR="00F9424D" w:rsidRDefault="00F9424D" w:rsidP="00F9424D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11.3. На </w:t>
      </w:r>
      <w:r w:rsidR="00CE7475">
        <w:rPr>
          <w:color w:val="000000"/>
          <w:sz w:val="28"/>
          <w:szCs w:val="28"/>
        </w:rPr>
        <w:t xml:space="preserve">частично платной основе </w:t>
      </w:r>
      <w:r>
        <w:rPr>
          <w:color w:val="000000"/>
          <w:sz w:val="28"/>
          <w:szCs w:val="28"/>
        </w:rPr>
        <w:t xml:space="preserve">оказываются услуги, для которых данное требование определено </w:t>
      </w:r>
      <w:r>
        <w:rPr>
          <w:sz w:val="28"/>
          <w:szCs w:val="28"/>
        </w:rPr>
        <w:t>направлениями расходования средств субсидий, полученных для функционирования Центра</w:t>
      </w:r>
      <w:r w:rsidR="00CE7475">
        <w:rPr>
          <w:sz w:val="28"/>
          <w:szCs w:val="28"/>
        </w:rPr>
        <w:t>,</w:t>
      </w:r>
      <w:r>
        <w:rPr>
          <w:sz w:val="28"/>
          <w:szCs w:val="28"/>
        </w:rPr>
        <w:t xml:space="preserve"> на отчетный период, согласованными Минэкономразвития России и Минэкономразвития Республики Марий Эл. </w:t>
      </w:r>
    </w:p>
    <w:p w14:paraId="2EAD00BA" w14:textId="28EDB4EB" w:rsidR="001B4932" w:rsidRDefault="00F9424D" w:rsidP="001B4932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Также на </w:t>
      </w:r>
      <w:r w:rsidR="00CE7475">
        <w:rPr>
          <w:color w:val="000000"/>
          <w:sz w:val="28"/>
          <w:szCs w:val="28"/>
        </w:rPr>
        <w:t xml:space="preserve">частично платной основе </w:t>
      </w:r>
      <w:r>
        <w:rPr>
          <w:color w:val="000000"/>
          <w:sz w:val="28"/>
          <w:szCs w:val="28"/>
        </w:rPr>
        <w:t>оказываются (могут оказываться) услуги</w:t>
      </w:r>
      <w:r w:rsidR="00D568A3">
        <w:rPr>
          <w:color w:val="000000"/>
          <w:sz w:val="28"/>
          <w:szCs w:val="28"/>
        </w:rPr>
        <w:t>,</w:t>
      </w:r>
      <w:r>
        <w:rPr>
          <w:color w:val="000000"/>
          <w:sz w:val="28"/>
          <w:szCs w:val="28"/>
        </w:rPr>
        <w:t xml:space="preserve"> оказание которых превышает </w:t>
      </w:r>
      <w:r w:rsidR="001B4932">
        <w:rPr>
          <w:color w:val="000000"/>
          <w:sz w:val="28"/>
          <w:szCs w:val="28"/>
        </w:rPr>
        <w:t xml:space="preserve">лимит, установленный </w:t>
      </w:r>
      <w:r>
        <w:rPr>
          <w:color w:val="000000"/>
          <w:sz w:val="28"/>
          <w:szCs w:val="28"/>
        </w:rPr>
        <w:t xml:space="preserve">на одного Заявителя </w:t>
      </w:r>
      <w:r w:rsidR="001B4932">
        <w:rPr>
          <w:sz w:val="28"/>
          <w:szCs w:val="28"/>
        </w:rPr>
        <w:t xml:space="preserve">направлениями расходования средства субсидий, полученных для функционирования Центра на отчетный период, согласованными Минэкономразвития России и Минэкономразвития Республики Марий Эл, либо не входит в состав услуги в соответствии с </w:t>
      </w:r>
      <w:r w:rsidR="00C119D8">
        <w:rPr>
          <w:sz w:val="28"/>
          <w:szCs w:val="28"/>
        </w:rPr>
        <w:t xml:space="preserve">её содержанием. </w:t>
      </w:r>
    </w:p>
    <w:p w14:paraId="3E01B164" w14:textId="2C1E2077" w:rsidR="00C119D8" w:rsidRDefault="00C119D8" w:rsidP="00C119D8">
      <w:pPr>
        <w:pStyle w:val="a6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>11.4. На платной основе предоставляются услуги, предоставлени</w:t>
      </w:r>
      <w:r w:rsidR="00D568A3">
        <w:rPr>
          <w:color w:val="000000"/>
          <w:sz w:val="28"/>
          <w:szCs w:val="28"/>
        </w:rPr>
        <w:t>е</w:t>
      </w:r>
      <w:r>
        <w:rPr>
          <w:color w:val="000000"/>
          <w:sz w:val="28"/>
          <w:szCs w:val="28"/>
        </w:rPr>
        <w:t xml:space="preserve"> которых должно быть обеспечено структурными подразделениями Фонда, но не входящие в </w:t>
      </w:r>
      <w:r>
        <w:rPr>
          <w:sz w:val="28"/>
          <w:szCs w:val="28"/>
        </w:rPr>
        <w:t>направления расходования средств субсидий, полученных для функционирования Центра на отчетный период, согласованны</w:t>
      </w:r>
      <w:r w:rsidR="00CE7475">
        <w:rPr>
          <w:sz w:val="28"/>
          <w:szCs w:val="28"/>
        </w:rPr>
        <w:t>е</w:t>
      </w:r>
      <w:r>
        <w:rPr>
          <w:sz w:val="28"/>
          <w:szCs w:val="28"/>
        </w:rPr>
        <w:t xml:space="preserve"> Минэкономразвития России и Минэкономразвития Республики Марий Эл</w:t>
      </w:r>
      <w:r w:rsidR="00D568A3">
        <w:rPr>
          <w:sz w:val="28"/>
          <w:szCs w:val="28"/>
        </w:rPr>
        <w:t xml:space="preserve">, либо при </w:t>
      </w:r>
      <w:r w:rsidR="00D568A3">
        <w:rPr>
          <w:color w:val="000000"/>
          <w:sz w:val="28"/>
          <w:szCs w:val="28"/>
        </w:rPr>
        <w:t xml:space="preserve">превышает лимита услуг, предоставляемых на бесплатной основе в отчетном периоде. </w:t>
      </w:r>
    </w:p>
    <w:p w14:paraId="61FF30A7" w14:textId="77777777" w:rsidR="00914B6B" w:rsidRPr="00914B6B" w:rsidRDefault="00C119D8" w:rsidP="00914B6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1.5. </w:t>
      </w:r>
      <w:r w:rsidR="003B3DB0" w:rsidRPr="00FC6A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редства, получаемые </w:t>
      </w:r>
      <w:r w:rsidR="002054CB">
        <w:rPr>
          <w:rFonts w:ascii="Times New Roman" w:eastAsia="Times New Roman" w:hAnsi="Times New Roman" w:cs="Times New Roman"/>
          <w:color w:val="000000"/>
          <w:sz w:val="28"/>
          <w:szCs w:val="28"/>
        </w:rPr>
        <w:t>Центром</w:t>
      </w:r>
      <w:r w:rsidR="003B3DB0" w:rsidRPr="00FC6A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3B3DB0" w:rsidRPr="00914B6B">
        <w:rPr>
          <w:rFonts w:ascii="Times New Roman" w:eastAsia="Times New Roman" w:hAnsi="Times New Roman" w:cs="Times New Roman"/>
          <w:sz w:val="28"/>
          <w:szCs w:val="28"/>
        </w:rPr>
        <w:t xml:space="preserve">от Получателя услуги, используются для </w:t>
      </w:r>
      <w:bookmarkStart w:id="2" w:name="_1fob9te" w:colFirst="0" w:colLast="0"/>
      <w:bookmarkEnd w:id="2"/>
      <w:r w:rsidR="00914B6B" w:rsidRPr="00914B6B">
        <w:rPr>
          <w:rFonts w:ascii="Times New Roman" w:eastAsia="Times New Roman" w:hAnsi="Times New Roman" w:cs="Times New Roman"/>
          <w:sz w:val="28"/>
          <w:szCs w:val="28"/>
        </w:rPr>
        <w:t>достижени</w:t>
      </w:r>
      <w:r w:rsidR="00914B6B">
        <w:rPr>
          <w:rFonts w:ascii="Times New Roman" w:eastAsia="Times New Roman" w:hAnsi="Times New Roman" w:cs="Times New Roman"/>
          <w:sz w:val="28"/>
          <w:szCs w:val="28"/>
        </w:rPr>
        <w:t>я</w:t>
      </w:r>
      <w:r w:rsidR="00914B6B" w:rsidRPr="00914B6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14B6B">
        <w:rPr>
          <w:rFonts w:ascii="Times New Roman" w:eastAsia="Times New Roman" w:hAnsi="Times New Roman" w:cs="Times New Roman"/>
          <w:sz w:val="28"/>
          <w:szCs w:val="28"/>
        </w:rPr>
        <w:t xml:space="preserve">уставных </w:t>
      </w:r>
      <w:r w:rsidR="00914B6B" w:rsidRPr="00914B6B">
        <w:rPr>
          <w:rFonts w:ascii="Times New Roman" w:eastAsia="Times New Roman" w:hAnsi="Times New Roman" w:cs="Times New Roman"/>
          <w:sz w:val="28"/>
          <w:szCs w:val="28"/>
        </w:rPr>
        <w:t>целей</w:t>
      </w:r>
      <w:r w:rsidR="00914B6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14B6B" w:rsidRPr="00914B6B">
        <w:rPr>
          <w:rFonts w:ascii="Times New Roman" w:eastAsia="Times New Roman" w:hAnsi="Times New Roman" w:cs="Times New Roman"/>
          <w:sz w:val="28"/>
          <w:szCs w:val="28"/>
        </w:rPr>
        <w:t>Фонд</w:t>
      </w:r>
      <w:r w:rsidR="00914B6B">
        <w:rPr>
          <w:rFonts w:ascii="Times New Roman" w:eastAsia="Times New Roman" w:hAnsi="Times New Roman" w:cs="Times New Roman"/>
          <w:sz w:val="28"/>
          <w:szCs w:val="28"/>
        </w:rPr>
        <w:t>а.</w:t>
      </w:r>
      <w:r w:rsidR="00914B6B" w:rsidRPr="00914B6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5FA6304" w14:textId="77777777" w:rsidR="00C84D4F" w:rsidRPr="00914B6B" w:rsidRDefault="002054CB" w:rsidP="00914B6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14B6B">
        <w:rPr>
          <w:rFonts w:ascii="Times New Roman" w:eastAsia="Times New Roman" w:hAnsi="Times New Roman" w:cs="Times New Roman"/>
          <w:sz w:val="28"/>
          <w:szCs w:val="28"/>
        </w:rPr>
        <w:t>11.6</w:t>
      </w:r>
      <w:r w:rsidR="003B3DB0" w:rsidRPr="00914B6B">
        <w:rPr>
          <w:rFonts w:ascii="Times New Roman" w:eastAsia="Times New Roman" w:hAnsi="Times New Roman" w:cs="Times New Roman"/>
          <w:sz w:val="28"/>
          <w:szCs w:val="28"/>
        </w:rPr>
        <w:t>.</w:t>
      </w:r>
      <w:r w:rsidR="003B3DB0" w:rsidRPr="00914B6B">
        <w:rPr>
          <w:rFonts w:ascii="Times New Roman" w:eastAsia="Times New Roman" w:hAnsi="Times New Roman" w:cs="Times New Roman"/>
          <w:sz w:val="28"/>
          <w:szCs w:val="28"/>
        </w:rPr>
        <w:tab/>
        <w:t xml:space="preserve">Услуги, оказываемые </w:t>
      </w:r>
      <w:r w:rsidRPr="00914B6B">
        <w:rPr>
          <w:rFonts w:ascii="Times New Roman" w:eastAsia="Times New Roman" w:hAnsi="Times New Roman" w:cs="Times New Roman"/>
          <w:sz w:val="28"/>
          <w:szCs w:val="28"/>
        </w:rPr>
        <w:t>Поставщиком</w:t>
      </w:r>
      <w:r w:rsidR="003B3DB0" w:rsidRPr="00914B6B">
        <w:rPr>
          <w:rFonts w:ascii="Times New Roman" w:eastAsia="Times New Roman" w:hAnsi="Times New Roman" w:cs="Times New Roman"/>
          <w:sz w:val="28"/>
          <w:szCs w:val="28"/>
        </w:rPr>
        <w:t xml:space="preserve">, оплачиваются </w:t>
      </w:r>
      <w:r w:rsidR="0063364B" w:rsidRPr="00914B6B">
        <w:rPr>
          <w:rFonts w:ascii="Times New Roman" w:eastAsia="Times New Roman" w:hAnsi="Times New Roman" w:cs="Times New Roman"/>
          <w:sz w:val="28"/>
          <w:szCs w:val="28"/>
        </w:rPr>
        <w:t>Центром</w:t>
      </w:r>
      <w:r w:rsidR="0063364B" w:rsidRPr="00914B6B">
        <w:rPr>
          <w:rFonts w:ascii="Times New Roman" w:eastAsia="Times New Roman" w:hAnsi="Times New Roman" w:cs="Times New Roman"/>
          <w:sz w:val="28"/>
          <w:szCs w:val="28"/>
        </w:rPr>
        <w:br/>
      </w:r>
      <w:r w:rsidR="003B3DB0" w:rsidRPr="00914B6B">
        <w:rPr>
          <w:rFonts w:ascii="Times New Roman" w:eastAsia="Times New Roman" w:hAnsi="Times New Roman" w:cs="Times New Roman"/>
          <w:sz w:val="28"/>
          <w:szCs w:val="28"/>
        </w:rPr>
        <w:t xml:space="preserve">в пределах </w:t>
      </w:r>
      <w:r w:rsidR="00C84D4F" w:rsidRPr="00914B6B">
        <w:rPr>
          <w:rFonts w:ascii="Times New Roman" w:eastAsia="Times New Roman" w:hAnsi="Times New Roman" w:cs="Times New Roman"/>
          <w:sz w:val="28"/>
          <w:szCs w:val="28"/>
        </w:rPr>
        <w:t xml:space="preserve">согласованных направлений расходования средств субсидий, полученных для функционирования Центра на отчетный период, согласованными Минэкономразвития России и Минэкономразвития Республики Марий Эл. </w:t>
      </w:r>
    </w:p>
    <w:p w14:paraId="41B55CF5" w14:textId="77777777" w:rsidR="003B3DB0" w:rsidRPr="00E13315" w:rsidRDefault="002A5988" w:rsidP="00FC6A12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13315">
        <w:rPr>
          <w:rFonts w:ascii="Times New Roman" w:eastAsia="Times New Roman" w:hAnsi="Times New Roman" w:cs="Times New Roman"/>
          <w:sz w:val="28"/>
          <w:szCs w:val="28"/>
        </w:rPr>
        <w:t xml:space="preserve">11.7. </w:t>
      </w:r>
      <w:r w:rsidR="00E13315" w:rsidRPr="00E13315">
        <w:rPr>
          <w:rFonts w:ascii="Times New Roman" w:eastAsia="Times New Roman" w:hAnsi="Times New Roman" w:cs="Times New Roman"/>
          <w:sz w:val="28"/>
          <w:szCs w:val="28"/>
        </w:rPr>
        <w:t xml:space="preserve">Услуга на платной основе </w:t>
      </w:r>
      <w:r w:rsidRPr="00E13315">
        <w:rPr>
          <w:rFonts w:ascii="Times New Roman" w:eastAsia="Times New Roman" w:hAnsi="Times New Roman" w:cs="Times New Roman"/>
          <w:sz w:val="28"/>
          <w:szCs w:val="28"/>
        </w:rPr>
        <w:t>предоставля</w:t>
      </w:r>
      <w:r w:rsidR="00E13315" w:rsidRPr="00E13315">
        <w:rPr>
          <w:rFonts w:ascii="Times New Roman" w:eastAsia="Times New Roman" w:hAnsi="Times New Roman" w:cs="Times New Roman"/>
          <w:sz w:val="28"/>
          <w:szCs w:val="28"/>
        </w:rPr>
        <w:t>е</w:t>
      </w:r>
      <w:r w:rsidRPr="00E13315">
        <w:rPr>
          <w:rFonts w:ascii="Times New Roman" w:eastAsia="Times New Roman" w:hAnsi="Times New Roman" w:cs="Times New Roman"/>
          <w:sz w:val="28"/>
          <w:szCs w:val="28"/>
        </w:rPr>
        <w:t>тся на основании договор</w:t>
      </w:r>
      <w:r w:rsidR="00E13315" w:rsidRPr="00E13315">
        <w:rPr>
          <w:rFonts w:ascii="Times New Roman" w:eastAsia="Times New Roman" w:hAnsi="Times New Roman" w:cs="Times New Roman"/>
          <w:sz w:val="28"/>
          <w:szCs w:val="28"/>
        </w:rPr>
        <w:t xml:space="preserve">а об оказании услуги между Заявителем и Фондом. </w:t>
      </w:r>
    </w:p>
    <w:p w14:paraId="65BBE7F0" w14:textId="77777777" w:rsidR="00B264B8" w:rsidRDefault="00B264B8" w:rsidP="00FC6A12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4BDC038" w14:textId="77777777" w:rsidR="00926247" w:rsidRDefault="00926247" w:rsidP="00FC6A12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p w14:paraId="2E8422F9" w14:textId="77777777" w:rsidR="00712BDD" w:rsidRPr="0062685D" w:rsidRDefault="00943665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lk37682111"/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Приложение № 1 </w:t>
      </w:r>
    </w:p>
    <w:p w14:paraId="1E3E8366" w14:textId="77777777" w:rsidR="00926247" w:rsidRPr="0062685D" w:rsidRDefault="00943665" w:rsidP="009262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к </w:t>
      </w:r>
      <w:r w:rsidR="00947545"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Регламент</w:t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у </w:t>
      </w:r>
      <w:r w:rsidR="00926247"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оказания услуг</w:t>
      </w:r>
    </w:p>
    <w:p w14:paraId="5F43AAD5" w14:textId="77777777" w:rsidR="00926247" w:rsidRPr="0062685D" w:rsidRDefault="00926247" w:rsidP="009262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в центре «Мой бизнес»</w:t>
      </w:r>
      <w:r w:rsidRPr="0062685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bookmarkEnd w:id="3"/>
    <w:p w14:paraId="41FD91DC" w14:textId="77777777" w:rsidR="00926247" w:rsidRPr="0062685D" w:rsidRDefault="00926247" w:rsidP="00926247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98FC6D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Микрокредитная</w:t>
      </w:r>
      <w:proofErr w:type="spellEnd"/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 xml:space="preserve"> компания «Фонд поддержки предпринимательства Республики Марий Эл»</w:t>
      </w:r>
    </w:p>
    <w:tbl>
      <w:tblPr>
        <w:tblW w:w="98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0E7AC4" w:rsidRPr="000E7AC4" w14:paraId="50491B77" w14:textId="77777777" w:rsidTr="007C2ED8">
        <w:trPr>
          <w:trHeight w:val="349"/>
          <w:jc w:val="center"/>
        </w:trPr>
        <w:tc>
          <w:tcPr>
            <w:tcW w:w="9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8B0F2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Адрес: 424033, РМЭ, г. Йошкар-Ола, ул. </w:t>
            </w:r>
            <w:proofErr w:type="spellStart"/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Эшкинина</w:t>
            </w:r>
            <w:proofErr w:type="spellEnd"/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, 10 б, оф. 310, тел.: 8 (8362) 34-19-54, 34-19-64</w:t>
            </w:r>
          </w:p>
        </w:tc>
      </w:tr>
    </w:tbl>
    <w:p w14:paraId="1FAF7F1F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AC8867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ЗАЯВЛЕНИЕ НА ПРЕДОСТАВЛЕНИЕ УСЛУГИ ДЛЯ СУБЪЕКТА МАЛОГО И СРЕДНЕГО ПРЕДПРИНИМАТЕЛЬСТВА</w:t>
      </w:r>
    </w:p>
    <w:p w14:paraId="37F99D7A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1. Информация о заявителе</w:t>
      </w:r>
    </w:p>
    <w:tbl>
      <w:tblPr>
        <w:tblW w:w="1068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1"/>
        <w:gridCol w:w="6439"/>
      </w:tblGrid>
      <w:tr w:rsidR="000E7AC4" w:rsidRPr="000E7AC4" w14:paraId="4B3C8C6F" w14:textId="77777777" w:rsidTr="007C2ED8">
        <w:trPr>
          <w:trHeight w:val="227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B24C9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ФИО заявителя (полностью)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F408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36B18902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E45A1C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Дата рождения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1D192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4E6F3774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1E9B1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Телефон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F0E95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4A12FD95" w14:textId="77777777" w:rsidTr="007C2ED8">
        <w:trPr>
          <w:trHeight w:val="227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AF485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Электронная почта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7EEDA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6138D1AB" w14:textId="77777777" w:rsidTr="007C2ED8">
        <w:trPr>
          <w:trHeight w:val="362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97158B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Наименование организации/индивидуального предпринимателя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25C3A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44136160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07A97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ИНН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BDB27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72C4683B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B8388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ОКВЭД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1C236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0797241E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F9EBC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Юридический адрес 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98383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14:paraId="4C51391D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08D970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2. Сведения о получаемой услуг</w:t>
      </w:r>
    </w:p>
    <w:tbl>
      <w:tblPr>
        <w:tblW w:w="10725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58"/>
        <w:gridCol w:w="6467"/>
      </w:tblGrid>
      <w:tr w:rsidR="000E7AC4" w:rsidRPr="000E7AC4" w14:paraId="08CA7AC4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A7799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Наименование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2797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1E45BE20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45970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Способ получе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80C49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личная встреча</w:t>
            </w:r>
          </w:p>
          <w:p w14:paraId="5B7C03E4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по электронной почте</w:t>
            </w:r>
          </w:p>
          <w:p w14:paraId="3FAE2495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по телефону</w:t>
            </w:r>
          </w:p>
          <w:p w14:paraId="16BE5168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личное участие или сотрудников СМСП</w:t>
            </w:r>
          </w:p>
        </w:tc>
      </w:tr>
      <w:tr w:rsidR="000E7AC4" w:rsidRPr="000E7AC4" w14:paraId="0EA04055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BA611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Желаемая дата/период оказа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CF38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029A8D67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D0BE11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Способ получения информации о ходе предоставле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186D10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почтовым отправлением (по указанному в разделе 1)</w:t>
            </w:r>
          </w:p>
          <w:p w14:paraId="0F1CE551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курьерской доставкой (по указанному в разделе 1)</w:t>
            </w:r>
          </w:p>
          <w:p w14:paraId="62961A7B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доставкой нарочно (по указанному в разделе 1)</w:t>
            </w:r>
          </w:p>
          <w:p w14:paraId="3382DA85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в электронном виде (по электронной почте)</w:t>
            </w:r>
          </w:p>
          <w:p w14:paraId="3E05E121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по телефону (по указанному в разделе 1)</w:t>
            </w:r>
          </w:p>
        </w:tc>
      </w:tr>
    </w:tbl>
    <w:p w14:paraId="7E2F56CC" w14:textId="77777777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7921BAA8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3</w:t>
      </w: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1E02BB31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9D3F986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_________________________________</w:t>
      </w:r>
    </w:p>
    <w:p w14:paraId="041888C3" w14:textId="77777777" w:rsidR="000E7AC4" w:rsidRPr="000E7AC4" w:rsidRDefault="000E7AC4" w:rsidP="000E7AC4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(наименование юридического лица/индивидуального предпринимателя)</w:t>
      </w:r>
    </w:p>
    <w:p w14:paraId="3C4356B7" w14:textId="77777777" w:rsidR="000E7AC4" w:rsidRPr="000E7AC4" w:rsidRDefault="000E7AC4" w:rsidP="000E7AC4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E6274F5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- не находится в стадии ликвидации, решение о признании банкротом и открытии конкурсного производства не принято;</w:t>
      </w:r>
    </w:p>
    <w:p w14:paraId="222DC9FA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- не осуществляет деятельность, связанную с производством и реализацией подакцизных товаров, а также добычу и реализацию полезных ископаемых, за исключением общераспространенных полезных ископаемых;</w:t>
      </w:r>
    </w:p>
    <w:p w14:paraId="51AA2FBF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- не являюсь(</w:t>
      </w:r>
      <w:proofErr w:type="spellStart"/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ется</w:t>
      </w:r>
      <w:proofErr w:type="spellEnd"/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) участником соглашений о разделе продукции;</w:t>
      </w:r>
    </w:p>
    <w:p w14:paraId="08F68782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- деятельность в регламенте, предусмотренном Кодексом Российской Федерации об административных правонарушениях, не приостановлена.</w:t>
      </w:r>
    </w:p>
    <w:p w14:paraId="74B946E3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Достоверность представленных сведений гарантирую.</w:t>
      </w:r>
    </w:p>
    <w:p w14:paraId="02E1694E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Не возражаю против:</w:t>
      </w:r>
    </w:p>
    <w:p w14:paraId="1C918C1C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1) обработки персональных данных, указанных в настоящей Заявке  и прилагаемых к ней документах, в регламенте и на условиях, определенных Федеральным </w:t>
      </w:r>
      <w:hyperlink r:id="rId8" w:history="1">
        <w:r w:rsidRPr="000E7AC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законом</w:t>
        </w:r>
      </w:hyperlink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от 27 июля 2006 года № 152-ФЗ «О персональных данных»;</w:t>
      </w:r>
    </w:p>
    <w:p w14:paraId="16B8DF8D" w14:textId="77777777" w:rsidR="000E7AC4" w:rsidRPr="000E7AC4" w:rsidRDefault="000E7AC4" w:rsidP="000E7AC4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2) проверки сведений и документов, представленных с целью получения услуг.</w:t>
      </w:r>
    </w:p>
    <w:p w14:paraId="4D64D261" w14:textId="77777777" w:rsidR="000E7AC4" w:rsidRPr="000E7AC4" w:rsidRDefault="000E7AC4" w:rsidP="000E7AC4">
      <w:pPr>
        <w:widowControl w:val="0"/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С Регламентом оказания услуг в центре «Мой бизнес» размещенном на официальном сайте Фонда мойбизнес12.рф ознакомлен, с условиями предоставления услуг согласен.</w:t>
      </w:r>
    </w:p>
    <w:p w14:paraId="2FE7A8E2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B12E" w14:textId="77777777" w:rsidR="000E7AC4" w:rsidRPr="000E7AC4" w:rsidRDefault="000E7AC4" w:rsidP="000E7AC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____________  /___________________________________ </w:t>
      </w:r>
    </w:p>
    <w:p w14:paraId="64080BB3" w14:textId="77777777" w:rsidR="000E7AC4" w:rsidRPr="000E7AC4" w:rsidRDefault="000E7AC4" w:rsidP="000E7AC4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(подпись)</w:t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  <w:t>(Ф.И.О.)</w:t>
      </w:r>
    </w:p>
    <w:p w14:paraId="23B5B1A3" w14:textId="77777777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</w:p>
    <w:p w14:paraId="0C6C8B5E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В соответствии с требованиями Федерального закона от 27 июля 2006 года № 152-ФЗ «О персональных данных», являясь получателем услуги в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, даю согласие на обработку моих персональных данных: фамилия, имя, отчество, дата рождения (число/месяц/год), адрес регистрации, номер телефона, адрес электронной почты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, расположенной по адресу: Российская Федерация, Республика Марий Эл, г. Йошкар-Ола,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ул.Эшкинина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>, 10 б, в целях создания условий для становления и успешного развития субъектов малого и среднего предпринимательства в Республике Марий Эл; содействия формированию и развитию инфраструктуры поддержки малого и среднего предпринимательства; содействия формированию инфраструктуры рынка, обеспечивающей равные условия для осуществления предпринимательской деятельности; информационной, образовательной и консультационной поддержки субъектов малого и среднего предпринимательства.</w:t>
      </w:r>
    </w:p>
    <w:p w14:paraId="3B2B3DC3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Я предоставляю Оператору право на:</w:t>
      </w:r>
    </w:p>
    <w:p w14:paraId="04ED268E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- осуществление следующих операций с моими персональными данными: сбор, запись, систематизацию, накопление, хранение, уточнение (обновление, изменение), извлечение, использование, передачу (предоставление, доступ), обезличивание, блокирование, удаление, уничтожение с использованием средств вычислительной техники и без использования таких средств с передачей по внутренней сети организации;</w:t>
      </w:r>
    </w:p>
    <w:p w14:paraId="18ECB85B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- включение моих персональных данных в списки (реестры) и отчетные формы, предусмотренные нормативными документами государственных (федеральных, региональных) и муниципальных органов, регламентирующих предоставление отчетных данных в соответствии с заполненной заявкой-анкетой на получение услуги.</w:t>
      </w:r>
    </w:p>
    <w:p w14:paraId="4C693953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Я оставляю за собой право отозвать свое согласие посредством составления соответствующего письменного документа (отзыва), который может быть направлен мной в адрес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.</w:t>
      </w:r>
    </w:p>
    <w:p w14:paraId="7BC8FCD1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С Положением об обработке персональных данных в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 и требованиями Федерального закона от 27 июля 2006 года № 152-ФЗ «О персональных данных» ознакомлен(а).</w:t>
      </w:r>
    </w:p>
    <w:p w14:paraId="6897CBB2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Подтверждаю достоверность и полноту сведений, указанных в настоящем документе.</w:t>
      </w:r>
    </w:p>
    <w:p w14:paraId="226E498D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08708C" w14:textId="77777777" w:rsidR="000E7AC4" w:rsidRPr="000E7AC4" w:rsidRDefault="000E7AC4" w:rsidP="000E7AC4">
      <w:pPr>
        <w:spacing w:after="0" w:line="240" w:lineRule="auto"/>
        <w:ind w:left="-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D2B241" w14:textId="77777777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«____» _______________ 20____г.     ________________ /________________________________________ </w:t>
      </w:r>
    </w:p>
    <w:p w14:paraId="300D4A25" w14:textId="77777777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(</w:t>
      </w:r>
      <w:proofErr w:type="gramStart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дата)   </w:t>
      </w:r>
      <w:proofErr w:type="gram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(подпись)                                          (Ф.И.О.)</w:t>
      </w:r>
    </w:p>
    <w:p w14:paraId="08E241E4" w14:textId="77777777" w:rsidR="000E7AC4" w:rsidRPr="000E7AC4" w:rsidRDefault="000E7AC4" w:rsidP="000E7AC4">
      <w:pPr>
        <w:spacing w:after="160" w:line="256" w:lineRule="auto"/>
        <w:rPr>
          <w:rFonts w:ascii="Times New Roman" w:hAnsi="Times New Roman" w:cs="Times New Roman"/>
          <w:sz w:val="24"/>
          <w:szCs w:val="24"/>
        </w:rPr>
      </w:pPr>
    </w:p>
    <w:p w14:paraId="6B067023" w14:textId="77777777" w:rsidR="000E7AC4" w:rsidRPr="000E7AC4" w:rsidRDefault="000E7AC4" w:rsidP="000E7AC4">
      <w:pPr>
        <w:spacing w:after="160" w:line="256" w:lineRule="auto"/>
        <w:rPr>
          <w:sz w:val="24"/>
          <w:szCs w:val="24"/>
        </w:rPr>
      </w:pPr>
    </w:p>
    <w:p w14:paraId="5EDF8975" w14:textId="77777777" w:rsidR="0062685D" w:rsidRDefault="0062685D" w:rsidP="000E7AC4">
      <w:pPr>
        <w:widowControl w:val="0"/>
        <w:spacing w:after="0" w:line="240" w:lineRule="auto"/>
        <w:jc w:val="right"/>
        <w:rPr>
          <w:sz w:val="24"/>
          <w:szCs w:val="24"/>
        </w:rPr>
      </w:pPr>
    </w:p>
    <w:p w14:paraId="689435B0" w14:textId="6D332A02" w:rsidR="000E7AC4" w:rsidRPr="0062685D" w:rsidRDefault="0062685D" w:rsidP="000E7AC4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П</w:t>
      </w:r>
      <w:r w:rsidR="000E7AC4"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риложение № 1 </w:t>
      </w:r>
    </w:p>
    <w:p w14:paraId="18DC84AB" w14:textId="77777777" w:rsidR="000E7AC4" w:rsidRPr="0062685D" w:rsidRDefault="000E7AC4" w:rsidP="000E7A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к Регламенту оказания услуг</w:t>
      </w:r>
    </w:p>
    <w:p w14:paraId="5EDA64E4" w14:textId="7B5D77AF" w:rsidR="000E7AC4" w:rsidRPr="0062685D" w:rsidRDefault="000E7AC4" w:rsidP="000E7A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в центре «Мой бизнес»</w:t>
      </w:r>
      <w:r w:rsidRPr="0062685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4BC57440" w14:textId="77777777" w:rsidR="000E7AC4" w:rsidRPr="0062685D" w:rsidRDefault="000E7AC4" w:rsidP="000E7A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5003A33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Микрокредитная</w:t>
      </w:r>
      <w:proofErr w:type="spellEnd"/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 xml:space="preserve"> компания «Фонд поддержки предпринимательства Республики Марий Эл»</w:t>
      </w:r>
    </w:p>
    <w:tbl>
      <w:tblPr>
        <w:tblW w:w="98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08"/>
      </w:tblGrid>
      <w:tr w:rsidR="000E7AC4" w:rsidRPr="000E7AC4" w14:paraId="679CB636" w14:textId="77777777" w:rsidTr="007C2ED8">
        <w:trPr>
          <w:trHeight w:val="349"/>
          <w:jc w:val="center"/>
        </w:trPr>
        <w:tc>
          <w:tcPr>
            <w:tcW w:w="9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C57EC2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Адрес: 424033, РМЭ, г. Йошкар-Ола, ул. </w:t>
            </w:r>
            <w:proofErr w:type="spellStart"/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Эшкинина</w:t>
            </w:r>
            <w:proofErr w:type="spellEnd"/>
            <w:r w:rsidRPr="000E7AC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, 10 б, оф. 310, тел.: 8 (8362) 34-19-54, 34-19-64</w:t>
            </w:r>
          </w:p>
        </w:tc>
      </w:tr>
    </w:tbl>
    <w:p w14:paraId="02071860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3EDDC9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ЗАЯВЛЕНИЕ НА ПРЕДОСТАВЛЕНИЕ УСЛУГИ ДЛЯ ФИЗИЧЕСКОГО ЛИЦА</w:t>
      </w:r>
    </w:p>
    <w:p w14:paraId="37CF49BB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1. Информация о заявителе</w:t>
      </w:r>
    </w:p>
    <w:tbl>
      <w:tblPr>
        <w:tblW w:w="1068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1"/>
        <w:gridCol w:w="6439"/>
      </w:tblGrid>
      <w:tr w:rsidR="000E7AC4" w:rsidRPr="000E7AC4" w14:paraId="09BF46A0" w14:textId="77777777" w:rsidTr="007C2ED8">
        <w:trPr>
          <w:trHeight w:val="227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4C5005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ФИО заявителя (полностью)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6956C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5A044339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51B4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Дата рождения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3523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21265B2A" w14:textId="77777777" w:rsidTr="007C2ED8">
        <w:trPr>
          <w:trHeight w:val="213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3D4CC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Телефон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77B69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4C089A6E" w14:textId="77777777" w:rsidTr="007C2ED8">
        <w:trPr>
          <w:trHeight w:val="227"/>
        </w:trPr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42303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Электронная почта</w:t>
            </w:r>
          </w:p>
        </w:tc>
        <w:tc>
          <w:tcPr>
            <w:tcW w:w="6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0123F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14:paraId="011959DD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992CFB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2. Сведения о получаемой услуге</w:t>
      </w:r>
    </w:p>
    <w:tbl>
      <w:tblPr>
        <w:tblW w:w="10724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58"/>
        <w:gridCol w:w="6466"/>
      </w:tblGrid>
      <w:tr w:rsidR="000E7AC4" w:rsidRPr="000E7AC4" w14:paraId="7DA22273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F6DC7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Наименование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3535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46CD85F4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1085CB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Способ получе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9ABD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личная встреча</w:t>
            </w:r>
          </w:p>
          <w:p w14:paraId="33732570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по электронной почте</w:t>
            </w:r>
          </w:p>
          <w:p w14:paraId="636FFF98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>по телефону</w:t>
            </w:r>
          </w:p>
          <w:p w14:paraId="5AAD561D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ab/>
              <w:t xml:space="preserve">личное участие </w:t>
            </w:r>
          </w:p>
        </w:tc>
      </w:tr>
      <w:tr w:rsidR="000E7AC4" w:rsidRPr="000E7AC4" w14:paraId="0CF5A7E0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98BF4D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Желаемая дата/период оказа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FC8C2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0E7AC4" w:rsidRPr="000E7AC4" w14:paraId="7CD3A65B" w14:textId="77777777" w:rsidTr="007C2ED8">
        <w:trPr>
          <w:trHeight w:val="387"/>
        </w:trPr>
        <w:tc>
          <w:tcPr>
            <w:tcW w:w="4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5F758" w14:textId="77777777" w:rsidR="000E7AC4" w:rsidRPr="000E7AC4" w:rsidRDefault="000E7AC4" w:rsidP="000E7A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Способ получения информации о ходе предоставления услуги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EC2EE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почтовым отправлением (по указанному в разделе 1)</w:t>
            </w:r>
          </w:p>
          <w:p w14:paraId="5A692E1A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курьерской доставкой (по указанному в разделе 1)</w:t>
            </w:r>
          </w:p>
          <w:p w14:paraId="101A8F36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в электронном виде (по электронной почте)</w:t>
            </w:r>
          </w:p>
          <w:p w14:paraId="65F4D671" w14:textId="77777777" w:rsidR="000E7AC4" w:rsidRPr="000E7AC4" w:rsidRDefault="000E7AC4" w:rsidP="000E7A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sym w:font="Times New Roman" w:char="F0A0"/>
            </w:r>
            <w:r w:rsidRPr="000E7AC4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         по телефону (по указанному в разделе 1)</w:t>
            </w:r>
          </w:p>
        </w:tc>
      </w:tr>
    </w:tbl>
    <w:p w14:paraId="5EA1F42E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21841F" w14:textId="77777777" w:rsidR="000E7AC4" w:rsidRPr="000E7AC4" w:rsidRDefault="000E7AC4" w:rsidP="000E7AC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b/>
          <w:sz w:val="24"/>
          <w:szCs w:val="24"/>
        </w:rPr>
        <w:t>Раздел 3</w:t>
      </w:r>
      <w:r w:rsidRPr="000E7AC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4ED652F5" w14:textId="77777777" w:rsidR="000E7AC4" w:rsidRPr="000E7AC4" w:rsidRDefault="000E7AC4" w:rsidP="000E7AC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39559A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С Регламентом оказания услуг в центре «Мой бизнес» размещенном на официальном сайте Фонда мойбизнес12.рф ознакомлен, с условиями предоставления услуг согласен.</w:t>
      </w:r>
    </w:p>
    <w:p w14:paraId="2595AB32" w14:textId="77777777" w:rsidR="000E7AC4" w:rsidRPr="000E7AC4" w:rsidRDefault="000E7AC4" w:rsidP="000E7A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D5641E" w14:textId="77777777" w:rsidR="000E7AC4" w:rsidRPr="000E7AC4" w:rsidRDefault="000E7AC4" w:rsidP="000E7AC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________________  /___________________________________ </w:t>
      </w:r>
    </w:p>
    <w:p w14:paraId="0A6ED3A1" w14:textId="77777777" w:rsidR="000E7AC4" w:rsidRPr="000E7AC4" w:rsidRDefault="000E7AC4" w:rsidP="000E7AC4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(подпись)</w:t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</w:r>
      <w:r w:rsidRPr="000E7AC4">
        <w:rPr>
          <w:rFonts w:ascii="Times New Roman" w:eastAsia="Times New Roman" w:hAnsi="Times New Roman" w:cs="Times New Roman"/>
          <w:sz w:val="24"/>
          <w:szCs w:val="24"/>
        </w:rPr>
        <w:tab/>
        <w:t>(Ф.И.О.)</w:t>
      </w:r>
    </w:p>
    <w:p w14:paraId="58B97D5C" w14:textId="77777777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</w:p>
    <w:p w14:paraId="5F0B2343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В соответствии с требованиями Федерального закона от 27 июля 2006 года № 152-ФЗ «О персональных данных», являясь получателем услуги в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, даю согласие на обработку моих персональных данных: фамилия, имя, отчество, дата рождения (число/месяц/год), номер телефона, адрес электронной почты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, расположенной по адресу: Российская Федерация, Республика Марий Эл, г. Йошкар-Ола,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ул.Эшкинина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>, 10 б, в целях создания условий для становления и успешного развития субъектов малого и среднего предпринимательства в Республике Марий Эл; содействия формированию и развитию инфраструктуры поддержки малого и среднего предпринимательства; содействия формированию инфраструктуры рынка, обеспечивающей равные условия для осуществления предпринимательской деятельности; информационной, образовательной и консультационной поддержки субъектов малого и среднего предпринимательства.</w:t>
      </w:r>
    </w:p>
    <w:p w14:paraId="4954B04F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Я предоставляю Оператору право на:</w:t>
      </w:r>
    </w:p>
    <w:p w14:paraId="50FCA0EA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lastRenderedPageBreak/>
        <w:t>- осуществление следующих операций с моими персональными данными: сбор, запись, систематизацию, накопление, хранение, уточнение (обновление, изменение), извлечение, использование, передачу (предоставление, доступ), обезличивание, блокирование, удаление, уничтожение с использованием средств вычислительной техники и без использования таких средств с передачей по внутренней сети организации;</w:t>
      </w:r>
    </w:p>
    <w:p w14:paraId="06B5FF29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- включение моих персональных данных в списки (реестры) и отчетные формы, предусмотренные нормативными документами государственных (федеральных, региональных) и муниципальных органов, регламентирующих предоставление отчетных данных в соответствии с заполненной заявкой-анкетой на получение услуги.</w:t>
      </w:r>
    </w:p>
    <w:p w14:paraId="0F0A8CAF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Я оставляю за собой право отозвать свое согласие посредством составления соответствующего письменного документа (отзыва), который может быть направлен мной в адрес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.</w:t>
      </w:r>
    </w:p>
    <w:p w14:paraId="22C3BF50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С Положением об обработке персональных данных в </w:t>
      </w:r>
      <w:proofErr w:type="spellStart"/>
      <w:r w:rsidRPr="000E7AC4">
        <w:rPr>
          <w:rFonts w:ascii="Times New Roman" w:eastAsia="Times New Roman" w:hAnsi="Times New Roman" w:cs="Times New Roman"/>
          <w:sz w:val="24"/>
          <w:szCs w:val="24"/>
        </w:rPr>
        <w:t>Микрокредитной</w:t>
      </w:r>
      <w:proofErr w:type="spell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компании «Фонд поддержки предпринимательства Республики Марий Эл» и требованиями Федерального закона от 27 июля 2006 года № 152-ФЗ «О персональных данных» ознакомлен(а).</w:t>
      </w:r>
    </w:p>
    <w:p w14:paraId="4A8F1A35" w14:textId="77777777" w:rsidR="000E7AC4" w:rsidRPr="000E7AC4" w:rsidRDefault="000E7AC4" w:rsidP="000E7AC4">
      <w:pPr>
        <w:spacing w:after="0" w:line="240" w:lineRule="auto"/>
        <w:ind w:left="-425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>Подтверждаю достоверность и полноту сведений, указанных в настоящем документе.</w:t>
      </w:r>
    </w:p>
    <w:p w14:paraId="6EED3B4B" w14:textId="77777777" w:rsidR="000E7AC4" w:rsidRPr="000E7AC4" w:rsidRDefault="000E7AC4" w:rsidP="000E7A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08967F" w14:textId="42F6BFEF" w:rsidR="000E7AC4" w:rsidRPr="000E7AC4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«____» _______________ 20____г.     </w:t>
      </w:r>
      <w:r w:rsidR="0062685D" w:rsidRPr="0062685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0E7AC4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="0062685D" w:rsidRPr="006268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E7AC4">
        <w:rPr>
          <w:rFonts w:ascii="Times New Roman" w:eastAsia="Times New Roman" w:hAnsi="Times New Roman" w:cs="Times New Roman"/>
          <w:sz w:val="24"/>
          <w:szCs w:val="24"/>
        </w:rPr>
        <w:t>/__________________________</w:t>
      </w:r>
      <w:r w:rsidR="0062685D" w:rsidRPr="0062685D">
        <w:rPr>
          <w:rFonts w:ascii="Times New Roman" w:eastAsia="Times New Roman" w:hAnsi="Times New Roman" w:cs="Times New Roman"/>
          <w:sz w:val="24"/>
          <w:szCs w:val="24"/>
        </w:rPr>
        <w:t>______</w:t>
      </w:r>
    </w:p>
    <w:p w14:paraId="4A824F7E" w14:textId="26A1807A" w:rsidR="000E7AC4" w:rsidRPr="0062685D" w:rsidRDefault="000E7AC4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(</w:t>
      </w:r>
      <w:proofErr w:type="gramStart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дата)   </w:t>
      </w:r>
      <w:proofErr w:type="gramEnd"/>
      <w:r w:rsidRPr="000E7AC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="0062685D" w:rsidRPr="0062685D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0E7AC4">
        <w:rPr>
          <w:rFonts w:ascii="Times New Roman" w:eastAsia="Times New Roman" w:hAnsi="Times New Roman" w:cs="Times New Roman"/>
          <w:sz w:val="24"/>
          <w:szCs w:val="24"/>
        </w:rPr>
        <w:t>(подпись)                                          (Ф.И.О.)</w:t>
      </w:r>
    </w:p>
    <w:p w14:paraId="792E7C40" w14:textId="0761A1BC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7864DC9" w14:textId="06630378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F88D834" w14:textId="5FDB12EA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7271748B" w14:textId="0590FB06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25FAD8D8" w14:textId="235D8AC5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56A1792A" w14:textId="0BB212AF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9836F8F" w14:textId="525B8C54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D234204" w14:textId="6CA86293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2DA9A6A" w14:textId="67629578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C0D08F1" w14:textId="2B1CD20E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0BB32806" w14:textId="731325D9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09FF476" w14:textId="53722BCE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5E076EFA" w14:textId="5E39514C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57F0C0B3" w14:textId="4A1D890A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6A1F21B1" w14:textId="475C7411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0DD982D" w14:textId="1023D4B0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9A30B59" w14:textId="0EF74401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3EF898B4" w14:textId="62071006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3FE9FD4" w14:textId="1A466634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9CB98BB" w14:textId="32AF0E7C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00CB68A4" w14:textId="167A1AE5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65668953" w14:textId="29AF1B18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3DAF3319" w14:textId="05481596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3970C441" w14:textId="3625C443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61E6FF3A" w14:textId="75DA3972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FDAC166" w14:textId="163A50FB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56416860" w14:textId="264E17BF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CF1D14E" w14:textId="03F76BCA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5EEDEAD" w14:textId="77E178D2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1FE518A9" w14:textId="32EFD55A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35D89BE3" w14:textId="51E12429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45352AC9" w14:textId="23B73E75" w:rsidR="0062685D" w:rsidRPr="0062685D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6DEB8E2F" w14:textId="77777777" w:rsidR="0062685D" w:rsidRPr="000E7AC4" w:rsidRDefault="0062685D" w:rsidP="000E7AC4">
      <w:pPr>
        <w:spacing w:after="0" w:line="240" w:lineRule="auto"/>
        <w:ind w:left="-426"/>
        <w:rPr>
          <w:rFonts w:ascii="Times New Roman" w:eastAsia="Times New Roman" w:hAnsi="Times New Roman" w:cs="Times New Roman"/>
          <w:sz w:val="24"/>
          <w:szCs w:val="24"/>
        </w:rPr>
      </w:pPr>
    </w:p>
    <w:p w14:paraId="73CF5238" w14:textId="101251D7" w:rsidR="0095633A" w:rsidRPr="0062685D" w:rsidRDefault="0095633A" w:rsidP="0095633A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Приложение № </w:t>
      </w:r>
      <w:r w:rsidR="0062685D"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73921418" w14:textId="77777777" w:rsidR="0095633A" w:rsidRPr="0062685D" w:rsidRDefault="0095633A" w:rsidP="00956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к Регламенту оказания услуг</w:t>
      </w:r>
    </w:p>
    <w:p w14:paraId="4619D055" w14:textId="77777777" w:rsidR="0095633A" w:rsidRPr="0062685D" w:rsidRDefault="0095633A" w:rsidP="00956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в центре «Мой бизнес»</w:t>
      </w:r>
      <w:r w:rsidRPr="0062685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675A3135" w14:textId="77777777" w:rsidR="0095633A" w:rsidRPr="0062685D" w:rsidRDefault="0095633A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1EA06A" w14:textId="77777777" w:rsidR="0095633A" w:rsidRPr="0062685D" w:rsidRDefault="0095633A" w:rsidP="0095633A">
      <w:pPr>
        <w:widowControl w:val="0"/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FCB409" w14:textId="77777777" w:rsidR="0095633A" w:rsidRPr="0062685D" w:rsidRDefault="0095633A" w:rsidP="009563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>Микрокредитная</w:t>
      </w:r>
      <w:proofErr w:type="spellEnd"/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 xml:space="preserve"> компания «Фонд поддержки предпринимательства Республики Марий Эл»</w:t>
      </w:r>
    </w:p>
    <w:tbl>
      <w:tblPr>
        <w:tblW w:w="895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52"/>
      </w:tblGrid>
      <w:tr w:rsidR="0095633A" w:rsidRPr="0062685D" w14:paraId="5977BA93" w14:textId="77777777" w:rsidTr="005E2843">
        <w:trPr>
          <w:trHeight w:val="349"/>
          <w:jc w:val="center"/>
        </w:trPr>
        <w:tc>
          <w:tcPr>
            <w:tcW w:w="8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39995" w14:textId="77777777" w:rsidR="0095633A" w:rsidRPr="0062685D" w:rsidRDefault="0095633A" w:rsidP="005E284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Адрес: 424033, РМЭ, г. Йошкар-Ола, ул. </w:t>
            </w:r>
            <w:proofErr w:type="spellStart"/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Эшкинина</w:t>
            </w:r>
            <w:proofErr w:type="spellEnd"/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, 10б, оф. 310, тел.: </w:t>
            </w:r>
            <w:r w:rsidRPr="0062685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8(8362) 21-02-12</w:t>
            </w:r>
          </w:p>
        </w:tc>
      </w:tr>
    </w:tbl>
    <w:p w14:paraId="613D8440" w14:textId="77777777" w:rsidR="00712BDD" w:rsidRPr="0062685D" w:rsidRDefault="00712BDD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0765D7" w14:textId="77777777" w:rsidR="0095633A" w:rsidRPr="0062685D" w:rsidRDefault="0095633A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DAB3BD" w14:textId="77777777" w:rsidR="0095633A" w:rsidRPr="0062685D" w:rsidRDefault="0095633A" w:rsidP="0095633A">
      <w:pPr>
        <w:spacing w:after="0" w:line="240" w:lineRule="auto"/>
        <w:ind w:right="-241"/>
        <w:rPr>
          <w:rFonts w:ascii="Times New Roman" w:hAnsi="Times New Roman" w:cs="Times New Roman"/>
          <w:sz w:val="24"/>
          <w:szCs w:val="24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7"/>
        <w:gridCol w:w="5052"/>
      </w:tblGrid>
      <w:tr w:rsidR="0095633A" w:rsidRPr="0062685D" w14:paraId="03120C71" w14:textId="77777777" w:rsidTr="005E2843">
        <w:tc>
          <w:tcPr>
            <w:tcW w:w="5210" w:type="dxa"/>
          </w:tcPr>
          <w:p w14:paraId="0F2E09D8" w14:textId="77777777" w:rsidR="0095633A" w:rsidRPr="0062685D" w:rsidRDefault="0095633A" w:rsidP="005E2843">
            <w:pPr>
              <w:pStyle w:val="HTML"/>
              <w:tabs>
                <w:tab w:val="left" w:pos="1530"/>
                <w:tab w:val="center" w:pos="5102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11" w:type="dxa"/>
          </w:tcPr>
          <w:p w14:paraId="743C4F13" w14:textId="77777777" w:rsidR="0095633A" w:rsidRPr="0062685D" w:rsidRDefault="0095633A" w:rsidP="005E2843">
            <w:pPr>
              <w:pStyle w:val="HTML"/>
              <w:tabs>
                <w:tab w:val="left" w:pos="1530"/>
                <w:tab w:val="center" w:pos="5102"/>
              </w:tabs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2685D">
              <w:rPr>
                <w:rFonts w:ascii="Times New Roman" w:hAnsi="Times New Roman"/>
                <w:sz w:val="24"/>
                <w:szCs w:val="24"/>
                <w:lang w:val="ru-RU"/>
              </w:rPr>
              <w:t>_______________________________</w:t>
            </w:r>
          </w:p>
          <w:p w14:paraId="48B2812A" w14:textId="77777777" w:rsidR="0095633A" w:rsidRPr="0062685D" w:rsidRDefault="0095633A" w:rsidP="005E2843">
            <w:pPr>
              <w:pStyle w:val="HTML"/>
              <w:tabs>
                <w:tab w:val="left" w:pos="1530"/>
                <w:tab w:val="center" w:pos="5102"/>
              </w:tabs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2685D">
              <w:rPr>
                <w:rFonts w:ascii="Times New Roman" w:hAnsi="Times New Roman"/>
                <w:sz w:val="24"/>
                <w:szCs w:val="24"/>
                <w:lang w:val="ru-RU"/>
              </w:rPr>
              <w:t>(Наименование Заявителя)</w:t>
            </w:r>
          </w:p>
        </w:tc>
      </w:tr>
    </w:tbl>
    <w:p w14:paraId="6673F8E8" w14:textId="77777777" w:rsidR="0095633A" w:rsidRPr="0062685D" w:rsidRDefault="0095633A" w:rsidP="0095633A">
      <w:pPr>
        <w:pStyle w:val="HTML"/>
        <w:tabs>
          <w:tab w:val="left" w:pos="1530"/>
          <w:tab w:val="center" w:pos="5102"/>
        </w:tabs>
        <w:rPr>
          <w:rFonts w:ascii="Times New Roman" w:hAnsi="Times New Roman"/>
          <w:sz w:val="24"/>
          <w:szCs w:val="24"/>
        </w:rPr>
      </w:pPr>
      <w:r w:rsidRPr="0062685D">
        <w:rPr>
          <w:rFonts w:ascii="Times New Roman" w:hAnsi="Times New Roman"/>
          <w:sz w:val="24"/>
          <w:szCs w:val="24"/>
        </w:rPr>
        <w:t xml:space="preserve"> </w:t>
      </w:r>
    </w:p>
    <w:p w14:paraId="0A20BC6C" w14:textId="77777777" w:rsidR="0095633A" w:rsidRPr="0062685D" w:rsidRDefault="0095633A" w:rsidP="0095633A">
      <w:pPr>
        <w:pStyle w:val="HTML"/>
        <w:jc w:val="both"/>
        <w:rPr>
          <w:rFonts w:ascii="Times New Roman" w:hAnsi="Times New Roman"/>
          <w:sz w:val="24"/>
          <w:szCs w:val="24"/>
        </w:rPr>
      </w:pPr>
    </w:p>
    <w:p w14:paraId="24E92113" w14:textId="77777777" w:rsidR="0095633A" w:rsidRPr="0062685D" w:rsidRDefault="0095633A" w:rsidP="0095633A">
      <w:pPr>
        <w:pStyle w:val="HTML"/>
        <w:jc w:val="both"/>
        <w:rPr>
          <w:rFonts w:ascii="Times New Roman" w:hAnsi="Times New Roman"/>
          <w:sz w:val="24"/>
          <w:szCs w:val="24"/>
        </w:rPr>
      </w:pPr>
    </w:p>
    <w:p w14:paraId="1EA6A554" w14:textId="77777777" w:rsidR="0095633A" w:rsidRPr="0062685D" w:rsidRDefault="0095633A" w:rsidP="0095633A">
      <w:pPr>
        <w:pStyle w:val="HTML"/>
        <w:jc w:val="both"/>
        <w:rPr>
          <w:rFonts w:ascii="Times New Roman" w:hAnsi="Times New Roman"/>
          <w:sz w:val="24"/>
          <w:szCs w:val="24"/>
        </w:rPr>
      </w:pPr>
    </w:p>
    <w:p w14:paraId="7A214FAB" w14:textId="77777777" w:rsidR="0095633A" w:rsidRPr="0062685D" w:rsidRDefault="0095633A" w:rsidP="009563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</w:p>
    <w:p w14:paraId="6AFA5040" w14:textId="77777777" w:rsidR="0095633A" w:rsidRPr="0062685D" w:rsidRDefault="0095633A" w:rsidP="0095633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 w:rsidRPr="0062685D">
        <w:rPr>
          <w:rFonts w:ascii="Times New Roman" w:hAnsi="Times New Roman" w:cs="Times New Roman"/>
          <w:b/>
          <w:sz w:val="24"/>
          <w:szCs w:val="24"/>
        </w:rPr>
        <w:t>УВЕДОМЛЕНИЕ</w:t>
      </w:r>
    </w:p>
    <w:p w14:paraId="1FE58E47" w14:textId="77777777" w:rsidR="0095633A" w:rsidRPr="0062685D" w:rsidRDefault="0095633A" w:rsidP="009563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900A57" w14:textId="77777777" w:rsidR="0095633A" w:rsidRPr="0062685D" w:rsidRDefault="0095633A" w:rsidP="0095633A">
      <w:pPr>
        <w:pStyle w:val="HTML"/>
        <w:jc w:val="both"/>
        <w:rPr>
          <w:rFonts w:ascii="Times New Roman" w:hAnsi="Times New Roman"/>
          <w:sz w:val="24"/>
          <w:szCs w:val="24"/>
          <w:lang w:val="ru-RU"/>
        </w:rPr>
      </w:pPr>
      <w:r w:rsidRPr="0062685D">
        <w:rPr>
          <w:rFonts w:ascii="Times New Roman" w:hAnsi="Times New Roman"/>
          <w:sz w:val="24"/>
          <w:szCs w:val="24"/>
        </w:rPr>
        <w:t xml:space="preserve">г. Йошкар-Ола                                                                                            </w:t>
      </w:r>
      <w:r w:rsidRPr="0062685D">
        <w:rPr>
          <w:rFonts w:ascii="Times New Roman" w:hAnsi="Times New Roman"/>
          <w:sz w:val="24"/>
          <w:szCs w:val="24"/>
          <w:lang w:val="ru-RU"/>
        </w:rPr>
        <w:t xml:space="preserve">    _________________</w:t>
      </w:r>
    </w:p>
    <w:p w14:paraId="64E98F8F" w14:textId="77777777" w:rsidR="0095633A" w:rsidRPr="0062685D" w:rsidRDefault="0095633A" w:rsidP="0095633A">
      <w:pPr>
        <w:pStyle w:val="HTML"/>
        <w:jc w:val="both"/>
        <w:rPr>
          <w:rFonts w:ascii="Times New Roman" w:hAnsi="Times New Roman"/>
          <w:sz w:val="24"/>
          <w:szCs w:val="24"/>
        </w:rPr>
      </w:pPr>
      <w:r w:rsidRPr="0062685D">
        <w:rPr>
          <w:rFonts w:ascii="Times New Roman" w:hAnsi="Times New Roman"/>
          <w:sz w:val="24"/>
          <w:szCs w:val="24"/>
          <w:lang w:val="ru-RU"/>
        </w:rPr>
        <w:t xml:space="preserve">                                                                                                                                                              (Дата)</w:t>
      </w:r>
    </w:p>
    <w:p w14:paraId="6F3546A0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x-none"/>
        </w:rPr>
      </w:pPr>
    </w:p>
    <w:p w14:paraId="69E3549E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51323233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0DBCB196" w14:textId="77777777" w:rsidR="0095633A" w:rsidRPr="0062685D" w:rsidRDefault="0095633A" w:rsidP="0095633A">
      <w:pPr>
        <w:spacing w:after="0" w:line="240" w:lineRule="auto"/>
        <w:ind w:right="140" w:firstLine="70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 xml:space="preserve">Настоящим уведомляем Вас о возможности/невозможности </w:t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предоставления</w:t>
      </w:r>
      <w:r w:rsidRPr="0062685D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2685D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</w:t>
      </w:r>
      <w:proofErr w:type="gramStart"/>
      <w:r w:rsidRPr="0062685D">
        <w:rPr>
          <w:rFonts w:ascii="Times New Roman" w:hAnsi="Times New Roman" w:cs="Times New Roman"/>
          <w:color w:val="000000"/>
          <w:sz w:val="24"/>
          <w:szCs w:val="24"/>
        </w:rPr>
        <w:t xml:space="preserve">   (</w:t>
      </w:r>
      <w:proofErr w:type="gramEnd"/>
      <w:r w:rsidRPr="0062685D">
        <w:rPr>
          <w:rFonts w:ascii="Times New Roman" w:hAnsi="Times New Roman" w:cs="Times New Roman"/>
          <w:color w:val="000000"/>
          <w:sz w:val="24"/>
          <w:szCs w:val="24"/>
        </w:rPr>
        <w:t>Нужное подчеркнуть)</w:t>
      </w:r>
    </w:p>
    <w:p w14:paraId="1AF57FEA" w14:textId="77777777" w:rsidR="0095633A" w:rsidRPr="0062685D" w:rsidRDefault="0095633A" w:rsidP="0095633A">
      <w:pPr>
        <w:spacing w:after="0" w:line="240" w:lineRule="auto"/>
        <w:ind w:right="1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слуги</w:t>
      </w:r>
      <w:r w:rsidRPr="0062685D">
        <w:rPr>
          <w:rFonts w:ascii="Times New Roman" w:hAnsi="Times New Roman" w:cs="Times New Roman"/>
          <w:color w:val="000000"/>
          <w:sz w:val="24"/>
          <w:szCs w:val="24"/>
        </w:rPr>
        <w:t xml:space="preserve"> _____________________________.</w:t>
      </w:r>
    </w:p>
    <w:p w14:paraId="5739053B" w14:textId="77777777" w:rsidR="0095633A" w:rsidRPr="0062685D" w:rsidRDefault="0095633A" w:rsidP="0095633A">
      <w:pPr>
        <w:spacing w:after="0" w:line="240" w:lineRule="auto"/>
        <w:ind w:right="1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(Наименование услуги)</w:t>
      </w:r>
    </w:p>
    <w:p w14:paraId="418A7E60" w14:textId="77777777" w:rsidR="0095633A" w:rsidRPr="0062685D" w:rsidRDefault="0095633A" w:rsidP="0095633A">
      <w:pPr>
        <w:spacing w:after="0" w:line="240" w:lineRule="auto"/>
        <w:ind w:right="1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91F0FD3" w14:textId="77777777" w:rsidR="0095633A" w:rsidRPr="0062685D" w:rsidRDefault="0095633A" w:rsidP="0095633A">
      <w:pPr>
        <w:spacing w:after="0" w:line="240" w:lineRule="auto"/>
        <w:ind w:right="1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hAnsi="Times New Roman" w:cs="Times New Roman"/>
          <w:color w:val="000000"/>
          <w:sz w:val="24"/>
          <w:szCs w:val="24"/>
        </w:rPr>
        <w:t>Причина невозможности (в случае невозможности</w:t>
      </w:r>
      <w:proofErr w:type="gramStart"/>
      <w:r w:rsidRPr="0062685D">
        <w:rPr>
          <w:rFonts w:ascii="Times New Roman" w:hAnsi="Times New Roman" w:cs="Times New Roman"/>
          <w:color w:val="000000"/>
          <w:sz w:val="24"/>
          <w:szCs w:val="24"/>
        </w:rPr>
        <w:t>):_</w:t>
      </w:r>
      <w:proofErr w:type="gramEnd"/>
      <w:r w:rsidRPr="0062685D">
        <w:rPr>
          <w:rFonts w:ascii="Times New Roman" w:hAnsi="Times New Roman" w:cs="Times New Roman"/>
          <w:color w:val="000000"/>
          <w:sz w:val="24"/>
          <w:szCs w:val="24"/>
        </w:rPr>
        <w:t>______________________</w:t>
      </w:r>
    </w:p>
    <w:p w14:paraId="37AF0185" w14:textId="77777777" w:rsidR="0095633A" w:rsidRPr="0062685D" w:rsidRDefault="0095633A" w:rsidP="0095633A">
      <w:pPr>
        <w:spacing w:after="0" w:line="240" w:lineRule="auto"/>
        <w:ind w:right="14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(Указать причину)</w:t>
      </w:r>
    </w:p>
    <w:p w14:paraId="4FDA2C7F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7FE9F487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4D56CA91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15A5E955" w14:textId="77777777" w:rsidR="0095633A" w:rsidRPr="0062685D" w:rsidRDefault="0095633A" w:rsidP="0095633A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 xml:space="preserve">Заместитель директора   ______________________________ Т.В. </w:t>
      </w:r>
      <w:proofErr w:type="spellStart"/>
      <w:r w:rsidRPr="0062685D">
        <w:rPr>
          <w:rFonts w:ascii="Times New Roman" w:hAnsi="Times New Roman" w:cs="Times New Roman"/>
          <w:sz w:val="24"/>
          <w:szCs w:val="24"/>
        </w:rPr>
        <w:t>Юзыкайн</w:t>
      </w:r>
      <w:proofErr w:type="spellEnd"/>
    </w:p>
    <w:p w14:paraId="18F50E64" w14:textId="77777777" w:rsidR="0095633A" w:rsidRPr="0062685D" w:rsidRDefault="0095633A" w:rsidP="0095633A">
      <w:pPr>
        <w:rPr>
          <w:sz w:val="24"/>
          <w:szCs w:val="24"/>
        </w:rPr>
      </w:pPr>
    </w:p>
    <w:p w14:paraId="0C35C1C3" w14:textId="77777777" w:rsidR="0095633A" w:rsidRPr="0062685D" w:rsidRDefault="0095633A" w:rsidP="0095633A">
      <w:pPr>
        <w:rPr>
          <w:sz w:val="24"/>
          <w:szCs w:val="24"/>
        </w:rPr>
      </w:pPr>
    </w:p>
    <w:p w14:paraId="0557087F" w14:textId="77777777" w:rsidR="0095633A" w:rsidRPr="0062685D" w:rsidRDefault="0095633A" w:rsidP="0095633A">
      <w:pPr>
        <w:rPr>
          <w:sz w:val="24"/>
          <w:szCs w:val="24"/>
        </w:rPr>
      </w:pPr>
    </w:p>
    <w:p w14:paraId="76ED9B84" w14:textId="77777777" w:rsidR="0095633A" w:rsidRPr="0062685D" w:rsidRDefault="0095633A" w:rsidP="0095633A">
      <w:pPr>
        <w:rPr>
          <w:sz w:val="24"/>
          <w:szCs w:val="24"/>
        </w:rPr>
      </w:pPr>
    </w:p>
    <w:p w14:paraId="5FFD04CD" w14:textId="77777777" w:rsidR="0095633A" w:rsidRPr="0062685D" w:rsidRDefault="0095633A" w:rsidP="0095633A">
      <w:pPr>
        <w:rPr>
          <w:sz w:val="24"/>
          <w:szCs w:val="24"/>
        </w:rPr>
      </w:pPr>
    </w:p>
    <w:p w14:paraId="08AE1FDE" w14:textId="77777777" w:rsidR="0095633A" w:rsidRPr="0062685D" w:rsidRDefault="0095633A" w:rsidP="009563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>Экземпляр уведомления на руки получил: ___________________________________</w:t>
      </w:r>
    </w:p>
    <w:p w14:paraId="1B0930A3" w14:textId="77777777" w:rsidR="0095633A" w:rsidRPr="0062685D" w:rsidRDefault="0095633A" w:rsidP="009563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2685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Ф.И.О., должность, подпись</w:t>
      </w:r>
    </w:p>
    <w:p w14:paraId="7971EBDE" w14:textId="77777777" w:rsidR="00895CA4" w:rsidRPr="0062685D" w:rsidRDefault="00895CA4" w:rsidP="0095633A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9B9E67" w14:textId="39797E4F" w:rsidR="0095633A" w:rsidRPr="0062685D" w:rsidRDefault="0095633A" w:rsidP="0095633A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Приложение № </w:t>
      </w:r>
      <w:r w:rsidR="0062685D"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F18B04E" w14:textId="77777777" w:rsidR="0095633A" w:rsidRPr="0062685D" w:rsidRDefault="0095633A" w:rsidP="00956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к Регламенту оказания услуг</w:t>
      </w:r>
    </w:p>
    <w:p w14:paraId="013086D8" w14:textId="77777777" w:rsidR="0095633A" w:rsidRPr="0062685D" w:rsidRDefault="0095633A" w:rsidP="009563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color w:val="000000"/>
          <w:sz w:val="24"/>
          <w:szCs w:val="24"/>
        </w:rPr>
        <w:t>в центре «Мой бизнес»</w:t>
      </w:r>
      <w:r w:rsidRPr="0062685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3DB1AC2A" w14:textId="77777777" w:rsidR="0095633A" w:rsidRPr="0062685D" w:rsidRDefault="0095633A" w:rsidP="0095633A">
      <w:pPr>
        <w:rPr>
          <w:sz w:val="24"/>
          <w:szCs w:val="24"/>
        </w:rPr>
      </w:pPr>
    </w:p>
    <w:p w14:paraId="64269ABA" w14:textId="77777777" w:rsidR="007F001D" w:rsidRPr="0062685D" w:rsidRDefault="007F001D" w:rsidP="007F00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26457836"/>
      <w:proofErr w:type="spellStart"/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>Микрокредитная</w:t>
      </w:r>
      <w:proofErr w:type="spellEnd"/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 xml:space="preserve"> компания «Фонд поддержки предпринимательства Республики Марий Эл»</w:t>
      </w:r>
    </w:p>
    <w:tbl>
      <w:tblPr>
        <w:tblW w:w="895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52"/>
      </w:tblGrid>
      <w:tr w:rsidR="007F001D" w:rsidRPr="0062685D" w14:paraId="10162203" w14:textId="77777777" w:rsidTr="005E2843">
        <w:trPr>
          <w:trHeight w:val="349"/>
          <w:jc w:val="center"/>
        </w:trPr>
        <w:tc>
          <w:tcPr>
            <w:tcW w:w="8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AC436" w14:textId="1DCBB9C7" w:rsidR="007F001D" w:rsidRPr="0062685D" w:rsidRDefault="007F001D" w:rsidP="005E284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Адрес: 424033, РМЭ, г. Йошкар-Ола, ул. </w:t>
            </w:r>
            <w:proofErr w:type="spellStart"/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Эшкинина</w:t>
            </w:r>
            <w:proofErr w:type="spellEnd"/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 xml:space="preserve">, 10б, оф. 310, тел.: </w:t>
            </w:r>
            <w:r w:rsidRPr="0062685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8(8362) </w:t>
            </w:r>
            <w:r w:rsidR="0062685D" w:rsidRPr="0062685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34-19-54</w:t>
            </w:r>
          </w:p>
        </w:tc>
      </w:tr>
    </w:tbl>
    <w:p w14:paraId="3C239120" w14:textId="77777777" w:rsidR="0095633A" w:rsidRPr="0062685D" w:rsidRDefault="0095633A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834FC4" w14:textId="77777777" w:rsidR="0095633A" w:rsidRPr="0062685D" w:rsidRDefault="0095633A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97F58F" w14:textId="77777777" w:rsidR="00712BDD" w:rsidRPr="0062685D" w:rsidRDefault="00943665" w:rsidP="0095633A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 xml:space="preserve">Акт </w:t>
      </w:r>
      <w:r w:rsidR="0095633A" w:rsidRPr="0062685D">
        <w:rPr>
          <w:rFonts w:ascii="Times New Roman" w:eastAsia="Times New Roman" w:hAnsi="Times New Roman" w:cs="Times New Roman"/>
          <w:b/>
          <w:sz w:val="24"/>
          <w:szCs w:val="24"/>
        </w:rPr>
        <w:t>о предоставлении</w:t>
      </w:r>
      <w:r w:rsidRPr="0062685D">
        <w:rPr>
          <w:rFonts w:ascii="Times New Roman" w:eastAsia="Times New Roman" w:hAnsi="Times New Roman" w:cs="Times New Roman"/>
          <w:b/>
          <w:sz w:val="24"/>
          <w:szCs w:val="24"/>
        </w:rPr>
        <w:t xml:space="preserve"> услуг</w:t>
      </w:r>
      <w:r w:rsidR="0095633A" w:rsidRPr="0062685D">
        <w:rPr>
          <w:rFonts w:ascii="Times New Roman" w:eastAsia="Times New Roman" w:hAnsi="Times New Roman" w:cs="Times New Roman"/>
          <w:b/>
          <w:sz w:val="24"/>
          <w:szCs w:val="24"/>
        </w:rPr>
        <w:t>и</w:t>
      </w:r>
    </w:p>
    <w:p w14:paraId="5BB4433E" w14:textId="77777777" w:rsidR="00712BDD" w:rsidRPr="0062685D" w:rsidRDefault="00712BDD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8488A0" w14:textId="77777777" w:rsidR="0095633A" w:rsidRPr="0062685D" w:rsidRDefault="0095633A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19"/>
        <w:tblW w:w="9853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35"/>
        <w:gridCol w:w="5818"/>
      </w:tblGrid>
      <w:tr w:rsidR="00712BDD" w:rsidRPr="0062685D" w14:paraId="7E745902" w14:textId="77777777">
        <w:tc>
          <w:tcPr>
            <w:tcW w:w="4035" w:type="dxa"/>
          </w:tcPr>
          <w:p w14:paraId="507A3991" w14:textId="77777777" w:rsidR="00712BDD" w:rsidRPr="0062685D" w:rsidRDefault="00943665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</w:t>
            </w:r>
            <w:r w:rsidR="0095633A"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именование услуги</w:t>
            </w: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</w:t>
            </w:r>
          </w:p>
          <w:p w14:paraId="7BFF488A" w14:textId="77777777" w:rsidR="005E7960" w:rsidRPr="0062685D" w:rsidRDefault="005E7960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18" w:type="dxa"/>
          </w:tcPr>
          <w:p w14:paraId="0B8EC04F" w14:textId="77777777" w:rsidR="00712BDD" w:rsidRPr="0062685D" w:rsidRDefault="00712BDD">
            <w:pPr>
              <w:tabs>
                <w:tab w:val="left" w:pos="321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12BDD" w:rsidRPr="0062685D" w14:paraId="5BA38BA5" w14:textId="77777777">
        <w:tc>
          <w:tcPr>
            <w:tcW w:w="4035" w:type="dxa"/>
          </w:tcPr>
          <w:p w14:paraId="5087986A" w14:textId="77777777" w:rsidR="00712BDD" w:rsidRPr="0062685D" w:rsidRDefault="00943665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Ф.И.О. сотрудника </w:t>
            </w:r>
            <w:r w:rsidR="00BC5294"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Центра «Мой бизнес»</w:t>
            </w:r>
            <w:r w:rsidR="005E7960"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, курирующего предоставление услуги либо оказавшего услугу</w:t>
            </w:r>
          </w:p>
          <w:p w14:paraId="7CEEE98E" w14:textId="77777777" w:rsidR="005E7960" w:rsidRPr="0062685D" w:rsidRDefault="005E7960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18" w:type="dxa"/>
          </w:tcPr>
          <w:p w14:paraId="7482DEA0" w14:textId="77777777" w:rsidR="00712BDD" w:rsidRPr="0062685D" w:rsidRDefault="00712BDD">
            <w:pPr>
              <w:tabs>
                <w:tab w:val="left" w:pos="321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12BDD" w:rsidRPr="0062685D" w14:paraId="5106527C" w14:textId="77777777">
        <w:tc>
          <w:tcPr>
            <w:tcW w:w="4035" w:type="dxa"/>
          </w:tcPr>
          <w:p w14:paraId="2C312BF5" w14:textId="77777777" w:rsidR="00712BDD" w:rsidRPr="0062685D" w:rsidRDefault="005E7960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аименование поставщика услуги</w:t>
            </w:r>
          </w:p>
        </w:tc>
        <w:tc>
          <w:tcPr>
            <w:tcW w:w="5818" w:type="dxa"/>
          </w:tcPr>
          <w:p w14:paraId="757028DF" w14:textId="77777777" w:rsidR="00712BDD" w:rsidRPr="0062685D" w:rsidRDefault="00712BDD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ADCEF2A" w14:textId="77777777" w:rsidR="00712BDD" w:rsidRPr="0062685D" w:rsidRDefault="00712BDD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8D01DB6" w14:textId="77777777" w:rsidR="00712BDD" w:rsidRPr="0062685D" w:rsidRDefault="00712BDD">
            <w:pPr>
              <w:tabs>
                <w:tab w:val="left" w:pos="321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310A7E9" w14:textId="77777777" w:rsidR="00712BDD" w:rsidRPr="0062685D" w:rsidRDefault="00712BDD">
            <w:pPr>
              <w:tabs>
                <w:tab w:val="left" w:pos="321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A974BC4" w14:textId="77777777" w:rsidR="00712BDD" w:rsidRPr="0062685D" w:rsidRDefault="00712BDD">
      <w:pPr>
        <w:tabs>
          <w:tab w:val="left" w:pos="321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428D8D" w14:textId="77777777" w:rsidR="0095633A" w:rsidRPr="0062685D" w:rsidRDefault="0095633A" w:rsidP="0095633A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 w:rsidRPr="0062685D">
        <w:rPr>
          <w:rFonts w:ascii="Times New Roman" w:eastAsia="Times New Roman" w:hAnsi="Times New Roman" w:cs="Times New Roman"/>
          <w:sz w:val="24"/>
          <w:szCs w:val="24"/>
        </w:rPr>
        <w:t xml:space="preserve">Услуга (промежуточный итог) оказана в 30-ти </w:t>
      </w:r>
      <w:proofErr w:type="spellStart"/>
      <w:r w:rsidRPr="0062685D">
        <w:rPr>
          <w:rFonts w:ascii="Times New Roman" w:eastAsia="Times New Roman" w:hAnsi="Times New Roman" w:cs="Times New Roman"/>
          <w:sz w:val="24"/>
          <w:szCs w:val="24"/>
        </w:rPr>
        <w:t>дневный</w:t>
      </w:r>
      <w:proofErr w:type="spellEnd"/>
      <w:r w:rsidRPr="0062685D">
        <w:rPr>
          <w:rFonts w:ascii="Times New Roman" w:eastAsia="Times New Roman" w:hAnsi="Times New Roman" w:cs="Times New Roman"/>
          <w:sz w:val="24"/>
          <w:szCs w:val="24"/>
        </w:rPr>
        <w:t xml:space="preserve"> срок в соответствии с заявкой качественно и в срок </w:t>
      </w:r>
    </w:p>
    <w:p w14:paraId="293D0AB4" w14:textId="77777777" w:rsidR="00712BDD" w:rsidRPr="0062685D" w:rsidRDefault="00712BDD">
      <w:pPr>
        <w:tabs>
          <w:tab w:val="left" w:pos="3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18"/>
        <w:tblW w:w="9853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561"/>
        <w:gridCol w:w="2838"/>
        <w:gridCol w:w="236"/>
        <w:gridCol w:w="4218"/>
      </w:tblGrid>
      <w:tr w:rsidR="00712BDD" w:rsidRPr="0062685D" w14:paraId="53A0A377" w14:textId="77777777">
        <w:trPr>
          <w:trHeight w:val="360"/>
          <w:jc w:val="center"/>
        </w:trPr>
        <w:tc>
          <w:tcPr>
            <w:tcW w:w="2565" w:type="dxa"/>
          </w:tcPr>
          <w:p w14:paraId="25D062E0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</w:t>
            </w:r>
          </w:p>
        </w:tc>
        <w:tc>
          <w:tcPr>
            <w:tcW w:w="2842" w:type="dxa"/>
          </w:tcPr>
          <w:p w14:paraId="466DE9CA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</w:t>
            </w:r>
          </w:p>
        </w:tc>
        <w:tc>
          <w:tcPr>
            <w:tcW w:w="222" w:type="dxa"/>
          </w:tcPr>
          <w:p w14:paraId="01AECFFD" w14:textId="77777777" w:rsidR="00712BDD" w:rsidRPr="0062685D" w:rsidRDefault="00712BD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4" w:type="dxa"/>
          </w:tcPr>
          <w:p w14:paraId="2A6DDC14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_____________________________ </w:t>
            </w:r>
          </w:p>
        </w:tc>
      </w:tr>
      <w:tr w:rsidR="00712BDD" w:rsidRPr="0062685D" w14:paraId="24D3304B" w14:textId="77777777">
        <w:trPr>
          <w:trHeight w:val="260"/>
          <w:jc w:val="center"/>
        </w:trPr>
        <w:tc>
          <w:tcPr>
            <w:tcW w:w="2565" w:type="dxa"/>
          </w:tcPr>
          <w:p w14:paraId="54ABDF8D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>(дата)</w:t>
            </w:r>
          </w:p>
        </w:tc>
        <w:tc>
          <w:tcPr>
            <w:tcW w:w="2842" w:type="dxa"/>
          </w:tcPr>
          <w:p w14:paraId="60ABFD76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>(подпись)</w:t>
            </w:r>
          </w:p>
        </w:tc>
        <w:tc>
          <w:tcPr>
            <w:tcW w:w="222" w:type="dxa"/>
          </w:tcPr>
          <w:p w14:paraId="41277E85" w14:textId="77777777" w:rsidR="00712BDD" w:rsidRPr="0062685D" w:rsidRDefault="00712BD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4" w:type="dxa"/>
          </w:tcPr>
          <w:p w14:paraId="232D8850" w14:textId="77777777" w:rsidR="00712BDD" w:rsidRPr="0062685D" w:rsidRDefault="0094366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фамилия, имя, отчество)</w:t>
            </w:r>
          </w:p>
        </w:tc>
      </w:tr>
    </w:tbl>
    <w:p w14:paraId="54F06ECF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D7D291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B5D693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F58D56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3BDE1A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C47EAF" w14:textId="77777777" w:rsidR="00712BDD" w:rsidRPr="0062685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bookmarkEnd w:id="4"/>
    <w:p w14:paraId="553CE759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843121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5D72C4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089063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97EEDE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B3B0BC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900053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695CCC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19E67D" w14:textId="77777777" w:rsidR="00712BDD" w:rsidRDefault="00712BD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CABFDDB" w14:textId="77777777" w:rsidR="00712BDD" w:rsidRDefault="00712BD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</w:rPr>
      </w:pPr>
    </w:p>
    <w:p w14:paraId="55EBC259" w14:textId="77777777" w:rsidR="009074AC" w:rsidRDefault="00943665">
      <w:pPr>
        <w:sectPr w:rsidR="009074AC" w:rsidSect="00777F84">
          <w:footerReference w:type="default" r:id="rId9"/>
          <w:pgSz w:w="11906" w:h="16838"/>
          <w:pgMar w:top="1134" w:right="849" w:bottom="1134" w:left="1418" w:header="709" w:footer="709" w:gutter="0"/>
          <w:pgNumType w:start="1"/>
          <w:cols w:space="720"/>
          <w:titlePg/>
          <w:docGrid w:linePitch="299"/>
        </w:sectPr>
      </w:pPr>
      <w:r>
        <w:br w:type="page"/>
      </w:r>
    </w:p>
    <w:p w14:paraId="68822065" w14:textId="0E1FB099" w:rsidR="00712BDD" w:rsidRDefault="0094366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Приложение № </w:t>
      </w:r>
      <w:r w:rsidR="00895CA4">
        <w:rPr>
          <w:rFonts w:ascii="Times New Roman" w:eastAsia="Times New Roman" w:hAnsi="Times New Roman" w:cs="Times New Roman"/>
          <w:color w:val="000000"/>
        </w:rPr>
        <w:t>4</w:t>
      </w:r>
    </w:p>
    <w:p w14:paraId="63219F13" w14:textId="77777777" w:rsidR="00090399" w:rsidRDefault="00943665" w:rsidP="008946C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к </w:t>
      </w:r>
      <w:r w:rsidR="00947545">
        <w:rPr>
          <w:rFonts w:ascii="Times New Roman" w:eastAsia="Times New Roman" w:hAnsi="Times New Roman" w:cs="Times New Roman"/>
          <w:color w:val="000000"/>
        </w:rPr>
        <w:t>Регламент</w:t>
      </w:r>
      <w:r>
        <w:rPr>
          <w:rFonts w:ascii="Times New Roman" w:eastAsia="Times New Roman" w:hAnsi="Times New Roman" w:cs="Times New Roman"/>
          <w:color w:val="000000"/>
        </w:rPr>
        <w:t>у оказания</w:t>
      </w:r>
    </w:p>
    <w:p w14:paraId="1BE09AAF" w14:textId="77777777" w:rsidR="00090399" w:rsidRDefault="00943665" w:rsidP="008946C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услуг</w:t>
      </w:r>
      <w:r w:rsidR="00090399" w:rsidRPr="00090399">
        <w:rPr>
          <w:rFonts w:ascii="Times New Roman" w:eastAsia="Times New Roman" w:hAnsi="Times New Roman" w:cs="Times New Roman"/>
          <w:color w:val="000000"/>
        </w:rPr>
        <w:t xml:space="preserve"> </w:t>
      </w:r>
      <w:r w:rsidR="00090399">
        <w:rPr>
          <w:rFonts w:ascii="Times New Roman" w:eastAsia="Times New Roman" w:hAnsi="Times New Roman" w:cs="Times New Roman"/>
          <w:color w:val="000000"/>
        </w:rPr>
        <w:t xml:space="preserve">в центре «Мой бизнес» </w:t>
      </w:r>
    </w:p>
    <w:p w14:paraId="129AEBF1" w14:textId="77777777" w:rsidR="00712BDD" w:rsidRDefault="00712BDD" w:rsidP="008946C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Times New Roman" w:eastAsia="Times New Roman" w:hAnsi="Times New Roman" w:cs="Times New Roman"/>
          <w:noProof/>
          <w:color w:val="000000"/>
        </w:rPr>
      </w:pPr>
    </w:p>
    <w:p w14:paraId="0B1C6C47" w14:textId="77777777" w:rsidR="00090399" w:rsidRDefault="00090399" w:rsidP="0009039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</w:pPr>
    </w:p>
    <w:p w14:paraId="5C72A1BA" w14:textId="77777777" w:rsidR="00090399" w:rsidRPr="00090399" w:rsidRDefault="00090399" w:rsidP="0009039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090399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</w:rPr>
        <w:t>Технологическая схема предоставления услуг в центре «Мой бизнес»</w:t>
      </w:r>
    </w:p>
    <w:p w14:paraId="34B356C8" w14:textId="67DC1195" w:rsidR="00712BDD" w:rsidRDefault="009074AC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924D4E" wp14:editId="339752F0">
                <wp:simplePos x="0" y="0"/>
                <wp:positionH relativeFrom="column">
                  <wp:posOffset>1715262</wp:posOffset>
                </wp:positionH>
                <wp:positionV relativeFrom="paragraph">
                  <wp:posOffset>122936</wp:posOffset>
                </wp:positionV>
                <wp:extent cx="6238875" cy="342900"/>
                <wp:effectExtent l="0" t="0" r="28575" b="1905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342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2FD204" w14:textId="32EAFAF6" w:rsidR="009074AC" w:rsidRPr="009074AC" w:rsidRDefault="009074AC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074A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Обращение Заявител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24D4E" id="Прямоугольник 3" o:spid="_x0000_s1026" style="position:absolute;margin-left:135.05pt;margin-top:9.7pt;width:491.25pt;height:2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" fillcolor="white [3201]" strokecolor="black [3200]" strokeweight="2pt">
                <v:textbox>
                  <w:txbxContent>
                    <w:p w14:paraId="632FD204" w14:textId="32EAFAF6" w:rsidR="009074AC" w:rsidRPr="009074AC" w:rsidRDefault="009074AC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074AC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Обращение Заявителя</w:t>
                      </w:r>
                    </w:p>
                  </w:txbxContent>
                </v:textbox>
              </v:rect>
            </w:pict>
          </mc:Fallback>
        </mc:AlternateContent>
      </w:r>
    </w:p>
    <w:p w14:paraId="1BD22BB7" w14:textId="6607C9D7" w:rsidR="009074AC" w:rsidRDefault="00FA5EA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82B37B6" wp14:editId="48FBC516">
                <wp:simplePos x="0" y="0"/>
                <wp:positionH relativeFrom="margin">
                  <wp:posOffset>3337560</wp:posOffset>
                </wp:positionH>
                <wp:positionV relativeFrom="paragraph">
                  <wp:posOffset>3705860</wp:posOffset>
                </wp:positionV>
                <wp:extent cx="2625090" cy="552450"/>
                <wp:effectExtent l="0" t="0" r="22860" b="19050"/>
                <wp:wrapNone/>
                <wp:docPr id="21" name="Прямоугольник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090" cy="55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D7F14BC" w14:textId="54946EEE" w:rsidR="00FA5EA4" w:rsidRPr="009074AC" w:rsidRDefault="00FA5EA4" w:rsidP="00FA5EA4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Подписание акта о предоставлении услуг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B37B6" id="Прямоугольник 21" o:spid="_x0000_s1027" style="position:absolute;margin-left:262.8pt;margin-top:291.8pt;width:206.7pt;height:43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" fillcolor="window" strokecolor="windowText" strokeweight="2pt">
                <v:textbox>
                  <w:txbxContent>
                    <w:p w14:paraId="1D7F14BC" w14:textId="54946EEE" w:rsidR="00FA5EA4" w:rsidRPr="009074AC" w:rsidRDefault="00FA5EA4" w:rsidP="00FA5EA4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Подписание акта о предоставлении услуги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AAF121" wp14:editId="7A13AF6C">
                <wp:simplePos x="0" y="0"/>
                <wp:positionH relativeFrom="column">
                  <wp:posOffset>4638675</wp:posOffset>
                </wp:positionH>
                <wp:positionV relativeFrom="paragraph">
                  <wp:posOffset>3475990</wp:posOffset>
                </wp:positionV>
                <wp:extent cx="0" cy="226822"/>
                <wp:effectExtent l="95250" t="19050" r="57150" b="97155"/>
                <wp:wrapNone/>
                <wp:docPr id="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822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  <a:tailEnd type="triangle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5FF4D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2" o:spid="_x0000_s1026" type="#_x0000_t32" style="position:absolute;margin-left:365.25pt;margin-top:273.7pt;width:0;height:17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" strokecolor="#4f81b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4DE08EE" wp14:editId="2913EB97">
                <wp:simplePos x="0" y="0"/>
                <wp:positionH relativeFrom="column">
                  <wp:posOffset>1280160</wp:posOffset>
                </wp:positionH>
                <wp:positionV relativeFrom="paragraph">
                  <wp:posOffset>1221740</wp:posOffset>
                </wp:positionV>
                <wp:extent cx="990600" cy="752475"/>
                <wp:effectExtent l="38100" t="19050" r="95250" b="85725"/>
                <wp:wrapNone/>
                <wp:docPr id="20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75247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  <a:tailEnd type="triangle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2A52C" id="Прямая со стрелкой 20" o:spid="_x0000_s1026" type="#_x0000_t32" style="position:absolute;margin-left:100.8pt;margin-top:96.2pt;width:78pt;height:59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" strokecolor="#4f81b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8C84FA2" wp14:editId="6BE1AE19">
                <wp:simplePos x="0" y="0"/>
                <wp:positionH relativeFrom="margin">
                  <wp:posOffset>146685</wp:posOffset>
                </wp:positionH>
                <wp:positionV relativeFrom="paragraph">
                  <wp:posOffset>650240</wp:posOffset>
                </wp:positionV>
                <wp:extent cx="1971675" cy="571500"/>
                <wp:effectExtent l="0" t="0" r="28575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237146" w14:textId="2AD381CF" w:rsidR="00161260" w:rsidRPr="009074AC" w:rsidRDefault="00FA5EA4" w:rsidP="00FA5EA4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Регистрация через гугл-форм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C84FA2" id="Прямоугольник 1" o:spid="_x0000_s1028" style="position:absolute;margin-left:11.55pt;margin-top:51.2pt;width:155.25pt;height:4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" fillcolor="window" strokecolor="windowText" strokeweight="2pt">
                <v:textbox>
                  <w:txbxContent>
                    <w:p w14:paraId="73237146" w14:textId="2AD381CF" w:rsidR="00161260" w:rsidRPr="009074AC" w:rsidRDefault="00FA5EA4" w:rsidP="00FA5EA4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Регистрация через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гугл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-форму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C17D1C" wp14:editId="33D9724A">
                <wp:simplePos x="0" y="0"/>
                <wp:positionH relativeFrom="margin">
                  <wp:posOffset>7338060</wp:posOffset>
                </wp:positionH>
                <wp:positionV relativeFrom="paragraph">
                  <wp:posOffset>612139</wp:posOffset>
                </wp:positionV>
                <wp:extent cx="2152650" cy="607695"/>
                <wp:effectExtent l="0" t="0" r="19050" b="2095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6076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4AC138" w14:textId="302524DF" w:rsidR="009074AC" w:rsidRPr="009074AC" w:rsidRDefault="009074AC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обращение электронном вид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C17D1C" id="Прямоугольник 7" o:spid="_x0000_s1029" style="position:absolute;margin-left:577.8pt;margin-top:48.2pt;width:169.5pt;height:47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" fillcolor="white [3201]" strokecolor="black [3200]" strokeweight="2pt">
                <v:textbox>
                  <w:txbxContent>
                    <w:p w14:paraId="0E4AC138" w14:textId="302524DF" w:rsidR="009074AC" w:rsidRPr="009074AC" w:rsidRDefault="009074AC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обращение электронном виде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A9E5BCB" wp14:editId="723F33E5">
                <wp:simplePos x="0" y="0"/>
                <wp:positionH relativeFrom="column">
                  <wp:posOffset>3337560</wp:posOffset>
                </wp:positionH>
                <wp:positionV relativeFrom="paragraph">
                  <wp:posOffset>3138170</wp:posOffset>
                </wp:positionV>
                <wp:extent cx="2625090" cy="342900"/>
                <wp:effectExtent l="0" t="0" r="22860" b="19050"/>
                <wp:wrapNone/>
                <wp:docPr id="18" name="Прямоугольник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5090" cy="342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8A06FB" w14:textId="38820939" w:rsidR="00A00181" w:rsidRPr="009074AC" w:rsidRDefault="00A00181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Предоставление услуг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E5BCB" id="Прямоугольник 18" o:spid="_x0000_s1030" style="position:absolute;margin-left:262.8pt;margin-top:247.1pt;width:206.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" fillcolor="white [3201]" strokecolor="black [3200]" strokeweight="2pt">
                <v:textbox>
                  <w:txbxContent>
                    <w:p w14:paraId="188A06FB" w14:textId="38820939" w:rsidR="00A00181" w:rsidRPr="009074AC" w:rsidRDefault="00A00181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Предоставление услуги</w:t>
                      </w:r>
                    </w:p>
                  </w:txbxContent>
                </v:textbox>
              </v:rect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1DB7613" wp14:editId="1DB5CBCD">
                <wp:simplePos x="0" y="0"/>
                <wp:positionH relativeFrom="column">
                  <wp:posOffset>4619625</wp:posOffset>
                </wp:positionH>
                <wp:positionV relativeFrom="paragraph">
                  <wp:posOffset>2906395</wp:posOffset>
                </wp:positionV>
                <wp:extent cx="0" cy="226822"/>
                <wp:effectExtent l="95250" t="19050" r="57150" b="97155"/>
                <wp:wrapNone/>
                <wp:docPr id="1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822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  <a:tailEnd type="triangle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A7A25" id="Прямая со стрелкой 12" o:spid="_x0000_s1026" type="#_x0000_t32" style="position:absolute;margin-left:363.75pt;margin-top:228.85pt;width:0;height:1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" strokecolor="#4f81b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64156B4" wp14:editId="67EA9286">
                <wp:simplePos x="0" y="0"/>
                <wp:positionH relativeFrom="column">
                  <wp:posOffset>2270760</wp:posOffset>
                </wp:positionH>
                <wp:positionV relativeFrom="paragraph">
                  <wp:posOffset>2364740</wp:posOffset>
                </wp:positionV>
                <wp:extent cx="4810125" cy="542925"/>
                <wp:effectExtent l="0" t="0" r="28575" b="28575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5429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C327E" w14:textId="69C7FFE8" w:rsidR="001D4BDA" w:rsidRPr="009074AC" w:rsidRDefault="001D4BDA" w:rsidP="001D4BDA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Уведомление об возможности/невозможности предоставления услуг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156B4" id="Прямоугольник 16" o:spid="_x0000_s1031" style="position:absolute;margin-left:178.8pt;margin-top:186.2pt;width:378.75pt;height:4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" fillcolor="white [3201]" strokecolor="black [3200]" strokeweight="2pt">
                <v:textbox>
                  <w:txbxContent>
                    <w:p w14:paraId="139C327E" w14:textId="69C7FFE8" w:rsidR="001D4BDA" w:rsidRPr="009074AC" w:rsidRDefault="001D4BDA" w:rsidP="001D4BDA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Уведомление об возможности/невозможности предоставления услуги</w:t>
                      </w:r>
                    </w:p>
                  </w:txbxContent>
                </v:textbox>
              </v:rect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47F035" wp14:editId="45A8BC50">
                <wp:simplePos x="0" y="0"/>
                <wp:positionH relativeFrom="column">
                  <wp:posOffset>4619625</wp:posOffset>
                </wp:positionH>
                <wp:positionV relativeFrom="paragraph">
                  <wp:posOffset>2134870</wp:posOffset>
                </wp:positionV>
                <wp:extent cx="0" cy="226822"/>
                <wp:effectExtent l="95250" t="19050" r="57150" b="97155"/>
                <wp:wrapNone/>
                <wp:docPr id="2" name="Прямая со стрелко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822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  <a:tailEnd type="triangle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321FD" id="Прямая со стрелкой 2" o:spid="_x0000_s1026" type="#_x0000_t32" style="position:absolute;margin-left:363.75pt;margin-top:168.1pt;width:0;height:17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" strokecolor="#4f81b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D4C159" wp14:editId="30B5ABDB">
                <wp:simplePos x="0" y="0"/>
                <wp:positionH relativeFrom="column">
                  <wp:posOffset>4606925</wp:posOffset>
                </wp:positionH>
                <wp:positionV relativeFrom="paragraph">
                  <wp:posOffset>311785</wp:posOffset>
                </wp:positionV>
                <wp:extent cx="0" cy="143891"/>
                <wp:effectExtent l="57150" t="19050" r="76200" b="85090"/>
                <wp:wrapNone/>
                <wp:docPr id="11" name="Прямая соединительная линия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38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5A4E5" id="Прямая соединительная линия 11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2.75pt,24.55pt" to="362.75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E21792" wp14:editId="79DC802F">
                <wp:simplePos x="0" y="0"/>
                <wp:positionH relativeFrom="column">
                  <wp:posOffset>2270760</wp:posOffset>
                </wp:positionH>
                <wp:positionV relativeFrom="paragraph">
                  <wp:posOffset>1793240</wp:posOffset>
                </wp:positionV>
                <wp:extent cx="4810125" cy="342900"/>
                <wp:effectExtent l="0" t="0" r="28575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342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DFC08" w14:textId="7984DD90" w:rsidR="009074AC" w:rsidRPr="009074AC" w:rsidRDefault="006F29FE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Рассмотрение Заявления на предоставление услуг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21792" id="Прямоугольник 6" o:spid="_x0000_s1032" style="position:absolute;margin-left:178.8pt;margin-top:141.2pt;width:378.75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" fillcolor="white [3201]" strokecolor="black [3200]" strokeweight="2pt">
                <v:textbox>
                  <w:txbxContent>
                    <w:p w14:paraId="127DFC08" w14:textId="7984DD90" w:rsidR="009074AC" w:rsidRPr="009074AC" w:rsidRDefault="006F29FE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Рассмотрение Заявления на предоставление услуги</w:t>
                      </w:r>
                    </w:p>
                  </w:txbxContent>
                </v:textbox>
              </v:rect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95BF8B" wp14:editId="6E1655A7">
                <wp:simplePos x="0" y="0"/>
                <wp:positionH relativeFrom="column">
                  <wp:posOffset>4602480</wp:posOffset>
                </wp:positionH>
                <wp:positionV relativeFrom="paragraph">
                  <wp:posOffset>1563370</wp:posOffset>
                </wp:positionV>
                <wp:extent cx="0" cy="226822"/>
                <wp:effectExtent l="95250" t="19050" r="57150" b="97155"/>
                <wp:wrapNone/>
                <wp:docPr id="15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8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DA3D71" id="Прямая со стрелкой 15" o:spid="_x0000_s1026" type="#_x0000_t32" style="position:absolute;margin-left:362.4pt;margin-top:123.1pt;width:0;height:17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35961" wp14:editId="302EC9C7">
                <wp:simplePos x="0" y="0"/>
                <wp:positionH relativeFrom="column">
                  <wp:posOffset>2270760</wp:posOffset>
                </wp:positionH>
                <wp:positionV relativeFrom="paragraph">
                  <wp:posOffset>1221740</wp:posOffset>
                </wp:positionV>
                <wp:extent cx="4810125" cy="342900"/>
                <wp:effectExtent l="0" t="0" r="28575" b="1905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342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0DE689" w14:textId="7AEA5B6B" w:rsidR="009074AC" w:rsidRPr="009074AC" w:rsidRDefault="009074AC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Прием и регистрация Заявления на предоставление услуг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A35961" id="Прямоугольник 5" o:spid="_x0000_s1033" style="position:absolute;margin-left:178.8pt;margin-top:96.2pt;width:378.7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" fillcolor="white [3201]" strokecolor="black [3200]" strokeweight="2pt">
                <v:textbox>
                  <w:txbxContent>
                    <w:p w14:paraId="070DE689" w14:textId="7AEA5B6B" w:rsidR="009074AC" w:rsidRPr="009074AC" w:rsidRDefault="009074AC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Прием и регистрация Заявления на предоставление услуги</w:t>
                      </w:r>
                    </w:p>
                  </w:txbxContent>
                </v:textbox>
              </v:rect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342D17" wp14:editId="3E70F29E">
                <wp:simplePos x="0" y="0"/>
                <wp:positionH relativeFrom="column">
                  <wp:posOffset>4602480</wp:posOffset>
                </wp:positionH>
                <wp:positionV relativeFrom="paragraph">
                  <wp:posOffset>991870</wp:posOffset>
                </wp:positionV>
                <wp:extent cx="0" cy="226822"/>
                <wp:effectExtent l="95250" t="19050" r="57150" b="97155"/>
                <wp:wrapNone/>
                <wp:docPr id="14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8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3B1E5" id="Прямая со стрелкой 14" o:spid="_x0000_s1026" type="#_x0000_t32" style="position:absolute;margin-left:362.4pt;margin-top:78.1pt;width:0;height:17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AE657F" wp14:editId="559449CF">
                <wp:simplePos x="0" y="0"/>
                <wp:positionH relativeFrom="column">
                  <wp:posOffset>1384935</wp:posOffset>
                </wp:positionH>
                <wp:positionV relativeFrom="paragraph">
                  <wp:posOffset>459739</wp:posOffset>
                </wp:positionV>
                <wp:extent cx="559435" cy="161925"/>
                <wp:effectExtent l="57150" t="38100" r="69215" b="104775"/>
                <wp:wrapNone/>
                <wp:docPr id="8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9435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A7F0E" id="Прямая со стрелкой 8" o:spid="_x0000_s1026" type="#_x0000_t32" style="position:absolute;margin-left:109.05pt;margin-top:36.2pt;width:44.05pt;height:12.7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3CCA0F" wp14:editId="0C8E7ECB">
                <wp:simplePos x="0" y="0"/>
                <wp:positionH relativeFrom="column">
                  <wp:posOffset>5699760</wp:posOffset>
                </wp:positionH>
                <wp:positionV relativeFrom="paragraph">
                  <wp:posOffset>831214</wp:posOffset>
                </wp:positionV>
                <wp:extent cx="1638300" cy="161925"/>
                <wp:effectExtent l="57150" t="57150" r="57150" b="85725"/>
                <wp:wrapNone/>
                <wp:docPr id="13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3830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71963" id="Прямая со стрелкой 13" o:spid="_x0000_s1026" type="#_x0000_t32" style="position:absolute;margin-left:448.8pt;margin-top:65.45pt;width:129pt;height:12.75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61260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AC6DB3" wp14:editId="727D1782">
                <wp:simplePos x="0" y="0"/>
                <wp:positionH relativeFrom="margin">
                  <wp:posOffset>3657600</wp:posOffset>
                </wp:positionH>
                <wp:positionV relativeFrom="paragraph">
                  <wp:posOffset>653415</wp:posOffset>
                </wp:positionV>
                <wp:extent cx="2038350" cy="342900"/>
                <wp:effectExtent l="0" t="0" r="19050" b="1905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3429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BAB485" w14:textId="7DB6BA1F" w:rsidR="009074AC" w:rsidRPr="009074AC" w:rsidRDefault="009074AC" w:rsidP="009074AC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Личный прием обращение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AC6DB3" id="Прямоугольник 4" o:spid="_x0000_s1034" style="position:absolute;margin-left:4in;margin-top:51.45pt;width:160.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" fillcolor="white [3201]" strokecolor="black [3200]" strokeweight="2pt">
                <v:textbox>
                  <w:txbxContent>
                    <w:p w14:paraId="20BAB485" w14:textId="7DB6BA1F" w:rsidR="009074AC" w:rsidRPr="009074AC" w:rsidRDefault="009074AC" w:rsidP="009074AC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Личный прием обращение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2685D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966D73" wp14:editId="57348439">
                <wp:simplePos x="0" y="0"/>
                <wp:positionH relativeFrom="column">
                  <wp:posOffset>6976110</wp:posOffset>
                </wp:positionH>
                <wp:positionV relativeFrom="paragraph">
                  <wp:posOffset>440690</wp:posOffset>
                </wp:positionV>
                <wp:extent cx="723900" cy="123825"/>
                <wp:effectExtent l="38100" t="38100" r="76200" b="123825"/>
                <wp:wrapNone/>
                <wp:docPr id="10" name="Прямая со стрелко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63F36" id="Прямая со стрелкой 10" o:spid="_x0000_s1026" type="#_x0000_t32" style="position:absolute;margin-left:549.3pt;margin-top:34.7pt;width:57pt;height:9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9074AC">
        <w:rPr>
          <w:rFonts w:ascii="Times New Roman" w:eastAsia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C2C144" wp14:editId="0C9B5568">
                <wp:simplePos x="0" y="0"/>
                <wp:positionH relativeFrom="column">
                  <wp:posOffset>1936623</wp:posOffset>
                </wp:positionH>
                <wp:positionV relativeFrom="paragraph">
                  <wp:posOffset>445135</wp:posOffset>
                </wp:positionV>
                <wp:extent cx="5042535" cy="19050"/>
                <wp:effectExtent l="38100" t="38100" r="62865" b="95250"/>
                <wp:wrapNone/>
                <wp:docPr id="9" name="Прямая соединительная линия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253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9911C7" id="Прямая соединительная линия 9" o:spid="_x0000_s1026" style="position:absolute;flip:y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5pt,35.05pt" to="549.55pt,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sectPr w:rsidR="009074AC" w:rsidSect="009074AC">
      <w:pgSz w:w="16838" w:h="11906" w:orient="landscape"/>
      <w:pgMar w:top="1418" w:right="1134" w:bottom="849" w:left="1134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093CC" w14:textId="77777777" w:rsidR="00512C59" w:rsidRDefault="00512C59" w:rsidP="00777F84">
      <w:pPr>
        <w:spacing w:after="0" w:line="240" w:lineRule="auto"/>
      </w:pPr>
      <w:r>
        <w:separator/>
      </w:r>
    </w:p>
  </w:endnote>
  <w:endnote w:type="continuationSeparator" w:id="0">
    <w:p w14:paraId="130BEB66" w14:textId="77777777" w:rsidR="00512C59" w:rsidRDefault="00512C59" w:rsidP="00777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94175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5B1A4B52" w14:textId="77777777" w:rsidR="005E2843" w:rsidRPr="00777F84" w:rsidRDefault="005E2843">
        <w:pPr>
          <w:pStyle w:val="af"/>
          <w:jc w:val="right"/>
          <w:rPr>
            <w:rFonts w:ascii="Times New Roman" w:hAnsi="Times New Roman" w:cs="Times New Roman"/>
            <w:sz w:val="28"/>
            <w:szCs w:val="28"/>
          </w:rPr>
        </w:pPr>
        <w:r w:rsidRPr="00777F84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777F84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777F84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777F84">
          <w:rPr>
            <w:rFonts w:ascii="Times New Roman" w:hAnsi="Times New Roman" w:cs="Times New Roman"/>
            <w:sz w:val="28"/>
            <w:szCs w:val="28"/>
          </w:rPr>
          <w:t>2</w:t>
        </w:r>
        <w:r w:rsidRPr="00777F84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1AC8798F" w14:textId="77777777" w:rsidR="005E2843" w:rsidRDefault="005E2843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EDAF8" w14:textId="77777777" w:rsidR="00512C59" w:rsidRDefault="00512C59" w:rsidP="00777F84">
      <w:pPr>
        <w:spacing w:after="0" w:line="240" w:lineRule="auto"/>
      </w:pPr>
      <w:r>
        <w:separator/>
      </w:r>
    </w:p>
  </w:footnote>
  <w:footnote w:type="continuationSeparator" w:id="0">
    <w:p w14:paraId="37DBBF1E" w14:textId="77777777" w:rsidR="00512C59" w:rsidRDefault="00512C59" w:rsidP="00777F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FBD2378"/>
    <w:multiLevelType w:val="multilevel"/>
    <w:tmpl w:val="D26AD7A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B476308"/>
    <w:multiLevelType w:val="hybridMultilevel"/>
    <w:tmpl w:val="F1F4CA6A"/>
    <w:lvl w:ilvl="0" w:tplc="0419000F">
      <w:start w:val="1"/>
      <w:numFmt w:val="decimal"/>
      <w:lvlText w:val="%1.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0C455615"/>
    <w:multiLevelType w:val="multilevel"/>
    <w:tmpl w:val="6B506564"/>
    <w:lvl w:ilvl="0">
      <w:start w:val="1"/>
      <w:numFmt w:val="decimal"/>
      <w:lvlText w:val="%1."/>
      <w:lvlJc w:val="left"/>
      <w:pPr>
        <w:ind w:left="3054" w:hanging="360"/>
      </w:pPr>
    </w:lvl>
    <w:lvl w:ilvl="1">
      <w:start w:val="1"/>
      <w:numFmt w:val="lowerLetter"/>
      <w:lvlText w:val="%2."/>
      <w:lvlJc w:val="left"/>
      <w:pPr>
        <w:ind w:left="3774" w:hanging="360"/>
      </w:pPr>
    </w:lvl>
    <w:lvl w:ilvl="2">
      <w:start w:val="1"/>
      <w:numFmt w:val="lowerRoman"/>
      <w:lvlText w:val="%3."/>
      <w:lvlJc w:val="right"/>
      <w:pPr>
        <w:ind w:left="4494" w:hanging="180"/>
      </w:pPr>
    </w:lvl>
    <w:lvl w:ilvl="3">
      <w:start w:val="1"/>
      <w:numFmt w:val="decimal"/>
      <w:lvlText w:val="%4."/>
      <w:lvlJc w:val="left"/>
      <w:pPr>
        <w:ind w:left="5214" w:hanging="360"/>
      </w:pPr>
    </w:lvl>
    <w:lvl w:ilvl="4">
      <w:start w:val="1"/>
      <w:numFmt w:val="lowerLetter"/>
      <w:lvlText w:val="%5."/>
      <w:lvlJc w:val="left"/>
      <w:pPr>
        <w:ind w:left="5934" w:hanging="360"/>
      </w:pPr>
    </w:lvl>
    <w:lvl w:ilvl="5">
      <w:start w:val="1"/>
      <w:numFmt w:val="lowerRoman"/>
      <w:lvlText w:val="%6."/>
      <w:lvlJc w:val="right"/>
      <w:pPr>
        <w:ind w:left="6654" w:hanging="180"/>
      </w:pPr>
    </w:lvl>
    <w:lvl w:ilvl="6">
      <w:start w:val="1"/>
      <w:numFmt w:val="decimal"/>
      <w:lvlText w:val="%7."/>
      <w:lvlJc w:val="left"/>
      <w:pPr>
        <w:ind w:left="7374" w:hanging="360"/>
      </w:pPr>
    </w:lvl>
    <w:lvl w:ilvl="7">
      <w:start w:val="1"/>
      <w:numFmt w:val="lowerLetter"/>
      <w:lvlText w:val="%8."/>
      <w:lvlJc w:val="left"/>
      <w:pPr>
        <w:ind w:left="8094" w:hanging="360"/>
      </w:pPr>
    </w:lvl>
    <w:lvl w:ilvl="8">
      <w:start w:val="1"/>
      <w:numFmt w:val="lowerRoman"/>
      <w:lvlText w:val="%9."/>
      <w:lvlJc w:val="right"/>
      <w:pPr>
        <w:ind w:left="8814" w:hanging="180"/>
      </w:pPr>
    </w:lvl>
  </w:abstractNum>
  <w:abstractNum w:abstractNumId="3" w15:restartNumberingAfterBreak="0">
    <w:nsid w:val="15D666AC"/>
    <w:multiLevelType w:val="multilevel"/>
    <w:tmpl w:val="295AE0E0"/>
    <w:lvl w:ilvl="0">
      <w:start w:val="1"/>
      <w:numFmt w:val="decimal"/>
      <w:lvlText w:val="%1."/>
      <w:lvlJc w:val="left"/>
      <w:pPr>
        <w:ind w:left="2425" w:hanging="1290"/>
      </w:pPr>
    </w:lvl>
    <w:lvl w:ilvl="1">
      <w:start w:val="1"/>
      <w:numFmt w:val="decimal"/>
      <w:lvlText w:val="%1.%2."/>
      <w:lvlJc w:val="left"/>
      <w:pPr>
        <w:ind w:left="1716" w:hanging="1290"/>
      </w:pPr>
    </w:lvl>
    <w:lvl w:ilvl="2">
      <w:start w:val="1"/>
      <w:numFmt w:val="decimal"/>
      <w:lvlText w:val="%1.%2.%3."/>
      <w:lvlJc w:val="left"/>
      <w:pPr>
        <w:ind w:left="2708" w:hanging="1290"/>
      </w:pPr>
    </w:lvl>
    <w:lvl w:ilvl="3">
      <w:start w:val="1"/>
      <w:numFmt w:val="decimal"/>
      <w:lvlText w:val="%1.%2.%3.%4."/>
      <w:lvlJc w:val="left"/>
      <w:pPr>
        <w:ind w:left="3417" w:hanging="1290"/>
      </w:pPr>
    </w:lvl>
    <w:lvl w:ilvl="4">
      <w:start w:val="1"/>
      <w:numFmt w:val="decimal"/>
      <w:lvlText w:val="%1.%2.%3.%4.%5."/>
      <w:lvlJc w:val="left"/>
      <w:pPr>
        <w:ind w:left="4126" w:hanging="1290"/>
      </w:pPr>
    </w:lvl>
    <w:lvl w:ilvl="5">
      <w:start w:val="1"/>
      <w:numFmt w:val="decimal"/>
      <w:lvlText w:val="%1.%2.%3.%4.%5.%6."/>
      <w:lvlJc w:val="left"/>
      <w:pPr>
        <w:ind w:left="4835" w:hanging="129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403" w:hanging="144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4" w15:restartNumberingAfterBreak="0">
    <w:nsid w:val="41F93670"/>
    <w:multiLevelType w:val="multilevel"/>
    <w:tmpl w:val="701C71BC"/>
    <w:lvl w:ilvl="0">
      <w:start w:val="1"/>
      <w:numFmt w:val="upperRoman"/>
      <w:lvlText w:val="%1."/>
      <w:lvlJc w:val="left"/>
      <w:pPr>
        <w:ind w:left="1800" w:hanging="72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4731FE"/>
    <w:multiLevelType w:val="multilevel"/>
    <w:tmpl w:val="4CF02920"/>
    <w:lvl w:ilvl="0">
      <w:start w:val="1"/>
      <w:numFmt w:val="decimal"/>
      <w:lvlText w:val="%1."/>
      <w:lvlJc w:val="left"/>
      <w:pPr>
        <w:ind w:left="2509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8155420"/>
    <w:multiLevelType w:val="multilevel"/>
    <w:tmpl w:val="23A004A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0741E"/>
    <w:multiLevelType w:val="multilevel"/>
    <w:tmpl w:val="F438A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8E31FF"/>
    <w:multiLevelType w:val="multilevel"/>
    <w:tmpl w:val="95FA0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C60CD6"/>
    <w:multiLevelType w:val="multilevel"/>
    <w:tmpl w:val="24B80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477AEF"/>
    <w:multiLevelType w:val="multilevel"/>
    <w:tmpl w:val="EB5820AC"/>
    <w:lvl w:ilvl="0">
      <w:start w:val="1"/>
      <w:numFmt w:val="bullet"/>
      <w:lvlText w:val="✔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22B3808"/>
    <w:multiLevelType w:val="multilevel"/>
    <w:tmpl w:val="7C5688BA"/>
    <w:lvl w:ilvl="0">
      <w:start w:val="1"/>
      <w:numFmt w:val="bullet"/>
      <w:lvlText w:val="✔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9A0448F"/>
    <w:multiLevelType w:val="multilevel"/>
    <w:tmpl w:val="C3FC2BC2"/>
    <w:lvl w:ilvl="0">
      <w:start w:val="1"/>
      <w:numFmt w:val="decimal"/>
      <w:lvlText w:val="%1."/>
      <w:lvlJc w:val="left"/>
      <w:pPr>
        <w:ind w:left="1353" w:hanging="359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12"/>
  </w:num>
  <w:num w:numId="5">
    <w:abstractNumId w:val="3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9"/>
  </w:num>
  <w:num w:numId="11">
    <w:abstractNumId w:val="7"/>
  </w:num>
  <w:num w:numId="12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2BDD"/>
    <w:rsid w:val="000136FA"/>
    <w:rsid w:val="00033BF6"/>
    <w:rsid w:val="00036F52"/>
    <w:rsid w:val="00063512"/>
    <w:rsid w:val="00063ABA"/>
    <w:rsid w:val="00082C1D"/>
    <w:rsid w:val="00090399"/>
    <w:rsid w:val="00095571"/>
    <w:rsid w:val="000B412D"/>
    <w:rsid w:val="000D4E9D"/>
    <w:rsid w:val="000E7AC4"/>
    <w:rsid w:val="000F2B54"/>
    <w:rsid w:val="000F427D"/>
    <w:rsid w:val="000F6FFD"/>
    <w:rsid w:val="00116C90"/>
    <w:rsid w:val="001203A1"/>
    <w:rsid w:val="001222D0"/>
    <w:rsid w:val="00123BAD"/>
    <w:rsid w:val="00151CC5"/>
    <w:rsid w:val="001563D2"/>
    <w:rsid w:val="00161260"/>
    <w:rsid w:val="00163116"/>
    <w:rsid w:val="00170570"/>
    <w:rsid w:val="001706A3"/>
    <w:rsid w:val="00184EA4"/>
    <w:rsid w:val="00196471"/>
    <w:rsid w:val="001A1819"/>
    <w:rsid w:val="001A60C6"/>
    <w:rsid w:val="001B0358"/>
    <w:rsid w:val="001B4932"/>
    <w:rsid w:val="001C7F5F"/>
    <w:rsid w:val="001D4702"/>
    <w:rsid w:val="001D4BDA"/>
    <w:rsid w:val="002054CB"/>
    <w:rsid w:val="00216BD1"/>
    <w:rsid w:val="00227CD1"/>
    <w:rsid w:val="00241060"/>
    <w:rsid w:val="0024375B"/>
    <w:rsid w:val="00265AE8"/>
    <w:rsid w:val="0027260F"/>
    <w:rsid w:val="00277BFB"/>
    <w:rsid w:val="002800AC"/>
    <w:rsid w:val="002A0F33"/>
    <w:rsid w:val="002A5988"/>
    <w:rsid w:val="002B3564"/>
    <w:rsid w:val="002C3B20"/>
    <w:rsid w:val="002C3CBF"/>
    <w:rsid w:val="002C6DD8"/>
    <w:rsid w:val="002D729C"/>
    <w:rsid w:val="002F524B"/>
    <w:rsid w:val="002F7B05"/>
    <w:rsid w:val="0030184B"/>
    <w:rsid w:val="00303CFB"/>
    <w:rsid w:val="00303E07"/>
    <w:rsid w:val="003050E2"/>
    <w:rsid w:val="00315382"/>
    <w:rsid w:val="00326F6F"/>
    <w:rsid w:val="00332201"/>
    <w:rsid w:val="003331C7"/>
    <w:rsid w:val="00333E17"/>
    <w:rsid w:val="003464E5"/>
    <w:rsid w:val="00366A6D"/>
    <w:rsid w:val="003927D7"/>
    <w:rsid w:val="003A7F13"/>
    <w:rsid w:val="003B3DB0"/>
    <w:rsid w:val="003C5CDF"/>
    <w:rsid w:val="003D2AB4"/>
    <w:rsid w:val="004069CA"/>
    <w:rsid w:val="00407CD9"/>
    <w:rsid w:val="0041245F"/>
    <w:rsid w:val="00412860"/>
    <w:rsid w:val="004140D7"/>
    <w:rsid w:val="00436B35"/>
    <w:rsid w:val="00436CBE"/>
    <w:rsid w:val="00474CBC"/>
    <w:rsid w:val="004A51F4"/>
    <w:rsid w:val="004B703C"/>
    <w:rsid w:val="004C78B6"/>
    <w:rsid w:val="004E7155"/>
    <w:rsid w:val="004F426E"/>
    <w:rsid w:val="00512C59"/>
    <w:rsid w:val="00514D09"/>
    <w:rsid w:val="00522035"/>
    <w:rsid w:val="00541DEA"/>
    <w:rsid w:val="00563F12"/>
    <w:rsid w:val="00566C19"/>
    <w:rsid w:val="0057144F"/>
    <w:rsid w:val="00577548"/>
    <w:rsid w:val="00592D0B"/>
    <w:rsid w:val="005C2662"/>
    <w:rsid w:val="005D1D02"/>
    <w:rsid w:val="005D3367"/>
    <w:rsid w:val="005D59B8"/>
    <w:rsid w:val="005D609B"/>
    <w:rsid w:val="005D684A"/>
    <w:rsid w:val="005E2843"/>
    <w:rsid w:val="005E7960"/>
    <w:rsid w:val="005F2B31"/>
    <w:rsid w:val="006116EE"/>
    <w:rsid w:val="0061617C"/>
    <w:rsid w:val="0062685D"/>
    <w:rsid w:val="0063364B"/>
    <w:rsid w:val="006555E7"/>
    <w:rsid w:val="00661B0A"/>
    <w:rsid w:val="00673E6B"/>
    <w:rsid w:val="0067419F"/>
    <w:rsid w:val="006A15FD"/>
    <w:rsid w:val="006A3FD0"/>
    <w:rsid w:val="006A6C35"/>
    <w:rsid w:val="006E7ED3"/>
    <w:rsid w:val="006F09CD"/>
    <w:rsid w:val="006F29FE"/>
    <w:rsid w:val="00703C0B"/>
    <w:rsid w:val="00704FDA"/>
    <w:rsid w:val="007116E7"/>
    <w:rsid w:val="00712BDD"/>
    <w:rsid w:val="00715EBD"/>
    <w:rsid w:val="00743F8D"/>
    <w:rsid w:val="007527EC"/>
    <w:rsid w:val="00753E1A"/>
    <w:rsid w:val="00761196"/>
    <w:rsid w:val="007641F9"/>
    <w:rsid w:val="00777F84"/>
    <w:rsid w:val="00787EDD"/>
    <w:rsid w:val="00796197"/>
    <w:rsid w:val="007B0334"/>
    <w:rsid w:val="007B26FD"/>
    <w:rsid w:val="007C4740"/>
    <w:rsid w:val="007C6D45"/>
    <w:rsid w:val="007E000E"/>
    <w:rsid w:val="007E6BF5"/>
    <w:rsid w:val="007F001D"/>
    <w:rsid w:val="007F439F"/>
    <w:rsid w:val="0080087A"/>
    <w:rsid w:val="00834C8B"/>
    <w:rsid w:val="008424E9"/>
    <w:rsid w:val="00853870"/>
    <w:rsid w:val="00853B7C"/>
    <w:rsid w:val="00863727"/>
    <w:rsid w:val="0087210D"/>
    <w:rsid w:val="008769B7"/>
    <w:rsid w:val="00877AF0"/>
    <w:rsid w:val="00886333"/>
    <w:rsid w:val="008867CB"/>
    <w:rsid w:val="00890686"/>
    <w:rsid w:val="00893471"/>
    <w:rsid w:val="008946CB"/>
    <w:rsid w:val="00895CA4"/>
    <w:rsid w:val="008A10A1"/>
    <w:rsid w:val="008A2008"/>
    <w:rsid w:val="008A2B43"/>
    <w:rsid w:val="008C1492"/>
    <w:rsid w:val="008C22BB"/>
    <w:rsid w:val="008E079E"/>
    <w:rsid w:val="009074AC"/>
    <w:rsid w:val="00914B6B"/>
    <w:rsid w:val="00917E1D"/>
    <w:rsid w:val="00926247"/>
    <w:rsid w:val="0092680A"/>
    <w:rsid w:val="00933110"/>
    <w:rsid w:val="00942910"/>
    <w:rsid w:val="00943665"/>
    <w:rsid w:val="00947545"/>
    <w:rsid w:val="00950688"/>
    <w:rsid w:val="00951514"/>
    <w:rsid w:val="0095633A"/>
    <w:rsid w:val="00982C99"/>
    <w:rsid w:val="009A1D42"/>
    <w:rsid w:val="009A5754"/>
    <w:rsid w:val="009B3F1D"/>
    <w:rsid w:val="009C72E6"/>
    <w:rsid w:val="009F07CC"/>
    <w:rsid w:val="009F08BB"/>
    <w:rsid w:val="009F6167"/>
    <w:rsid w:val="00A00181"/>
    <w:rsid w:val="00A04EA1"/>
    <w:rsid w:val="00A134BE"/>
    <w:rsid w:val="00A138F6"/>
    <w:rsid w:val="00A1588F"/>
    <w:rsid w:val="00A31B99"/>
    <w:rsid w:val="00A44B30"/>
    <w:rsid w:val="00A544C2"/>
    <w:rsid w:val="00A8572E"/>
    <w:rsid w:val="00A93D17"/>
    <w:rsid w:val="00AC497B"/>
    <w:rsid w:val="00AE19AC"/>
    <w:rsid w:val="00AE7895"/>
    <w:rsid w:val="00AF62FB"/>
    <w:rsid w:val="00B03711"/>
    <w:rsid w:val="00B23786"/>
    <w:rsid w:val="00B24840"/>
    <w:rsid w:val="00B264B8"/>
    <w:rsid w:val="00B3508A"/>
    <w:rsid w:val="00B36412"/>
    <w:rsid w:val="00B41F30"/>
    <w:rsid w:val="00B54CCC"/>
    <w:rsid w:val="00B615CD"/>
    <w:rsid w:val="00B934F1"/>
    <w:rsid w:val="00BA173C"/>
    <w:rsid w:val="00BA6B20"/>
    <w:rsid w:val="00BA785E"/>
    <w:rsid w:val="00BB6502"/>
    <w:rsid w:val="00BC5294"/>
    <w:rsid w:val="00BD3C47"/>
    <w:rsid w:val="00BD755C"/>
    <w:rsid w:val="00BD7BAA"/>
    <w:rsid w:val="00BF3B32"/>
    <w:rsid w:val="00C0235E"/>
    <w:rsid w:val="00C03B35"/>
    <w:rsid w:val="00C10D52"/>
    <w:rsid w:val="00C119D8"/>
    <w:rsid w:val="00C200EF"/>
    <w:rsid w:val="00C24981"/>
    <w:rsid w:val="00C24B0A"/>
    <w:rsid w:val="00C30A7E"/>
    <w:rsid w:val="00C62662"/>
    <w:rsid w:val="00C84D4F"/>
    <w:rsid w:val="00C870EB"/>
    <w:rsid w:val="00CB43FD"/>
    <w:rsid w:val="00CC2237"/>
    <w:rsid w:val="00CD5722"/>
    <w:rsid w:val="00CD78D8"/>
    <w:rsid w:val="00CE7475"/>
    <w:rsid w:val="00CE7D99"/>
    <w:rsid w:val="00CF0F22"/>
    <w:rsid w:val="00D0281D"/>
    <w:rsid w:val="00D1255A"/>
    <w:rsid w:val="00D13312"/>
    <w:rsid w:val="00D1380F"/>
    <w:rsid w:val="00D2064F"/>
    <w:rsid w:val="00D33EA3"/>
    <w:rsid w:val="00D3513C"/>
    <w:rsid w:val="00D36434"/>
    <w:rsid w:val="00D45211"/>
    <w:rsid w:val="00D568A3"/>
    <w:rsid w:val="00D74A1A"/>
    <w:rsid w:val="00D8539D"/>
    <w:rsid w:val="00D85858"/>
    <w:rsid w:val="00D8777C"/>
    <w:rsid w:val="00D93B6C"/>
    <w:rsid w:val="00DA78D3"/>
    <w:rsid w:val="00DB3F52"/>
    <w:rsid w:val="00DB7D13"/>
    <w:rsid w:val="00DB7D90"/>
    <w:rsid w:val="00E13315"/>
    <w:rsid w:val="00E1371E"/>
    <w:rsid w:val="00E1412C"/>
    <w:rsid w:val="00E23823"/>
    <w:rsid w:val="00E26C6F"/>
    <w:rsid w:val="00E4047B"/>
    <w:rsid w:val="00E4148A"/>
    <w:rsid w:val="00E51D3A"/>
    <w:rsid w:val="00E53ED4"/>
    <w:rsid w:val="00E620AD"/>
    <w:rsid w:val="00E635E2"/>
    <w:rsid w:val="00E71BAE"/>
    <w:rsid w:val="00E72B21"/>
    <w:rsid w:val="00E86A90"/>
    <w:rsid w:val="00E93A30"/>
    <w:rsid w:val="00E93ADD"/>
    <w:rsid w:val="00EA199C"/>
    <w:rsid w:val="00EB3EE0"/>
    <w:rsid w:val="00ED2B5F"/>
    <w:rsid w:val="00EE2B6F"/>
    <w:rsid w:val="00F153B4"/>
    <w:rsid w:val="00F43A45"/>
    <w:rsid w:val="00F46985"/>
    <w:rsid w:val="00F5137A"/>
    <w:rsid w:val="00F55EB8"/>
    <w:rsid w:val="00F70CA2"/>
    <w:rsid w:val="00F8250F"/>
    <w:rsid w:val="00F8279E"/>
    <w:rsid w:val="00F9424D"/>
    <w:rsid w:val="00FA106B"/>
    <w:rsid w:val="00FA5EA4"/>
    <w:rsid w:val="00FB7115"/>
    <w:rsid w:val="00FB7C68"/>
    <w:rsid w:val="00FC3951"/>
    <w:rsid w:val="00FC6A12"/>
    <w:rsid w:val="00FD480E"/>
    <w:rsid w:val="00FE3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D0A0D"/>
  <w15:docId w15:val="{3B75F8FE-F219-4D3F-9A14-7B5A49635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8">
    <w:name w:val="3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7">
    <w:name w:val="3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6">
    <w:name w:val="36"/>
    <w:basedOn w:val="TableNormal"/>
    <w:tblPr>
      <w:tblStyleRowBandSize w:val="1"/>
      <w:tblStyleColBandSize w:val="1"/>
    </w:tblPr>
  </w:style>
  <w:style w:type="table" w:customStyle="1" w:styleId="35">
    <w:name w:val="35"/>
    <w:basedOn w:val="TableNormal"/>
    <w:tblPr>
      <w:tblStyleRowBandSize w:val="1"/>
      <w:tblStyleColBandSize w:val="1"/>
    </w:tblPr>
  </w:style>
  <w:style w:type="table" w:customStyle="1" w:styleId="34">
    <w:name w:val="3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3">
    <w:name w:val="3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2">
    <w:name w:val="3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1">
    <w:name w:val="3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0">
    <w:name w:val="3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9">
    <w:name w:val="2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8">
    <w:name w:val="2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7">
    <w:name w:val="2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6">
    <w:name w:val="2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5">
    <w:name w:val="25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4">
    <w:name w:val="24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3">
    <w:name w:val="23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1">
    <w:name w:val="21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9">
    <w:name w:val="19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8">
    <w:name w:val="18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4">
    <w:name w:val="1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0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0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9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a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a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5">
    <w:name w:val="List Paragraph"/>
    <w:basedOn w:val="a"/>
    <w:uiPriority w:val="34"/>
    <w:qFormat/>
    <w:rsid w:val="0057144F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9475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semiHidden/>
    <w:unhideWhenUsed/>
    <w:rsid w:val="00943665"/>
    <w:rPr>
      <w:color w:val="0000FF"/>
      <w:u w:val="single"/>
    </w:rPr>
  </w:style>
  <w:style w:type="paragraph" w:customStyle="1" w:styleId="ConsPlusNormal">
    <w:name w:val="ConsPlusNormal"/>
    <w:rsid w:val="007527EC"/>
    <w:pPr>
      <w:widowControl w:val="0"/>
      <w:autoSpaceDE w:val="0"/>
      <w:autoSpaceDN w:val="0"/>
      <w:spacing w:after="0" w:line="240" w:lineRule="auto"/>
    </w:pPr>
    <w:rPr>
      <w:rFonts w:eastAsia="Times New Roman"/>
      <w:szCs w:val="20"/>
    </w:rPr>
  </w:style>
  <w:style w:type="paragraph" w:styleId="a8">
    <w:name w:val="Body Text"/>
    <w:basedOn w:val="a"/>
    <w:link w:val="a9"/>
    <w:semiHidden/>
    <w:unhideWhenUsed/>
    <w:qFormat/>
    <w:rsid w:val="001A60C6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9">
    <w:name w:val="Основной текст Знак"/>
    <w:basedOn w:val="a0"/>
    <w:link w:val="a8"/>
    <w:semiHidden/>
    <w:rsid w:val="001A60C6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8"/>
    <w:next w:val="a8"/>
    <w:qFormat/>
    <w:rsid w:val="001A60C6"/>
  </w:style>
  <w:style w:type="paragraph" w:customStyle="1" w:styleId="Compact">
    <w:name w:val="Compact"/>
    <w:basedOn w:val="a8"/>
    <w:qFormat/>
    <w:rsid w:val="001A60C6"/>
    <w:pPr>
      <w:spacing w:before="36" w:after="36"/>
    </w:pPr>
  </w:style>
  <w:style w:type="paragraph" w:styleId="aa">
    <w:name w:val="Balloon Text"/>
    <w:basedOn w:val="a"/>
    <w:link w:val="ab"/>
    <w:uiPriority w:val="99"/>
    <w:semiHidden/>
    <w:unhideWhenUsed/>
    <w:rsid w:val="002410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241060"/>
    <w:rPr>
      <w:rFonts w:ascii="Segoe UI" w:hAnsi="Segoe UI" w:cs="Segoe UI"/>
      <w:sz w:val="18"/>
      <w:szCs w:val="18"/>
    </w:rPr>
  </w:style>
  <w:style w:type="table" w:styleId="ac">
    <w:name w:val="Table Grid"/>
    <w:basedOn w:val="a1"/>
    <w:uiPriority w:val="59"/>
    <w:rsid w:val="0095633A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9563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HTML0">
    <w:name w:val="Стандартный HTML Знак"/>
    <w:basedOn w:val="a0"/>
    <w:link w:val="HTML"/>
    <w:uiPriority w:val="99"/>
    <w:rsid w:val="0095633A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ad">
    <w:name w:val="header"/>
    <w:basedOn w:val="a"/>
    <w:link w:val="ae"/>
    <w:uiPriority w:val="99"/>
    <w:unhideWhenUsed/>
    <w:rsid w:val="00777F8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777F84"/>
  </w:style>
  <w:style w:type="paragraph" w:styleId="af">
    <w:name w:val="footer"/>
    <w:basedOn w:val="a"/>
    <w:link w:val="af0"/>
    <w:uiPriority w:val="99"/>
    <w:unhideWhenUsed/>
    <w:rsid w:val="00777F8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777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8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ABC1-F831-41E2-A11E-84D39FB1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6662</Words>
  <Characters>37980</Characters>
  <Application>Microsoft Office Word</Application>
  <DocSecurity>0</DocSecurity>
  <Lines>316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К</dc:creator>
  <cp:keywords/>
  <dc:description/>
  <cp:lastModifiedBy>Computer_3</cp:lastModifiedBy>
  <cp:revision>2</cp:revision>
  <cp:lastPrinted>2020-08-04T12:26:00Z</cp:lastPrinted>
  <dcterms:created xsi:type="dcterms:W3CDTF">2020-08-04T12:50:00Z</dcterms:created>
  <dcterms:modified xsi:type="dcterms:W3CDTF">2020-08-04T12:50:00Z</dcterms:modified>
</cp:coreProperties>
</file>